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EDBF7DE" w14:textId="63996C82" w:rsidR="00D45D64" w:rsidRPr="005E648F" w:rsidRDefault="00D45D64" w:rsidP="00D45D64">
      <w:pPr>
        <w:pStyle w:val="ac"/>
        <w:jc w:val="center"/>
        <w:rPr>
          <w:rFonts w:eastAsiaTheme="majorEastAsia" w:cstheme="majorBidi"/>
          <w:b/>
          <w:color w:val="642D08"/>
          <w:sz w:val="52"/>
          <w:szCs w:val="32"/>
          <w:lang w:val="bg-BG"/>
        </w:rPr>
      </w:pPr>
      <w:r>
        <w:rPr>
          <w:rFonts w:eastAsiaTheme="majorEastAsia" w:cstheme="majorBidi"/>
          <w:b/>
          <w:color w:val="642D08"/>
          <w:sz w:val="52"/>
          <w:szCs w:val="32"/>
        </w:rPr>
        <w:t>Exercise</w:t>
      </w:r>
      <w:r w:rsidR="00A15D45">
        <w:rPr>
          <w:rFonts w:eastAsiaTheme="majorEastAsia" w:cstheme="majorBidi"/>
          <w:b/>
          <w:color w:val="642D08"/>
          <w:sz w:val="52"/>
          <w:szCs w:val="32"/>
        </w:rPr>
        <w:t xml:space="preserve">: Graph Theory Traversal </w:t>
      </w:r>
      <w:r w:rsidR="00A15D45" w:rsidRPr="00A15D45">
        <w:rPr>
          <w:rFonts w:eastAsiaTheme="majorEastAsia" w:cstheme="majorBidi"/>
          <w:b/>
          <w:color w:val="642D08"/>
          <w:sz w:val="52"/>
          <w:szCs w:val="32"/>
        </w:rPr>
        <w:t>and</w:t>
      </w:r>
      <w:r w:rsidR="00A15D45">
        <w:rPr>
          <w:rFonts w:eastAsiaTheme="majorEastAsia" w:cstheme="majorBidi"/>
          <w:b/>
          <w:color w:val="642D08"/>
          <w:sz w:val="52"/>
          <w:szCs w:val="32"/>
        </w:rPr>
        <w:t xml:space="preserve"> Shortest </w:t>
      </w:r>
      <w:r w:rsidR="00A15D45" w:rsidRPr="00A15D45">
        <w:rPr>
          <w:rFonts w:eastAsiaTheme="majorEastAsia" w:cstheme="majorBidi"/>
          <w:b/>
          <w:color w:val="642D08"/>
          <w:sz w:val="52"/>
          <w:szCs w:val="32"/>
        </w:rPr>
        <w:t>Paths</w:t>
      </w:r>
    </w:p>
    <w:p w14:paraId="27C0AC02" w14:textId="3F3988D1" w:rsidR="00D45D64" w:rsidRDefault="00082B5B" w:rsidP="00082B5B">
      <w:pPr>
        <w:spacing w:line="360" w:lineRule="auto"/>
        <w:jc w:val="center"/>
      </w:pPr>
      <w:r w:rsidRPr="002D25BB">
        <w:t xml:space="preserve">This document defines the </w:t>
      </w:r>
      <w:r>
        <w:rPr>
          <w:bCs/>
        </w:rPr>
        <w:t>lab</w:t>
      </w:r>
      <w:r w:rsidRPr="002D25BB">
        <w:t xml:space="preserve"> for </w:t>
      </w:r>
      <w:r>
        <w:rPr>
          <w:lang w:val="bg-BG"/>
        </w:rPr>
        <w:t xml:space="preserve">the </w:t>
      </w:r>
      <w:hyperlink r:id="rId8">
        <w:r w:rsidRPr="002D25BB">
          <w:rPr>
            <w:rStyle w:val="InternetLink"/>
          </w:rPr>
          <w:t>"</w:t>
        </w:r>
        <w:r>
          <w:rPr>
            <w:rStyle w:val="InternetLink"/>
          </w:rPr>
          <w:t>Algorithms – Fundamentals (Java)</w:t>
        </w:r>
        <w:r w:rsidRPr="002D25BB">
          <w:rPr>
            <w:rStyle w:val="InternetLink"/>
          </w:rPr>
          <w:t>" course @ Software University</w:t>
        </w:r>
      </w:hyperlink>
      <w:r w:rsidRPr="002D25BB">
        <w:t xml:space="preserve">. </w:t>
      </w:r>
      <w:r w:rsidR="00D45D64" w:rsidRPr="002D25BB">
        <w:t xml:space="preserve"> </w:t>
      </w:r>
      <w:r w:rsidR="00D45D64">
        <w:t xml:space="preserve">                  </w:t>
      </w:r>
      <w:r w:rsidR="00D45D64" w:rsidRPr="002D25BB">
        <w:t xml:space="preserve">Please submit your solutions </w:t>
      </w:r>
      <w:r w:rsidR="00D45D64" w:rsidRPr="002D25BB">
        <w:rPr>
          <w:noProof/>
        </w:rPr>
        <w:t>(</w:t>
      </w:r>
      <w:r w:rsidR="00D45D64" w:rsidRPr="002D25BB">
        <w:t>source code</w:t>
      </w:r>
      <w:r w:rsidR="00D45D64" w:rsidRPr="002D25BB">
        <w:rPr>
          <w:noProof/>
        </w:rPr>
        <w:t xml:space="preserve">) </w:t>
      </w:r>
      <w:r>
        <w:t>to</w:t>
      </w:r>
      <w:r w:rsidR="00D45D64" w:rsidRPr="002D25BB">
        <w:t xml:space="preserve"> all below</w:t>
      </w:r>
      <w:r>
        <w:t>-</w:t>
      </w:r>
      <w:r w:rsidR="00D45D64" w:rsidRPr="002D25BB">
        <w:t xml:space="preserve">described problems in </w:t>
      </w:r>
      <w:hyperlink r:id="rId9">
        <w:r w:rsidR="00D45D64" w:rsidRPr="002D25BB">
          <w:rPr>
            <w:rStyle w:val="InternetLink"/>
          </w:rPr>
          <w:t>Judg</w:t>
        </w:r>
        <w:r w:rsidR="00D45D64" w:rsidRPr="002D25BB">
          <w:rPr>
            <w:rStyle w:val="InternetLink"/>
          </w:rPr>
          <w:t>e</w:t>
        </w:r>
      </w:hyperlink>
      <w:r w:rsidR="00D45D64" w:rsidRPr="002D25BB">
        <w:t>.</w:t>
      </w:r>
    </w:p>
    <w:p w14:paraId="693B94DE" w14:textId="46599FE5" w:rsidR="00A15D45" w:rsidRDefault="00A15D45" w:rsidP="00A15D45">
      <w:pPr>
        <w:pStyle w:val="2"/>
        <w:numPr>
          <w:ilvl w:val="0"/>
          <w:numId w:val="14"/>
        </w:numPr>
        <w:tabs>
          <w:tab w:val="left" w:pos="1843"/>
        </w:tabs>
        <w:spacing w:before="120" w:after="80"/>
      </w:pPr>
      <w:r>
        <w:t xml:space="preserve">Distance </w:t>
      </w:r>
      <w:r w:rsidR="008E24B0">
        <w:t>between</w:t>
      </w:r>
      <w:r>
        <w:t xml:space="preserve"> V</w:t>
      </w:r>
      <w:r w:rsidRPr="005C1214">
        <w:t>ertices</w:t>
      </w:r>
    </w:p>
    <w:p w14:paraId="2DCB00D6" w14:textId="77777777" w:rsidR="00A15D45" w:rsidRDefault="00A15D45" w:rsidP="00A15D45">
      <w:pPr>
        <w:jc w:val="both"/>
      </w:pPr>
      <w:r>
        <w:t>We are given a</w:t>
      </w:r>
      <w:r w:rsidRPr="005C1214">
        <w:t> </w:t>
      </w:r>
      <w:r w:rsidRPr="005C1214">
        <w:rPr>
          <w:b/>
          <w:bCs/>
        </w:rPr>
        <w:t>directed graph</w:t>
      </w:r>
      <w:r w:rsidRPr="005C1214">
        <w:t>. We are given also a set of </w:t>
      </w:r>
      <w:r w:rsidRPr="005C1214">
        <w:rPr>
          <w:b/>
          <w:bCs/>
        </w:rPr>
        <w:t>pairs of vertices</w:t>
      </w:r>
      <w:r>
        <w:t xml:space="preserve">. Find </w:t>
      </w:r>
      <w:r w:rsidRPr="005C1214">
        <w:t>the </w:t>
      </w:r>
      <w:r w:rsidRPr="005C1214">
        <w:rPr>
          <w:b/>
          <w:bCs/>
        </w:rPr>
        <w:t>shortest distance between each pair</w:t>
      </w:r>
      <w:r w:rsidRPr="005C1214">
        <w:t> of vertices or </w:t>
      </w:r>
      <w:r w:rsidRPr="005C1214">
        <w:rPr>
          <w:b/>
          <w:bCs/>
        </w:rPr>
        <w:t>-1</w:t>
      </w:r>
      <w:r w:rsidRPr="005C1214">
        <w:t xml:space="preserve"> if there is no path connecting them. </w:t>
      </w:r>
      <w:r>
        <w:t xml:space="preserve"> </w:t>
      </w:r>
    </w:p>
    <w:p w14:paraId="5FEBD2B4" w14:textId="77777777" w:rsidR="00A15D45" w:rsidRDefault="00A15D45" w:rsidP="00A15D45">
      <w:pPr>
        <w:jc w:val="both"/>
      </w:pPr>
      <w:r>
        <w:t xml:space="preserve">On the first line, you will get </w:t>
      </w:r>
      <w:r w:rsidRPr="00717B0C">
        <w:rPr>
          <w:b/>
        </w:rPr>
        <w:t>N</w:t>
      </w:r>
      <w:r>
        <w:t xml:space="preserve">, the number of vertices in the graph. On the second line, you will get P, the number of pairs between which to find the shortest distance. </w:t>
      </w:r>
    </w:p>
    <w:p w14:paraId="74FF2FBC" w14:textId="1D427FC3" w:rsidR="00A15D45" w:rsidRDefault="00A15D45" w:rsidP="00A15D45">
      <w:pPr>
        <w:jc w:val="both"/>
      </w:pPr>
      <w:r>
        <w:t xml:space="preserve">On the next </w:t>
      </w:r>
      <w:r w:rsidRPr="00717B0C">
        <w:rPr>
          <w:b/>
        </w:rPr>
        <w:t>N</w:t>
      </w:r>
      <w:r w:rsidR="00082B5B">
        <w:rPr>
          <w:b/>
        </w:rPr>
        <w:t>,</w:t>
      </w:r>
      <w:r>
        <w:t xml:space="preserve"> lines will be the edges of the graph and on the next </w:t>
      </w:r>
      <w:r w:rsidRPr="00717B0C">
        <w:rPr>
          <w:b/>
        </w:rPr>
        <w:t>P</w:t>
      </w:r>
      <w:r>
        <w:t xml:space="preserve"> lines, the pairs.</w:t>
      </w:r>
    </w:p>
    <w:p w14:paraId="7CD73229" w14:textId="77777777" w:rsidR="00A15D45" w:rsidRPr="008879EF" w:rsidRDefault="00A15D45" w:rsidP="00A15D45">
      <w:pPr>
        <w:jc w:val="both"/>
      </w:pPr>
      <w:r w:rsidRPr="00B64839">
        <w:rPr>
          <w:rStyle w:val="30"/>
        </w:rPr>
        <w:t>Examples</w:t>
      </w:r>
    </w:p>
    <w:tbl>
      <w:tblPr>
        <w:tblStyle w:val="af"/>
        <w:tblW w:w="0" w:type="auto"/>
        <w:tblInd w:w="10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447"/>
        <w:gridCol w:w="4394"/>
        <w:gridCol w:w="2126"/>
      </w:tblGrid>
      <w:tr w:rsidR="00A15D45" w:rsidRPr="00FF0C08" w14:paraId="2C58A09D" w14:textId="77777777" w:rsidTr="00082B5B">
        <w:tc>
          <w:tcPr>
            <w:tcW w:w="1447" w:type="dxa"/>
            <w:shd w:val="clear" w:color="auto" w:fill="D9D9D9" w:themeFill="background1" w:themeFillShade="D9"/>
          </w:tcPr>
          <w:p w14:paraId="66AC3A44" w14:textId="77777777" w:rsidR="00A15D45" w:rsidRPr="00FF0C08" w:rsidRDefault="00A15D45" w:rsidP="00082B5B">
            <w:pPr>
              <w:jc w:val="center"/>
              <w:rPr>
                <w:b/>
              </w:rPr>
            </w:pPr>
            <w:r w:rsidRPr="00FF0C08">
              <w:rPr>
                <w:b/>
              </w:rPr>
              <w:t>Input</w:t>
            </w:r>
          </w:p>
        </w:tc>
        <w:tc>
          <w:tcPr>
            <w:tcW w:w="4394" w:type="dxa"/>
            <w:shd w:val="clear" w:color="auto" w:fill="D9D9D9" w:themeFill="background1" w:themeFillShade="D9"/>
            <w:vAlign w:val="center"/>
          </w:tcPr>
          <w:p w14:paraId="784427C7" w14:textId="77777777" w:rsidR="00A15D45" w:rsidRPr="00FF0C08" w:rsidRDefault="00A15D45" w:rsidP="00082B5B">
            <w:pPr>
              <w:jc w:val="center"/>
              <w:rPr>
                <w:b/>
              </w:rPr>
            </w:pPr>
            <w:r w:rsidRPr="00FF0C08">
              <w:rPr>
                <w:b/>
              </w:rPr>
              <w:t>Picture</w:t>
            </w:r>
          </w:p>
        </w:tc>
        <w:tc>
          <w:tcPr>
            <w:tcW w:w="2126" w:type="dxa"/>
            <w:shd w:val="clear" w:color="auto" w:fill="D9D9D9" w:themeFill="background1" w:themeFillShade="D9"/>
            <w:vAlign w:val="center"/>
          </w:tcPr>
          <w:p w14:paraId="69B6FEC4" w14:textId="77777777" w:rsidR="00A15D45" w:rsidRPr="00FF0C08" w:rsidRDefault="00A15D45" w:rsidP="00082B5B">
            <w:pPr>
              <w:jc w:val="center"/>
              <w:rPr>
                <w:b/>
                <w:noProof/>
              </w:rPr>
            </w:pPr>
            <w:r w:rsidRPr="00FF0C08">
              <w:rPr>
                <w:b/>
                <w:noProof/>
              </w:rPr>
              <w:t>Output</w:t>
            </w:r>
          </w:p>
        </w:tc>
      </w:tr>
      <w:tr w:rsidR="00A15D45" w:rsidRPr="00FF0C08" w14:paraId="002F28CA" w14:textId="77777777" w:rsidTr="00082B5B">
        <w:tc>
          <w:tcPr>
            <w:tcW w:w="1447" w:type="dxa"/>
          </w:tcPr>
          <w:p w14:paraId="5F1660BA" w14:textId="77777777" w:rsidR="00A15D45" w:rsidRDefault="00A15D45" w:rsidP="009E64FF">
            <w:pPr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2</w:t>
            </w:r>
          </w:p>
          <w:p w14:paraId="7889BA86" w14:textId="77777777" w:rsidR="00A15D45" w:rsidRDefault="00A15D45" w:rsidP="009E64FF">
            <w:pPr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2</w:t>
            </w:r>
          </w:p>
          <w:p w14:paraId="56C5A9A7" w14:textId="77777777" w:rsidR="00A15D45" w:rsidRDefault="00A15D45" w:rsidP="009E64FF">
            <w:pPr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1:2</w:t>
            </w:r>
          </w:p>
          <w:p w14:paraId="780A58FC" w14:textId="77777777" w:rsidR="00A15D45" w:rsidRDefault="00A15D45" w:rsidP="009E64FF">
            <w:pPr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2:</w:t>
            </w:r>
          </w:p>
          <w:p w14:paraId="4004BC46" w14:textId="77777777" w:rsidR="00A15D45" w:rsidRDefault="00A15D45" w:rsidP="009E64FF">
            <w:pPr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1-2</w:t>
            </w:r>
          </w:p>
          <w:p w14:paraId="10B7A5AB" w14:textId="77777777" w:rsidR="00A15D45" w:rsidRPr="008607EE" w:rsidRDefault="00A15D45" w:rsidP="009E64FF">
            <w:pPr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2-1</w:t>
            </w:r>
          </w:p>
        </w:tc>
        <w:tc>
          <w:tcPr>
            <w:tcW w:w="4394" w:type="dxa"/>
            <w:vAlign w:val="center"/>
          </w:tcPr>
          <w:p w14:paraId="705B5B99" w14:textId="77777777" w:rsidR="00A15D45" w:rsidRPr="00FF0C08" w:rsidRDefault="00A15D45" w:rsidP="009E64FF">
            <w:pPr>
              <w:jc w:val="center"/>
              <w:rPr>
                <w:rFonts w:ascii="Consolas" w:hAnsi="Consolas" w:cs="Consolas"/>
              </w:rPr>
            </w:pPr>
            <w:r w:rsidRPr="009C1128">
              <w:rPr>
                <w:rFonts w:ascii="Consolas" w:hAnsi="Consolas" w:cs="Consolas"/>
                <w:noProof/>
              </w:rPr>
              <w:drawing>
                <wp:inline distT="0" distB="0" distL="0" distR="0" wp14:anchorId="331D56DD" wp14:editId="079A2B7D">
                  <wp:extent cx="824546" cy="327931"/>
                  <wp:effectExtent l="0" t="0" r="0" b="0"/>
                  <wp:docPr id="10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57036" cy="34085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26" w:type="dxa"/>
            <w:vAlign w:val="center"/>
          </w:tcPr>
          <w:p w14:paraId="7BD5EB8C" w14:textId="77777777" w:rsidR="00A15D45" w:rsidRDefault="00A15D45" w:rsidP="009E64FF">
            <w:pPr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{1, 2} -&gt; 1</w:t>
            </w:r>
          </w:p>
          <w:p w14:paraId="58BA5A83" w14:textId="77777777" w:rsidR="00A15D45" w:rsidRPr="00FF0C08" w:rsidRDefault="00A15D45" w:rsidP="009E64FF">
            <w:pPr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{2, 1} -&gt; -1</w:t>
            </w:r>
          </w:p>
        </w:tc>
      </w:tr>
      <w:tr w:rsidR="00A15D45" w:rsidRPr="00FF0C08" w14:paraId="582D4106" w14:textId="77777777" w:rsidTr="00082B5B">
        <w:tc>
          <w:tcPr>
            <w:tcW w:w="1447" w:type="dxa"/>
          </w:tcPr>
          <w:p w14:paraId="2C3C6EA7" w14:textId="77777777" w:rsidR="00A15D45" w:rsidRDefault="00A15D45" w:rsidP="009E64FF">
            <w:pPr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8</w:t>
            </w:r>
          </w:p>
          <w:p w14:paraId="256DC906" w14:textId="77777777" w:rsidR="00A15D45" w:rsidRDefault="00A15D45" w:rsidP="009E64FF">
            <w:pPr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4</w:t>
            </w:r>
          </w:p>
          <w:p w14:paraId="7FC5B08F" w14:textId="77777777" w:rsidR="00A15D45" w:rsidRDefault="00A15D45" w:rsidP="009E64FF">
            <w:pPr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1:4</w:t>
            </w:r>
          </w:p>
          <w:p w14:paraId="5E1365CB" w14:textId="77777777" w:rsidR="00A15D45" w:rsidRDefault="00A15D45" w:rsidP="009E64FF">
            <w:pPr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2:4</w:t>
            </w:r>
          </w:p>
          <w:p w14:paraId="293502BA" w14:textId="77777777" w:rsidR="00A15D45" w:rsidRDefault="00A15D45" w:rsidP="009E64FF">
            <w:pPr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3:4 5</w:t>
            </w:r>
          </w:p>
          <w:p w14:paraId="71B65536" w14:textId="77777777" w:rsidR="00A15D45" w:rsidRDefault="00A15D45" w:rsidP="009E64FF">
            <w:pPr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4:6</w:t>
            </w:r>
          </w:p>
          <w:p w14:paraId="7AEFE8EE" w14:textId="77777777" w:rsidR="00A15D45" w:rsidRDefault="00A15D45" w:rsidP="009E64FF">
            <w:pPr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5:3 7 8</w:t>
            </w:r>
          </w:p>
          <w:p w14:paraId="60C7FD74" w14:textId="77777777" w:rsidR="00A15D45" w:rsidRDefault="00A15D45" w:rsidP="009E64FF">
            <w:pPr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6:</w:t>
            </w:r>
          </w:p>
          <w:p w14:paraId="735322E1" w14:textId="77777777" w:rsidR="00A15D45" w:rsidRDefault="00A15D45" w:rsidP="009E64FF">
            <w:pPr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7:8</w:t>
            </w:r>
          </w:p>
          <w:p w14:paraId="576E067A" w14:textId="77777777" w:rsidR="00A15D45" w:rsidRDefault="00A15D45" w:rsidP="009E64FF">
            <w:pPr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8:</w:t>
            </w:r>
          </w:p>
          <w:p w14:paraId="32FB5029" w14:textId="77777777" w:rsidR="00A15D45" w:rsidRDefault="00A15D45" w:rsidP="009E64FF">
            <w:pPr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1-6</w:t>
            </w:r>
          </w:p>
          <w:p w14:paraId="6E3F0690" w14:textId="77777777" w:rsidR="00A15D45" w:rsidRDefault="00A15D45" w:rsidP="009E64FF">
            <w:pPr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1-5</w:t>
            </w:r>
          </w:p>
          <w:p w14:paraId="02EBC212" w14:textId="77777777" w:rsidR="00A15D45" w:rsidRDefault="00A15D45" w:rsidP="009E64FF">
            <w:pPr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5-6</w:t>
            </w:r>
          </w:p>
          <w:p w14:paraId="2980D47A" w14:textId="77777777" w:rsidR="00A15D45" w:rsidRDefault="00A15D45" w:rsidP="009E64FF">
            <w:pPr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5-8</w:t>
            </w:r>
          </w:p>
        </w:tc>
        <w:tc>
          <w:tcPr>
            <w:tcW w:w="4394" w:type="dxa"/>
            <w:vAlign w:val="center"/>
          </w:tcPr>
          <w:p w14:paraId="4E641F0B" w14:textId="77777777" w:rsidR="00A15D45" w:rsidRPr="00FF0C08" w:rsidRDefault="00A15D45" w:rsidP="009E64FF">
            <w:pPr>
              <w:jc w:val="center"/>
              <w:rPr>
                <w:rFonts w:ascii="Consolas" w:hAnsi="Consolas" w:cs="Consolas"/>
              </w:rPr>
            </w:pPr>
            <w:r>
              <w:object w:dxaOrig="7440" w:dyaOrig="5295" w14:anchorId="09224863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121" type="#_x0000_t75" style="width:137.4pt;height:102pt" o:ole="">
                  <v:imagedata r:id="rId11" o:title=""/>
                </v:shape>
                <o:OLEObject Type="Embed" ProgID="PBrush" ShapeID="_x0000_i1121" DrawAspect="Content" ObjectID="_1716792038" r:id="rId12"/>
              </w:object>
            </w:r>
          </w:p>
        </w:tc>
        <w:tc>
          <w:tcPr>
            <w:tcW w:w="2126" w:type="dxa"/>
            <w:vAlign w:val="center"/>
          </w:tcPr>
          <w:p w14:paraId="7207C7DA" w14:textId="77777777" w:rsidR="00A15D45" w:rsidRDefault="00A15D45" w:rsidP="009E64FF">
            <w:pPr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{1, 6} -&gt; 2</w:t>
            </w:r>
          </w:p>
          <w:p w14:paraId="2F8AF4C0" w14:textId="77777777" w:rsidR="00A15D45" w:rsidRDefault="00A15D45" w:rsidP="009E64FF">
            <w:pPr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{1, 5} -&gt; -1</w:t>
            </w:r>
          </w:p>
          <w:p w14:paraId="00DC3BA7" w14:textId="77777777" w:rsidR="00A15D45" w:rsidRDefault="00A15D45" w:rsidP="009E64FF">
            <w:pPr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{5, 6} -&gt; 3</w:t>
            </w:r>
          </w:p>
          <w:p w14:paraId="1BE9173D" w14:textId="77777777" w:rsidR="00A15D45" w:rsidRDefault="00A15D45" w:rsidP="009E64FF">
            <w:pPr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{5, 8} -&gt; 1</w:t>
            </w:r>
          </w:p>
        </w:tc>
      </w:tr>
      <w:tr w:rsidR="00A15D45" w:rsidRPr="00FF0C08" w14:paraId="79F547EF" w14:textId="77777777" w:rsidTr="00082B5B">
        <w:tc>
          <w:tcPr>
            <w:tcW w:w="1447" w:type="dxa"/>
          </w:tcPr>
          <w:p w14:paraId="5B245B8E" w14:textId="77777777" w:rsidR="00A15D45" w:rsidRDefault="00A15D45" w:rsidP="009E64FF">
            <w:pPr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lastRenderedPageBreak/>
              <w:t>9</w:t>
            </w:r>
          </w:p>
          <w:p w14:paraId="1CD94CFA" w14:textId="77777777" w:rsidR="00A15D45" w:rsidRPr="009C1128" w:rsidRDefault="00A15D45" w:rsidP="009E64FF">
            <w:pPr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8</w:t>
            </w:r>
          </w:p>
          <w:p w14:paraId="576AC5FF" w14:textId="77777777" w:rsidR="00A15D45" w:rsidRDefault="00A15D45" w:rsidP="009E64FF">
            <w:pPr>
              <w:jc w:val="both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  <w:lang w:val="bg-BG"/>
              </w:rPr>
              <w:t>11:4</w:t>
            </w:r>
          </w:p>
          <w:p w14:paraId="363AA3CD" w14:textId="77777777" w:rsidR="00A15D45" w:rsidRDefault="00A15D45" w:rsidP="009E64FF">
            <w:pPr>
              <w:jc w:val="both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  <w:lang w:val="bg-BG"/>
              </w:rPr>
              <w:t>4</w:t>
            </w:r>
            <w:r>
              <w:rPr>
                <w:rFonts w:ascii="Consolas" w:hAnsi="Consolas" w:cs="Consolas"/>
                <w:noProof/>
                <w:lang w:val="en-GB"/>
              </w:rPr>
              <w:t>:</w:t>
            </w:r>
            <w:r>
              <w:rPr>
                <w:rFonts w:ascii="Consolas" w:hAnsi="Consolas" w:cs="Consolas"/>
                <w:noProof/>
                <w:lang w:val="bg-BG"/>
              </w:rPr>
              <w:t>12 1</w:t>
            </w:r>
          </w:p>
          <w:p w14:paraId="02AAB2FD" w14:textId="77777777" w:rsidR="00A15D45" w:rsidRDefault="00A15D45" w:rsidP="009E64FF">
            <w:pPr>
              <w:jc w:val="both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  <w:lang w:val="bg-BG"/>
              </w:rPr>
              <w:t>1</w:t>
            </w:r>
            <w:r>
              <w:rPr>
                <w:rFonts w:ascii="Consolas" w:hAnsi="Consolas" w:cs="Consolas"/>
                <w:noProof/>
                <w:lang w:val="en-GB"/>
              </w:rPr>
              <w:t>:</w:t>
            </w:r>
            <w:r>
              <w:rPr>
                <w:rFonts w:ascii="Consolas" w:hAnsi="Consolas" w:cs="Consolas"/>
                <w:noProof/>
                <w:lang w:val="bg-BG"/>
              </w:rPr>
              <w:t>12 21 7</w:t>
            </w:r>
          </w:p>
          <w:p w14:paraId="69A13A45" w14:textId="77777777" w:rsidR="00A15D45" w:rsidRDefault="00A15D45" w:rsidP="009E64FF">
            <w:pPr>
              <w:jc w:val="both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  <w:lang w:val="bg-BG"/>
              </w:rPr>
              <w:t>7</w:t>
            </w:r>
            <w:r>
              <w:rPr>
                <w:rFonts w:ascii="Consolas" w:hAnsi="Consolas" w:cs="Consolas"/>
                <w:noProof/>
                <w:lang w:val="en-GB"/>
              </w:rPr>
              <w:t>:</w:t>
            </w:r>
            <w:r>
              <w:rPr>
                <w:rFonts w:ascii="Consolas" w:hAnsi="Consolas" w:cs="Consolas"/>
                <w:noProof/>
                <w:lang w:val="bg-BG"/>
              </w:rPr>
              <w:t>21</w:t>
            </w:r>
          </w:p>
          <w:p w14:paraId="69456945" w14:textId="77777777" w:rsidR="00A15D45" w:rsidRDefault="00A15D45" w:rsidP="009E64FF">
            <w:pPr>
              <w:jc w:val="both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  <w:lang w:val="bg-BG"/>
              </w:rPr>
              <w:t>12</w:t>
            </w:r>
            <w:r>
              <w:rPr>
                <w:rFonts w:ascii="Consolas" w:hAnsi="Consolas" w:cs="Consolas"/>
                <w:noProof/>
                <w:lang w:val="en-GB"/>
              </w:rPr>
              <w:t>:</w:t>
            </w:r>
            <w:r>
              <w:rPr>
                <w:rFonts w:ascii="Consolas" w:hAnsi="Consolas" w:cs="Consolas"/>
                <w:noProof/>
                <w:lang w:val="bg-BG"/>
              </w:rPr>
              <w:t>4 19</w:t>
            </w:r>
          </w:p>
          <w:p w14:paraId="26E464BE" w14:textId="77777777" w:rsidR="00A15D45" w:rsidRDefault="00A15D45" w:rsidP="009E64FF">
            <w:pPr>
              <w:jc w:val="both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  <w:lang w:val="bg-BG"/>
              </w:rPr>
              <w:t>19</w:t>
            </w:r>
            <w:r>
              <w:rPr>
                <w:rFonts w:ascii="Consolas" w:hAnsi="Consolas" w:cs="Consolas"/>
                <w:noProof/>
                <w:lang w:val="en-GB"/>
              </w:rPr>
              <w:t>:</w:t>
            </w:r>
            <w:r>
              <w:rPr>
                <w:rFonts w:ascii="Consolas" w:hAnsi="Consolas" w:cs="Consolas"/>
                <w:noProof/>
                <w:lang w:val="bg-BG"/>
              </w:rPr>
              <w:t>1 21</w:t>
            </w:r>
          </w:p>
          <w:p w14:paraId="22F99D59" w14:textId="77777777" w:rsidR="00A15D45" w:rsidRDefault="00A15D45" w:rsidP="009E64FF">
            <w:pPr>
              <w:jc w:val="both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  <w:lang w:val="bg-BG"/>
              </w:rPr>
              <w:t>21</w:t>
            </w:r>
            <w:r>
              <w:rPr>
                <w:rFonts w:ascii="Consolas" w:hAnsi="Consolas" w:cs="Consolas"/>
                <w:noProof/>
                <w:lang w:val="en-GB"/>
              </w:rPr>
              <w:t>:</w:t>
            </w:r>
            <w:r>
              <w:rPr>
                <w:rFonts w:ascii="Consolas" w:hAnsi="Consolas" w:cs="Consolas"/>
                <w:noProof/>
                <w:lang w:val="bg-BG"/>
              </w:rPr>
              <w:t>14 31</w:t>
            </w:r>
          </w:p>
          <w:p w14:paraId="5D162E61" w14:textId="77777777" w:rsidR="00A15D45" w:rsidRDefault="00A15D45" w:rsidP="009E64FF">
            <w:pPr>
              <w:jc w:val="both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  <w:lang w:val="bg-BG"/>
              </w:rPr>
              <w:t>14</w:t>
            </w:r>
            <w:r>
              <w:rPr>
                <w:rFonts w:ascii="Consolas" w:hAnsi="Consolas" w:cs="Consolas"/>
                <w:noProof/>
                <w:lang w:val="en-GB"/>
              </w:rPr>
              <w:t>:</w:t>
            </w:r>
            <w:r>
              <w:rPr>
                <w:rFonts w:ascii="Consolas" w:hAnsi="Consolas" w:cs="Consolas"/>
                <w:noProof/>
                <w:lang w:val="bg-BG"/>
              </w:rPr>
              <w:t>14</w:t>
            </w:r>
          </w:p>
          <w:p w14:paraId="36FE3148" w14:textId="77777777" w:rsidR="00A15D45" w:rsidRPr="00A46976" w:rsidRDefault="00A15D45" w:rsidP="009E64FF">
            <w:pPr>
              <w:jc w:val="both"/>
              <w:rPr>
                <w:rFonts w:ascii="Consolas" w:hAnsi="Consolas" w:cs="Consolas"/>
                <w:noProof/>
                <w:lang w:val="en-GB"/>
              </w:rPr>
            </w:pPr>
            <w:r>
              <w:rPr>
                <w:rFonts w:ascii="Consolas" w:hAnsi="Consolas" w:cs="Consolas"/>
                <w:noProof/>
                <w:lang w:val="bg-BG"/>
              </w:rPr>
              <w:t>31</w:t>
            </w:r>
            <w:r>
              <w:rPr>
                <w:rFonts w:ascii="Consolas" w:hAnsi="Consolas" w:cs="Consolas"/>
                <w:noProof/>
                <w:lang w:val="en-GB"/>
              </w:rPr>
              <w:t>:</w:t>
            </w:r>
          </w:p>
          <w:p w14:paraId="50B55C2A" w14:textId="77777777" w:rsidR="00A15D45" w:rsidRDefault="00A15D45" w:rsidP="009E64FF">
            <w:pPr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11-7</w:t>
            </w:r>
          </w:p>
          <w:p w14:paraId="589D9C43" w14:textId="77777777" w:rsidR="00A15D45" w:rsidRDefault="00A15D45" w:rsidP="009E64FF">
            <w:pPr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11-21</w:t>
            </w:r>
          </w:p>
          <w:p w14:paraId="31808A7C" w14:textId="77777777" w:rsidR="00A15D45" w:rsidRDefault="00A15D45" w:rsidP="009E64FF">
            <w:pPr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21-4</w:t>
            </w:r>
          </w:p>
          <w:p w14:paraId="2B4D9037" w14:textId="77777777" w:rsidR="00A15D45" w:rsidRDefault="00A15D45" w:rsidP="009E64FF">
            <w:pPr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19-14</w:t>
            </w:r>
          </w:p>
          <w:p w14:paraId="59A2474D" w14:textId="77777777" w:rsidR="00A15D45" w:rsidRDefault="00A15D45" w:rsidP="009E64FF">
            <w:pPr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1-4</w:t>
            </w:r>
          </w:p>
          <w:p w14:paraId="41962D17" w14:textId="77777777" w:rsidR="00A15D45" w:rsidRDefault="00A15D45" w:rsidP="009E64FF">
            <w:pPr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1-11</w:t>
            </w:r>
          </w:p>
          <w:p w14:paraId="394C9636" w14:textId="77777777" w:rsidR="00A15D45" w:rsidRDefault="00A15D45" w:rsidP="009E64FF">
            <w:pPr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31-21</w:t>
            </w:r>
          </w:p>
          <w:p w14:paraId="4A2B5AB3" w14:textId="77777777" w:rsidR="00A15D45" w:rsidRPr="009C1128" w:rsidRDefault="00A15D45" w:rsidP="009E64FF">
            <w:pPr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11-14</w:t>
            </w:r>
          </w:p>
        </w:tc>
        <w:tc>
          <w:tcPr>
            <w:tcW w:w="4394" w:type="dxa"/>
            <w:vAlign w:val="center"/>
          </w:tcPr>
          <w:p w14:paraId="7C4370FF" w14:textId="77777777" w:rsidR="00A15D45" w:rsidRPr="00FF0C08" w:rsidRDefault="00A15D45" w:rsidP="009E64FF">
            <w:pPr>
              <w:jc w:val="center"/>
              <w:rPr>
                <w:rFonts w:ascii="Consolas" w:hAnsi="Consolas" w:cs="Consolas"/>
              </w:rPr>
            </w:pPr>
            <w:r w:rsidRPr="00FF0C08">
              <w:rPr>
                <w:rFonts w:ascii="Consolas" w:hAnsi="Consolas" w:cs="Consolas"/>
                <w:noProof/>
              </w:rPr>
              <w:drawing>
                <wp:inline distT="0" distB="0" distL="0" distR="0" wp14:anchorId="40830DA9" wp14:editId="7EAFEF85">
                  <wp:extent cx="2547635" cy="1193597"/>
                  <wp:effectExtent l="0" t="0" r="5080" b="6985"/>
                  <wp:docPr id="57" name="Picture 5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93738" cy="1215197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26" w:type="dxa"/>
            <w:vAlign w:val="center"/>
          </w:tcPr>
          <w:p w14:paraId="4252DD06" w14:textId="77777777" w:rsidR="00A15D45" w:rsidRPr="00FF0C08" w:rsidRDefault="00A15D45" w:rsidP="009E64FF">
            <w:pPr>
              <w:jc w:val="both"/>
              <w:rPr>
                <w:rFonts w:ascii="Consolas" w:hAnsi="Consolas" w:cs="Consolas"/>
                <w:noProof/>
              </w:rPr>
            </w:pPr>
            <w:r w:rsidRPr="00FF0C08">
              <w:rPr>
                <w:rFonts w:ascii="Consolas" w:hAnsi="Consolas" w:cs="Consolas"/>
                <w:noProof/>
              </w:rPr>
              <w:t>{11, 7} -&gt; 3</w:t>
            </w:r>
          </w:p>
          <w:p w14:paraId="7FF608B7" w14:textId="77777777" w:rsidR="00A15D45" w:rsidRPr="00FF0C08" w:rsidRDefault="00A15D45" w:rsidP="009E64FF">
            <w:pPr>
              <w:jc w:val="both"/>
              <w:rPr>
                <w:rFonts w:ascii="Consolas" w:hAnsi="Consolas" w:cs="Consolas"/>
                <w:noProof/>
              </w:rPr>
            </w:pPr>
            <w:r w:rsidRPr="00FF0C08">
              <w:rPr>
                <w:rFonts w:ascii="Consolas" w:hAnsi="Consolas" w:cs="Consolas"/>
                <w:noProof/>
              </w:rPr>
              <w:t>{11, 21} -&gt; 3</w:t>
            </w:r>
          </w:p>
          <w:p w14:paraId="1CB95702" w14:textId="77777777" w:rsidR="00A15D45" w:rsidRPr="00FF0C08" w:rsidRDefault="00A15D45" w:rsidP="009E64FF">
            <w:pPr>
              <w:jc w:val="both"/>
              <w:rPr>
                <w:rFonts w:ascii="Consolas" w:hAnsi="Consolas" w:cs="Consolas"/>
                <w:noProof/>
              </w:rPr>
            </w:pPr>
            <w:r w:rsidRPr="00FF0C08">
              <w:rPr>
                <w:rFonts w:ascii="Consolas" w:hAnsi="Consolas" w:cs="Consolas"/>
                <w:noProof/>
              </w:rPr>
              <w:t>{21, 4} -&gt; -1</w:t>
            </w:r>
          </w:p>
          <w:p w14:paraId="0D4BAB64" w14:textId="77777777" w:rsidR="00A15D45" w:rsidRPr="00FF0C08" w:rsidRDefault="00A15D45" w:rsidP="009E64FF">
            <w:pPr>
              <w:jc w:val="both"/>
              <w:rPr>
                <w:rFonts w:ascii="Consolas" w:hAnsi="Consolas" w:cs="Consolas"/>
                <w:noProof/>
              </w:rPr>
            </w:pPr>
            <w:r w:rsidRPr="00FF0C08">
              <w:rPr>
                <w:rFonts w:ascii="Consolas" w:hAnsi="Consolas" w:cs="Consolas"/>
                <w:noProof/>
              </w:rPr>
              <w:t>{19, 14} -&gt; 2</w:t>
            </w:r>
          </w:p>
          <w:p w14:paraId="2AFACFA1" w14:textId="77777777" w:rsidR="00A15D45" w:rsidRPr="00FF0C08" w:rsidRDefault="00A15D45" w:rsidP="009E64FF">
            <w:pPr>
              <w:jc w:val="both"/>
              <w:rPr>
                <w:rFonts w:ascii="Consolas" w:hAnsi="Consolas" w:cs="Consolas"/>
                <w:noProof/>
              </w:rPr>
            </w:pPr>
            <w:r w:rsidRPr="00FF0C08">
              <w:rPr>
                <w:rFonts w:ascii="Consolas" w:hAnsi="Consolas" w:cs="Consolas"/>
                <w:noProof/>
              </w:rPr>
              <w:t>{1, 4} -&gt; 2</w:t>
            </w:r>
          </w:p>
          <w:p w14:paraId="72FC2515" w14:textId="77777777" w:rsidR="00A15D45" w:rsidRPr="00FF0C08" w:rsidRDefault="00A15D45" w:rsidP="009E64FF">
            <w:pPr>
              <w:jc w:val="both"/>
              <w:rPr>
                <w:rFonts w:ascii="Consolas" w:hAnsi="Consolas" w:cs="Consolas"/>
                <w:noProof/>
              </w:rPr>
            </w:pPr>
            <w:r w:rsidRPr="00FF0C08">
              <w:rPr>
                <w:rFonts w:ascii="Consolas" w:hAnsi="Consolas" w:cs="Consolas"/>
                <w:noProof/>
              </w:rPr>
              <w:t>{1, 11} -&gt; -1</w:t>
            </w:r>
          </w:p>
          <w:p w14:paraId="4E278F6A" w14:textId="77777777" w:rsidR="00A15D45" w:rsidRDefault="00A15D45" w:rsidP="009E64FF">
            <w:pPr>
              <w:jc w:val="both"/>
              <w:rPr>
                <w:rFonts w:ascii="Consolas" w:hAnsi="Consolas" w:cs="Consolas"/>
                <w:noProof/>
              </w:rPr>
            </w:pPr>
            <w:r w:rsidRPr="00FF0C08">
              <w:rPr>
                <w:rFonts w:ascii="Consolas" w:hAnsi="Consolas" w:cs="Consolas"/>
                <w:noProof/>
              </w:rPr>
              <w:t>{31, 21} -&gt; -1</w:t>
            </w:r>
          </w:p>
          <w:p w14:paraId="5EB5A7DA" w14:textId="77777777" w:rsidR="00A15D45" w:rsidRPr="00FF0C08" w:rsidRDefault="00A15D45" w:rsidP="009E64FF">
            <w:pPr>
              <w:jc w:val="both"/>
              <w:rPr>
                <w:rFonts w:ascii="Consolas" w:hAnsi="Consolas" w:cs="Consolas"/>
                <w:noProof/>
              </w:rPr>
            </w:pPr>
            <w:r w:rsidRPr="00FF0C08">
              <w:rPr>
                <w:rFonts w:ascii="Consolas" w:hAnsi="Consolas" w:cs="Consolas"/>
                <w:noProof/>
              </w:rPr>
              <w:t>{</w:t>
            </w:r>
            <w:r>
              <w:rPr>
                <w:rFonts w:ascii="Consolas" w:hAnsi="Consolas" w:cs="Consolas"/>
                <w:noProof/>
              </w:rPr>
              <w:t>1</w:t>
            </w:r>
            <w:r w:rsidRPr="00FF0C08">
              <w:rPr>
                <w:rFonts w:ascii="Consolas" w:hAnsi="Consolas" w:cs="Consolas"/>
                <w:noProof/>
              </w:rPr>
              <w:t xml:space="preserve">1, </w:t>
            </w:r>
            <w:r>
              <w:rPr>
                <w:rFonts w:ascii="Consolas" w:hAnsi="Consolas" w:cs="Consolas"/>
                <w:noProof/>
              </w:rPr>
              <w:t>14</w:t>
            </w:r>
            <w:r w:rsidRPr="00FF0C08">
              <w:rPr>
                <w:rFonts w:ascii="Consolas" w:hAnsi="Consolas" w:cs="Consolas"/>
                <w:noProof/>
              </w:rPr>
              <w:t xml:space="preserve">} -&gt; </w:t>
            </w:r>
            <w:r>
              <w:rPr>
                <w:rFonts w:ascii="Consolas" w:hAnsi="Consolas" w:cs="Consolas"/>
                <w:noProof/>
              </w:rPr>
              <w:t>4</w:t>
            </w:r>
          </w:p>
        </w:tc>
      </w:tr>
    </w:tbl>
    <w:p w14:paraId="51D591B0" w14:textId="77777777" w:rsidR="00A15D45" w:rsidRPr="00B64839" w:rsidRDefault="00A15D45" w:rsidP="00A15D45">
      <w:pPr>
        <w:spacing w:before="240"/>
        <w:jc w:val="both"/>
        <w:rPr>
          <w:rStyle w:val="30"/>
        </w:rPr>
      </w:pPr>
      <w:r w:rsidRPr="00B64839">
        <w:rPr>
          <w:rStyle w:val="30"/>
        </w:rPr>
        <w:t>Hint</w:t>
      </w:r>
    </w:p>
    <w:p w14:paraId="0942DC24" w14:textId="77777777" w:rsidR="00A15D45" w:rsidRPr="005C1214" w:rsidRDefault="00A15D45" w:rsidP="00A15D45">
      <w:pPr>
        <w:spacing w:before="240"/>
        <w:jc w:val="both"/>
      </w:pPr>
      <w:r>
        <w:t>F</w:t>
      </w:r>
      <w:r w:rsidRPr="005C1214">
        <w:t>or each pair use </w:t>
      </w:r>
      <w:r w:rsidRPr="005C1214">
        <w:rPr>
          <w:b/>
          <w:bCs/>
        </w:rPr>
        <w:t>BFS</w:t>
      </w:r>
      <w:r w:rsidRPr="005C1214">
        <w:t> to find all paths from the source to the destination vertex.</w:t>
      </w:r>
    </w:p>
    <w:p w14:paraId="65040454" w14:textId="77777777" w:rsidR="00A15D45" w:rsidRDefault="00A15D45" w:rsidP="00A15D45">
      <w:pPr>
        <w:pStyle w:val="2"/>
        <w:numPr>
          <w:ilvl w:val="0"/>
          <w:numId w:val="14"/>
        </w:numPr>
        <w:tabs>
          <w:tab w:val="left" w:pos="1843"/>
        </w:tabs>
        <w:spacing w:before="120" w:after="80"/>
      </w:pPr>
      <w:r w:rsidRPr="008B38C5">
        <w:t>Areas in Matrix</w:t>
      </w:r>
    </w:p>
    <w:p w14:paraId="6626EDA5" w14:textId="7C7415BC" w:rsidR="00A15D45" w:rsidRDefault="00A15D45" w:rsidP="00A15D45">
      <w:pPr>
        <w:jc w:val="both"/>
      </w:pPr>
      <w:r w:rsidRPr="000A0CD5">
        <w:t>We are given a matrix of letters of size N * M. Two cells are neighbor</w:t>
      </w:r>
      <w:r w:rsidR="00082B5B">
        <w:t>s</w:t>
      </w:r>
      <w:r w:rsidRPr="000A0CD5">
        <w:t xml:space="preserve"> if they share a common wall. Write a program to find the connected areas of neighbor cells holding the same letter. </w:t>
      </w:r>
      <w:r>
        <w:t>D</w:t>
      </w:r>
      <w:r w:rsidRPr="000A0CD5">
        <w:t>isplay the </w:t>
      </w:r>
      <w:r w:rsidRPr="00D9039E">
        <w:rPr>
          <w:b/>
        </w:rPr>
        <w:t>total number of areas</w:t>
      </w:r>
      <w:r w:rsidRPr="000A0CD5">
        <w:t xml:space="preserve"> and the number of </w:t>
      </w:r>
      <w:r w:rsidRPr="00D9039E">
        <w:rPr>
          <w:b/>
        </w:rPr>
        <w:t>areas for each alphabetical letter</w:t>
      </w:r>
      <w:r>
        <w:t xml:space="preserve"> (</w:t>
      </w:r>
      <w:r w:rsidRPr="00D9039E">
        <w:t>ordered by alphabetical order</w:t>
      </w:r>
      <w:r>
        <w:t>)</w:t>
      </w:r>
      <w:r w:rsidRPr="000A0CD5">
        <w:t xml:space="preserve">. </w:t>
      </w:r>
    </w:p>
    <w:p w14:paraId="7E77B8B1" w14:textId="77777777" w:rsidR="00A15D45" w:rsidRPr="000A0CD5" w:rsidRDefault="00A15D45" w:rsidP="00A15D45">
      <w:pPr>
        <w:jc w:val="both"/>
      </w:pPr>
      <w:r>
        <w:t xml:space="preserve">On the </w:t>
      </w:r>
      <w:r w:rsidRPr="008C6B39">
        <w:rPr>
          <w:b/>
        </w:rPr>
        <w:t>first line</w:t>
      </w:r>
      <w:r>
        <w:t xml:space="preserve"> is given the </w:t>
      </w:r>
      <w:r w:rsidRPr="008C6B39">
        <w:rPr>
          <w:b/>
        </w:rPr>
        <w:t>number of rows</w:t>
      </w:r>
      <w:r>
        <w:t>.</w:t>
      </w:r>
    </w:p>
    <w:p w14:paraId="51F551C4" w14:textId="77777777" w:rsidR="00A15D45" w:rsidRDefault="00A15D45" w:rsidP="00A15D45">
      <w:pPr>
        <w:jc w:val="both"/>
      </w:pPr>
      <w:r w:rsidRPr="00B64839">
        <w:rPr>
          <w:rStyle w:val="30"/>
        </w:rPr>
        <w:t>Examples</w:t>
      </w:r>
    </w:p>
    <w:tbl>
      <w:tblPr>
        <w:tblStyle w:val="af"/>
        <w:tblW w:w="0" w:type="auto"/>
        <w:tblInd w:w="10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348"/>
        <w:gridCol w:w="3832"/>
        <w:gridCol w:w="2514"/>
      </w:tblGrid>
      <w:tr w:rsidR="00A15D45" w:rsidRPr="00FF0C08" w14:paraId="07C9A87E" w14:textId="77777777" w:rsidTr="009E64FF">
        <w:tc>
          <w:tcPr>
            <w:tcW w:w="2348" w:type="dxa"/>
            <w:shd w:val="clear" w:color="auto" w:fill="D9D9D9" w:themeFill="background1" w:themeFillShade="D9"/>
            <w:vAlign w:val="center"/>
          </w:tcPr>
          <w:p w14:paraId="4B4EA298" w14:textId="77777777" w:rsidR="00A15D45" w:rsidRPr="00FF0C08" w:rsidRDefault="00A15D45" w:rsidP="00082B5B">
            <w:pPr>
              <w:jc w:val="center"/>
              <w:rPr>
                <w:b/>
              </w:rPr>
            </w:pPr>
            <w:r w:rsidRPr="00FF0C08">
              <w:rPr>
                <w:b/>
              </w:rPr>
              <w:t>Input</w:t>
            </w:r>
          </w:p>
        </w:tc>
        <w:tc>
          <w:tcPr>
            <w:tcW w:w="3832" w:type="dxa"/>
            <w:shd w:val="clear" w:color="auto" w:fill="D9D9D9" w:themeFill="background1" w:themeFillShade="D9"/>
          </w:tcPr>
          <w:p w14:paraId="22C08B9E" w14:textId="77777777" w:rsidR="00A15D45" w:rsidRPr="00FF0C08" w:rsidRDefault="00A15D45" w:rsidP="00082B5B">
            <w:pPr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Picture</w:t>
            </w:r>
          </w:p>
        </w:tc>
        <w:tc>
          <w:tcPr>
            <w:tcW w:w="2514" w:type="dxa"/>
            <w:shd w:val="clear" w:color="auto" w:fill="D9D9D9" w:themeFill="background1" w:themeFillShade="D9"/>
            <w:vAlign w:val="center"/>
          </w:tcPr>
          <w:p w14:paraId="4FB9038A" w14:textId="77777777" w:rsidR="00A15D45" w:rsidRPr="00FF0C08" w:rsidRDefault="00A15D45" w:rsidP="00082B5B">
            <w:pPr>
              <w:jc w:val="center"/>
              <w:rPr>
                <w:b/>
                <w:noProof/>
              </w:rPr>
            </w:pPr>
            <w:r w:rsidRPr="00FF0C08">
              <w:rPr>
                <w:b/>
                <w:noProof/>
              </w:rPr>
              <w:t>Output</w:t>
            </w:r>
          </w:p>
        </w:tc>
      </w:tr>
      <w:tr w:rsidR="00A15D45" w:rsidRPr="00FF0C08" w14:paraId="1D3E30A3" w14:textId="77777777" w:rsidTr="009E64FF">
        <w:tc>
          <w:tcPr>
            <w:tcW w:w="2348" w:type="dxa"/>
            <w:vAlign w:val="center"/>
          </w:tcPr>
          <w:p w14:paraId="5E5197B4" w14:textId="77777777" w:rsidR="00A15D45" w:rsidRDefault="00A15D45" w:rsidP="009E64FF">
            <w:pPr>
              <w:jc w:val="both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6</w:t>
            </w:r>
          </w:p>
          <w:p w14:paraId="7B35BB7D" w14:textId="77777777" w:rsidR="00A15D45" w:rsidRDefault="00A15D45" w:rsidP="009E64FF">
            <w:pPr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aacccaac</w:t>
            </w:r>
          </w:p>
          <w:p w14:paraId="5766A837" w14:textId="77777777" w:rsidR="00A15D45" w:rsidRDefault="00A15D45" w:rsidP="009E64FF">
            <w:pPr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baaaaccc</w:t>
            </w:r>
          </w:p>
          <w:p w14:paraId="18501EEC" w14:textId="77777777" w:rsidR="00A15D45" w:rsidRDefault="00A15D45" w:rsidP="009E64FF">
            <w:pPr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baabaccc</w:t>
            </w:r>
          </w:p>
          <w:p w14:paraId="54BF0E83" w14:textId="77777777" w:rsidR="00A15D45" w:rsidRDefault="00A15D45" w:rsidP="009E64FF">
            <w:pPr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bbdaaccc</w:t>
            </w:r>
          </w:p>
          <w:p w14:paraId="409C9C12" w14:textId="77777777" w:rsidR="00A15D45" w:rsidRDefault="00A15D45" w:rsidP="009E64FF">
            <w:pPr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ccdccccc</w:t>
            </w:r>
          </w:p>
          <w:p w14:paraId="531C2845" w14:textId="77777777" w:rsidR="00A15D45" w:rsidRPr="00270169" w:rsidRDefault="00A15D45" w:rsidP="009E64FF">
            <w:pPr>
              <w:jc w:val="both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  <w:noProof/>
              </w:rPr>
              <w:lastRenderedPageBreak/>
              <w:t>ccdccccc</w:t>
            </w:r>
          </w:p>
        </w:tc>
        <w:tc>
          <w:tcPr>
            <w:tcW w:w="3832" w:type="dxa"/>
          </w:tcPr>
          <w:p w14:paraId="7A41AEB6" w14:textId="77777777" w:rsidR="00A15D45" w:rsidRPr="00FF0C08" w:rsidRDefault="00A15D45" w:rsidP="009E64FF">
            <w:pPr>
              <w:shd w:val="clear" w:color="auto" w:fill="FFFFFF"/>
              <w:jc w:val="center"/>
              <w:rPr>
                <w:rFonts w:ascii="Consolas" w:eastAsia="Times New Roman" w:hAnsi="Consolas" w:cs="Consolas"/>
                <w:color w:val="222222"/>
                <w:sz w:val="20"/>
                <w:szCs w:val="19"/>
              </w:rPr>
            </w:pPr>
            <w:r>
              <w:rPr>
                <w:rFonts w:ascii="Consolas" w:eastAsia="Times New Roman" w:hAnsi="Consolas" w:cs="Consolas"/>
                <w:noProof/>
                <w:color w:val="222222"/>
                <w:sz w:val="20"/>
                <w:szCs w:val="19"/>
              </w:rPr>
              <w:lastRenderedPageBreak/>
              <w:drawing>
                <wp:inline distT="0" distB="0" distL="0" distR="0" wp14:anchorId="3E84CD6F" wp14:editId="07C9E894">
                  <wp:extent cx="2325642" cy="1436232"/>
                  <wp:effectExtent l="0" t="0" r="0" b="0"/>
                  <wp:docPr id="46" name="Picture 4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42977" cy="1446938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514" w:type="dxa"/>
            <w:vAlign w:val="center"/>
          </w:tcPr>
          <w:p w14:paraId="44D87F8B" w14:textId="77777777" w:rsidR="00A15D45" w:rsidRPr="0005614E" w:rsidRDefault="00A15D45" w:rsidP="009E64FF">
            <w:pPr>
              <w:shd w:val="clear" w:color="auto" w:fill="FFFFFF"/>
              <w:rPr>
                <w:rFonts w:ascii="Consolas" w:eastAsia="Times New Roman" w:hAnsi="Consolas" w:cs="Consolas"/>
                <w:color w:val="222222"/>
                <w:szCs w:val="19"/>
              </w:rPr>
            </w:pPr>
            <w:r w:rsidRPr="0005614E">
              <w:rPr>
                <w:rFonts w:ascii="Consolas" w:eastAsia="Times New Roman" w:hAnsi="Consolas" w:cs="Consolas"/>
                <w:color w:val="222222"/>
                <w:szCs w:val="19"/>
              </w:rPr>
              <w:t>Areas: 8</w:t>
            </w:r>
          </w:p>
          <w:p w14:paraId="40A1C20D" w14:textId="77777777" w:rsidR="00A15D45" w:rsidRPr="0005614E" w:rsidRDefault="00A15D45" w:rsidP="009E64FF">
            <w:pPr>
              <w:shd w:val="clear" w:color="auto" w:fill="FFFFFF"/>
              <w:rPr>
                <w:rFonts w:ascii="Consolas" w:eastAsia="Times New Roman" w:hAnsi="Consolas" w:cs="Consolas"/>
                <w:color w:val="222222"/>
                <w:szCs w:val="19"/>
              </w:rPr>
            </w:pPr>
            <w:r w:rsidRPr="0005614E">
              <w:rPr>
                <w:rFonts w:ascii="Consolas" w:eastAsia="Times New Roman" w:hAnsi="Consolas" w:cs="Consolas"/>
                <w:color w:val="222222"/>
                <w:szCs w:val="19"/>
              </w:rPr>
              <w:t>Letter 'a' -&gt; 2</w:t>
            </w:r>
          </w:p>
          <w:p w14:paraId="189E3C4D" w14:textId="77777777" w:rsidR="00A15D45" w:rsidRPr="0005614E" w:rsidRDefault="00A15D45" w:rsidP="009E64FF">
            <w:pPr>
              <w:shd w:val="clear" w:color="auto" w:fill="FFFFFF"/>
              <w:rPr>
                <w:rFonts w:ascii="Consolas" w:eastAsia="Times New Roman" w:hAnsi="Consolas" w:cs="Consolas"/>
                <w:color w:val="222222"/>
                <w:szCs w:val="19"/>
              </w:rPr>
            </w:pPr>
            <w:r w:rsidRPr="0005614E">
              <w:rPr>
                <w:rFonts w:ascii="Consolas" w:eastAsia="Times New Roman" w:hAnsi="Consolas" w:cs="Consolas"/>
                <w:color w:val="222222"/>
                <w:szCs w:val="19"/>
              </w:rPr>
              <w:t>Letter 'b' -&gt; 2</w:t>
            </w:r>
          </w:p>
          <w:p w14:paraId="097C05B5" w14:textId="77777777" w:rsidR="00A15D45" w:rsidRPr="0005614E" w:rsidRDefault="00A15D45" w:rsidP="009E64FF">
            <w:pPr>
              <w:shd w:val="clear" w:color="auto" w:fill="FFFFFF"/>
              <w:rPr>
                <w:rFonts w:ascii="Consolas" w:eastAsia="Times New Roman" w:hAnsi="Consolas" w:cs="Consolas"/>
                <w:color w:val="222222"/>
                <w:szCs w:val="19"/>
              </w:rPr>
            </w:pPr>
            <w:r w:rsidRPr="0005614E">
              <w:rPr>
                <w:rFonts w:ascii="Consolas" w:eastAsia="Times New Roman" w:hAnsi="Consolas" w:cs="Consolas"/>
                <w:color w:val="222222"/>
                <w:szCs w:val="19"/>
              </w:rPr>
              <w:t>Letter 'c' -&gt; 3</w:t>
            </w:r>
          </w:p>
          <w:p w14:paraId="75F398EA" w14:textId="77777777" w:rsidR="00A15D45" w:rsidRPr="00FF0C08" w:rsidRDefault="00A15D45" w:rsidP="009E64FF">
            <w:pPr>
              <w:shd w:val="clear" w:color="auto" w:fill="FFFFFF"/>
              <w:rPr>
                <w:rFonts w:ascii="Consolas" w:eastAsia="Times New Roman" w:hAnsi="Consolas" w:cs="Consolas"/>
                <w:color w:val="222222"/>
                <w:sz w:val="20"/>
                <w:szCs w:val="19"/>
              </w:rPr>
            </w:pPr>
            <w:r w:rsidRPr="0005614E">
              <w:rPr>
                <w:rFonts w:ascii="Consolas" w:eastAsia="Times New Roman" w:hAnsi="Consolas" w:cs="Consolas"/>
                <w:color w:val="222222"/>
                <w:szCs w:val="19"/>
              </w:rPr>
              <w:t>Letter 'd' -&gt; 1</w:t>
            </w:r>
          </w:p>
        </w:tc>
      </w:tr>
      <w:tr w:rsidR="00A15D45" w:rsidRPr="00FF0C08" w14:paraId="02982470" w14:textId="77777777" w:rsidTr="009E64FF">
        <w:tc>
          <w:tcPr>
            <w:tcW w:w="2348" w:type="dxa"/>
            <w:vAlign w:val="center"/>
          </w:tcPr>
          <w:p w14:paraId="75DC98C8" w14:textId="77777777" w:rsidR="00A15D45" w:rsidRDefault="00A15D45" w:rsidP="009E64FF">
            <w:pPr>
              <w:jc w:val="both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3</w:t>
            </w:r>
          </w:p>
          <w:p w14:paraId="2ADE1A02" w14:textId="77777777" w:rsidR="00A15D45" w:rsidRDefault="00A15D45" w:rsidP="009E64FF">
            <w:pPr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aaa</w:t>
            </w:r>
          </w:p>
          <w:p w14:paraId="25988131" w14:textId="77777777" w:rsidR="00A15D45" w:rsidRDefault="00A15D45" w:rsidP="009E64FF">
            <w:pPr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aaa</w:t>
            </w:r>
          </w:p>
          <w:p w14:paraId="66A0ECB2" w14:textId="77777777" w:rsidR="00A15D45" w:rsidRPr="00C730E1" w:rsidRDefault="00A15D45" w:rsidP="009E64FF">
            <w:pPr>
              <w:jc w:val="both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  <w:noProof/>
              </w:rPr>
              <w:t>aaa</w:t>
            </w:r>
          </w:p>
        </w:tc>
        <w:tc>
          <w:tcPr>
            <w:tcW w:w="3832" w:type="dxa"/>
          </w:tcPr>
          <w:p w14:paraId="46A555D6" w14:textId="77777777" w:rsidR="00A15D45" w:rsidRPr="00FF0C08" w:rsidRDefault="00A15D45" w:rsidP="009E64FF">
            <w:pPr>
              <w:jc w:val="both"/>
              <w:rPr>
                <w:rFonts w:ascii="Consolas" w:hAnsi="Consolas" w:cs="Consolas"/>
              </w:rPr>
            </w:pPr>
            <w:r w:rsidRPr="0077580A">
              <w:rPr>
                <w:rFonts w:ascii="Consolas" w:hAnsi="Consolas" w:cs="Consolas"/>
                <w:noProof/>
              </w:rPr>
              <w:drawing>
                <wp:inline distT="0" distB="0" distL="0" distR="0" wp14:anchorId="67EC33A7" wp14:editId="6B868F37">
                  <wp:extent cx="900752" cy="771530"/>
                  <wp:effectExtent l="0" t="0" r="0" b="0"/>
                  <wp:docPr id="11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Picture 5"/>
                          <pic:cNvPicPr>
                            <a:picLocks noChangeAspect="1"/>
                          </pic:cNvPicPr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12894" cy="78193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514" w:type="dxa"/>
            <w:vAlign w:val="center"/>
          </w:tcPr>
          <w:p w14:paraId="4FDABF2B" w14:textId="77777777" w:rsidR="00A15D45" w:rsidRPr="0005614E" w:rsidRDefault="00A15D45" w:rsidP="009E64FF">
            <w:pPr>
              <w:shd w:val="clear" w:color="auto" w:fill="FFFFFF"/>
              <w:rPr>
                <w:rFonts w:ascii="Consolas" w:eastAsia="Times New Roman" w:hAnsi="Consolas" w:cs="Consolas"/>
                <w:color w:val="222222"/>
                <w:szCs w:val="19"/>
              </w:rPr>
            </w:pPr>
            <w:r w:rsidRPr="0005614E">
              <w:rPr>
                <w:rFonts w:ascii="Consolas" w:eastAsia="Times New Roman" w:hAnsi="Consolas" w:cs="Consolas"/>
                <w:color w:val="222222"/>
                <w:szCs w:val="19"/>
              </w:rPr>
              <w:t>Areas: 1</w:t>
            </w:r>
          </w:p>
          <w:p w14:paraId="15E4B8F4" w14:textId="77777777" w:rsidR="00A15D45" w:rsidRPr="00FF0C08" w:rsidRDefault="00A15D45" w:rsidP="009E64FF">
            <w:pPr>
              <w:shd w:val="clear" w:color="auto" w:fill="FFFFFF"/>
              <w:rPr>
                <w:rFonts w:ascii="Consolas" w:hAnsi="Consolas" w:cs="Consolas"/>
              </w:rPr>
            </w:pPr>
            <w:r w:rsidRPr="0005614E">
              <w:rPr>
                <w:rFonts w:ascii="Consolas" w:eastAsia="Times New Roman" w:hAnsi="Consolas" w:cs="Consolas"/>
                <w:color w:val="222222"/>
                <w:szCs w:val="19"/>
              </w:rPr>
              <w:t>Letter 'a' -&gt; 1</w:t>
            </w:r>
          </w:p>
        </w:tc>
      </w:tr>
      <w:tr w:rsidR="00A15D45" w:rsidRPr="008B38C5" w14:paraId="1A6B9B47" w14:textId="77777777" w:rsidTr="009E64FF">
        <w:tc>
          <w:tcPr>
            <w:tcW w:w="2348" w:type="dxa"/>
            <w:vAlign w:val="center"/>
          </w:tcPr>
          <w:p w14:paraId="21BA8E38" w14:textId="77777777" w:rsidR="00A15D45" w:rsidRDefault="00A15D45" w:rsidP="009E64FF">
            <w:pPr>
              <w:jc w:val="both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5</w:t>
            </w:r>
          </w:p>
          <w:p w14:paraId="0CEEB04C" w14:textId="77777777" w:rsidR="00A15D45" w:rsidRDefault="00A15D45" w:rsidP="009E64FF">
            <w:pPr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asssaadas</w:t>
            </w:r>
          </w:p>
          <w:p w14:paraId="3BEE15B2" w14:textId="77777777" w:rsidR="00A15D45" w:rsidRDefault="00A15D45" w:rsidP="009E64FF">
            <w:pPr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adsdasdad</w:t>
            </w:r>
          </w:p>
          <w:p w14:paraId="37C32F72" w14:textId="77777777" w:rsidR="00A15D45" w:rsidRDefault="00A15D45" w:rsidP="009E64FF">
            <w:pPr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sdsdadsas</w:t>
            </w:r>
          </w:p>
          <w:p w14:paraId="560003D3" w14:textId="77777777" w:rsidR="00A15D45" w:rsidRDefault="00A15D45" w:rsidP="009E64FF">
            <w:pPr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sdasdsdsa</w:t>
            </w:r>
          </w:p>
          <w:p w14:paraId="599FA691" w14:textId="77777777" w:rsidR="00A15D45" w:rsidRPr="00FF0C08" w:rsidRDefault="00A15D45" w:rsidP="009E64FF">
            <w:pPr>
              <w:jc w:val="both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  <w:noProof/>
              </w:rPr>
              <w:t>ssssasddd</w:t>
            </w:r>
          </w:p>
        </w:tc>
        <w:tc>
          <w:tcPr>
            <w:tcW w:w="3832" w:type="dxa"/>
          </w:tcPr>
          <w:p w14:paraId="5CC5FE9D" w14:textId="77777777" w:rsidR="00A15D45" w:rsidRPr="00FF0C08" w:rsidRDefault="00A15D45" w:rsidP="009E64FF">
            <w:pPr>
              <w:jc w:val="both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  <w:noProof/>
              </w:rPr>
              <w:drawing>
                <wp:inline distT="0" distB="0" distL="0" distR="0" wp14:anchorId="2431335C" wp14:editId="0E8C0600">
                  <wp:extent cx="2324100" cy="1306723"/>
                  <wp:effectExtent l="0" t="0" r="0" b="8255"/>
                  <wp:docPr id="14" name="Picture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41005" cy="1316228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514" w:type="dxa"/>
            <w:vAlign w:val="center"/>
          </w:tcPr>
          <w:p w14:paraId="32C5A321" w14:textId="77777777" w:rsidR="00A15D45" w:rsidRDefault="00A15D45" w:rsidP="009E64FF">
            <w:pPr>
              <w:jc w:val="both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Areas: 21</w:t>
            </w:r>
          </w:p>
          <w:p w14:paraId="630FF783" w14:textId="77777777" w:rsidR="00A15D45" w:rsidRDefault="00A15D45" w:rsidP="009E64FF">
            <w:pPr>
              <w:jc w:val="both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 xml:space="preserve">Letter 'a' -&gt; 6 </w:t>
            </w:r>
          </w:p>
          <w:p w14:paraId="76974436" w14:textId="77777777" w:rsidR="00A15D45" w:rsidRDefault="00A15D45" w:rsidP="009E64FF">
            <w:pPr>
              <w:jc w:val="both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Letter 'd' -&gt; 7</w:t>
            </w:r>
          </w:p>
          <w:p w14:paraId="2420D3D7" w14:textId="77777777" w:rsidR="00A15D45" w:rsidRPr="00FF0C08" w:rsidRDefault="00A15D45" w:rsidP="009E64FF">
            <w:pPr>
              <w:jc w:val="both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Letter 's' -&gt; 8</w:t>
            </w:r>
          </w:p>
        </w:tc>
      </w:tr>
    </w:tbl>
    <w:p w14:paraId="2D30A0CD" w14:textId="77777777" w:rsidR="00A15D45" w:rsidRDefault="00A15D45" w:rsidP="00A15D45">
      <w:pPr>
        <w:pStyle w:val="3"/>
      </w:pPr>
      <w:r w:rsidRPr="00EB380D">
        <w:t>Hint</w:t>
      </w:r>
    </w:p>
    <w:p w14:paraId="302ED808" w14:textId="2E8737F6" w:rsidR="00A15D45" w:rsidRPr="0077580A" w:rsidRDefault="00A15D45" w:rsidP="007F27E9">
      <w:pPr>
        <w:spacing w:before="120"/>
        <w:jc w:val="both"/>
      </w:pPr>
      <w:r w:rsidRPr="000A0CD5">
        <w:t xml:space="preserve">Initially mark all cells as </w:t>
      </w:r>
      <w:r w:rsidRPr="00CF2502">
        <w:rPr>
          <w:b/>
        </w:rPr>
        <w:t>unvisited</w:t>
      </w:r>
      <w:r w:rsidRPr="000A0CD5">
        <w:t>. Start a </w:t>
      </w:r>
      <w:r w:rsidRPr="00CF2502">
        <w:rPr>
          <w:b/>
        </w:rPr>
        <w:t>recursive DFS traversal</w:t>
      </w:r>
      <w:r w:rsidRPr="000A0CD5">
        <w:t xml:space="preserve"> (or BFS) from each unvisited cell and mark all reached cells as visited. Each DFS traversal will find one of the </w:t>
      </w:r>
      <w:r w:rsidRPr="00CF2502">
        <w:rPr>
          <w:b/>
        </w:rPr>
        <w:t>connected areas</w:t>
      </w:r>
      <w:r w:rsidRPr="000A0CD5">
        <w:t>.</w:t>
      </w:r>
    </w:p>
    <w:p w14:paraId="10228426" w14:textId="77777777" w:rsidR="00A15D45" w:rsidRDefault="00A15D45" w:rsidP="00A15D45">
      <w:pPr>
        <w:pStyle w:val="2"/>
        <w:numPr>
          <w:ilvl w:val="0"/>
          <w:numId w:val="14"/>
        </w:numPr>
        <w:tabs>
          <w:tab w:val="left" w:pos="1843"/>
        </w:tabs>
        <w:spacing w:before="120" w:after="80"/>
      </w:pPr>
      <w:r w:rsidRPr="008B38C5">
        <w:t>Cycles in a Graph</w:t>
      </w:r>
    </w:p>
    <w:p w14:paraId="17346619" w14:textId="291064C8" w:rsidR="00A15D45" w:rsidRDefault="00A15D45" w:rsidP="00A15D45">
      <w:pPr>
        <w:jc w:val="both"/>
      </w:pPr>
      <w:r w:rsidRPr="000A0CD5">
        <w:t>Write a program to check whether an undirected graph is </w:t>
      </w:r>
      <w:r w:rsidRPr="000A0CD5">
        <w:rPr>
          <w:b/>
        </w:rPr>
        <w:t>acyclic</w:t>
      </w:r>
      <w:r w:rsidRPr="000A0CD5">
        <w:t> or holds any cycles.</w:t>
      </w:r>
      <w:r w:rsidR="00E8309A">
        <w:t xml:space="preserve"> The input ends with </w:t>
      </w:r>
      <w:r w:rsidR="00082B5B">
        <w:t xml:space="preserve">the </w:t>
      </w:r>
      <w:r w:rsidR="00E8309A">
        <w:t>"</w:t>
      </w:r>
      <w:r w:rsidR="00E8309A" w:rsidRPr="00082B5B">
        <w:rPr>
          <w:rFonts w:ascii="Consolas" w:hAnsi="Consolas"/>
          <w:b/>
          <w:bCs/>
        </w:rPr>
        <w:t>End</w:t>
      </w:r>
      <w:r w:rsidR="00E8309A">
        <w:t>" line.</w:t>
      </w:r>
    </w:p>
    <w:p w14:paraId="503D7AB6" w14:textId="77777777" w:rsidR="00A15D45" w:rsidRDefault="00A15D45" w:rsidP="00A15D45">
      <w:pPr>
        <w:jc w:val="both"/>
      </w:pPr>
      <w:r w:rsidRPr="00B64839">
        <w:rPr>
          <w:rStyle w:val="30"/>
        </w:rPr>
        <w:t>Examples</w:t>
      </w:r>
    </w:p>
    <w:tbl>
      <w:tblPr>
        <w:tblStyle w:val="af"/>
        <w:tblW w:w="0" w:type="auto"/>
        <w:tblInd w:w="10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4447"/>
        <w:gridCol w:w="1915"/>
      </w:tblGrid>
      <w:tr w:rsidR="00A15D45" w:rsidRPr="009C0791" w14:paraId="1DA22DAA" w14:textId="77777777" w:rsidTr="00082B5B"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619989B5" w14:textId="77777777" w:rsidR="00A15D45" w:rsidRPr="009C0791" w:rsidRDefault="00A15D45" w:rsidP="00082B5B">
            <w:pPr>
              <w:jc w:val="center"/>
              <w:rPr>
                <w:b/>
              </w:rPr>
            </w:pPr>
            <w:r w:rsidRPr="009C0791">
              <w:rPr>
                <w:b/>
              </w:rPr>
              <w:t>Input</w:t>
            </w:r>
          </w:p>
        </w:tc>
        <w:tc>
          <w:tcPr>
            <w:tcW w:w="4447" w:type="dxa"/>
            <w:shd w:val="clear" w:color="auto" w:fill="D9D9D9" w:themeFill="background1" w:themeFillShade="D9"/>
          </w:tcPr>
          <w:p w14:paraId="5A44CCAE" w14:textId="77777777" w:rsidR="00A15D45" w:rsidRPr="009C0791" w:rsidRDefault="00A15D45" w:rsidP="00082B5B">
            <w:pPr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Picture</w:t>
            </w:r>
          </w:p>
        </w:tc>
        <w:tc>
          <w:tcPr>
            <w:tcW w:w="1915" w:type="dxa"/>
            <w:shd w:val="clear" w:color="auto" w:fill="D9D9D9" w:themeFill="background1" w:themeFillShade="D9"/>
            <w:vAlign w:val="center"/>
          </w:tcPr>
          <w:p w14:paraId="1C6D0694" w14:textId="77777777" w:rsidR="00A15D45" w:rsidRPr="009C0791" w:rsidRDefault="00A15D45" w:rsidP="00082B5B">
            <w:pPr>
              <w:jc w:val="center"/>
              <w:rPr>
                <w:b/>
                <w:noProof/>
              </w:rPr>
            </w:pPr>
            <w:r w:rsidRPr="009C0791">
              <w:rPr>
                <w:b/>
                <w:noProof/>
              </w:rPr>
              <w:t>Output</w:t>
            </w:r>
          </w:p>
        </w:tc>
      </w:tr>
      <w:tr w:rsidR="00A15D45" w:rsidRPr="009C0791" w14:paraId="5F9D21FF" w14:textId="77777777" w:rsidTr="00082B5B">
        <w:tc>
          <w:tcPr>
            <w:tcW w:w="896" w:type="dxa"/>
            <w:vAlign w:val="center"/>
          </w:tcPr>
          <w:p w14:paraId="5AB9FE66" w14:textId="4FA37A3C" w:rsidR="00A15D45" w:rsidRDefault="006B01BC" w:rsidP="009E64FF">
            <w:pPr>
              <w:jc w:val="both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C-</w:t>
            </w:r>
            <w:r w:rsidR="00A15D45">
              <w:rPr>
                <w:rFonts w:ascii="Consolas" w:hAnsi="Consolas" w:cs="Consolas"/>
              </w:rPr>
              <w:t>G</w:t>
            </w:r>
          </w:p>
          <w:p w14:paraId="1E8697FC" w14:textId="77777777" w:rsidR="00E8309A" w:rsidRDefault="00E8309A" w:rsidP="009E64FF">
            <w:pPr>
              <w:jc w:val="both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End</w:t>
            </w:r>
          </w:p>
          <w:p w14:paraId="71BE9AB0" w14:textId="487729AC" w:rsidR="00E8309A" w:rsidRPr="009C0791" w:rsidRDefault="00E8309A" w:rsidP="009E64FF">
            <w:pPr>
              <w:jc w:val="both"/>
              <w:rPr>
                <w:rFonts w:ascii="Consolas" w:hAnsi="Consolas" w:cs="Consolas"/>
              </w:rPr>
            </w:pPr>
          </w:p>
        </w:tc>
        <w:tc>
          <w:tcPr>
            <w:tcW w:w="4447" w:type="dxa"/>
          </w:tcPr>
          <w:p w14:paraId="38413A2A" w14:textId="77777777" w:rsidR="00A15D45" w:rsidRDefault="00A15D45" w:rsidP="009E64FF">
            <w:pPr>
              <w:jc w:val="center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drawing>
                <wp:inline distT="0" distB="0" distL="0" distR="0" wp14:anchorId="2CCEDC9B" wp14:editId="16F1FF67">
                  <wp:extent cx="670836" cy="718835"/>
                  <wp:effectExtent l="0" t="0" r="0" b="5080"/>
                  <wp:docPr id="47" name="Picture 4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78165" cy="726688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915" w:type="dxa"/>
            <w:vAlign w:val="center"/>
          </w:tcPr>
          <w:p w14:paraId="39612A36" w14:textId="77777777" w:rsidR="00A15D45" w:rsidRPr="009C0791" w:rsidRDefault="00A15D45" w:rsidP="009E64FF">
            <w:pPr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Acyclic: Yes</w:t>
            </w:r>
          </w:p>
        </w:tc>
      </w:tr>
      <w:tr w:rsidR="00A15D45" w:rsidRPr="009C0791" w14:paraId="5AF21DEB" w14:textId="77777777" w:rsidTr="00082B5B">
        <w:tc>
          <w:tcPr>
            <w:tcW w:w="896" w:type="dxa"/>
            <w:vAlign w:val="center"/>
          </w:tcPr>
          <w:p w14:paraId="2A2E1F4F" w14:textId="0CD686FE" w:rsidR="00A15D45" w:rsidRDefault="006B01BC" w:rsidP="009E64FF">
            <w:pPr>
              <w:jc w:val="both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A-</w:t>
            </w:r>
            <w:r w:rsidR="00A15D45">
              <w:rPr>
                <w:rFonts w:ascii="Consolas" w:hAnsi="Consolas" w:cs="Consolas"/>
              </w:rPr>
              <w:t>F</w:t>
            </w:r>
          </w:p>
          <w:p w14:paraId="4673F436" w14:textId="4893B344" w:rsidR="00A15D45" w:rsidRDefault="006B01BC" w:rsidP="009E64FF">
            <w:pPr>
              <w:jc w:val="both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F-</w:t>
            </w:r>
            <w:r w:rsidR="00A15D45">
              <w:rPr>
                <w:rFonts w:ascii="Consolas" w:hAnsi="Consolas" w:cs="Consolas"/>
              </w:rPr>
              <w:t>D</w:t>
            </w:r>
          </w:p>
          <w:p w14:paraId="696CA5A3" w14:textId="7FD0DC35" w:rsidR="00A15D45" w:rsidRDefault="006B01BC" w:rsidP="009E64FF">
            <w:pPr>
              <w:jc w:val="both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D-</w:t>
            </w:r>
            <w:r w:rsidR="00A15D45">
              <w:rPr>
                <w:rFonts w:ascii="Consolas" w:hAnsi="Consolas" w:cs="Consolas"/>
              </w:rPr>
              <w:t>A</w:t>
            </w:r>
          </w:p>
          <w:p w14:paraId="3D74F4FA" w14:textId="7F58F630" w:rsidR="00E8309A" w:rsidRDefault="00E8309A" w:rsidP="009E64FF">
            <w:pPr>
              <w:jc w:val="both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End</w:t>
            </w:r>
          </w:p>
          <w:p w14:paraId="081B5F3F" w14:textId="77777777" w:rsidR="00A15D45" w:rsidRPr="009C0791" w:rsidRDefault="00A15D45" w:rsidP="009E64FF">
            <w:pPr>
              <w:jc w:val="both"/>
              <w:rPr>
                <w:rFonts w:ascii="Consolas" w:hAnsi="Consolas" w:cs="Consolas"/>
              </w:rPr>
            </w:pPr>
          </w:p>
        </w:tc>
        <w:tc>
          <w:tcPr>
            <w:tcW w:w="4447" w:type="dxa"/>
          </w:tcPr>
          <w:p w14:paraId="1D219F1F" w14:textId="77777777" w:rsidR="00A15D45" w:rsidRDefault="00A15D45" w:rsidP="009E64FF">
            <w:pPr>
              <w:jc w:val="center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drawing>
                <wp:inline distT="0" distB="0" distL="0" distR="0" wp14:anchorId="5CDFC4C5" wp14:editId="0F8C95CE">
                  <wp:extent cx="1146965" cy="839974"/>
                  <wp:effectExtent l="0" t="0" r="0" b="0"/>
                  <wp:docPr id="48" name="Picture 4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54041" cy="845156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915" w:type="dxa"/>
            <w:vAlign w:val="center"/>
          </w:tcPr>
          <w:p w14:paraId="2DE23AAF" w14:textId="77777777" w:rsidR="00A15D45" w:rsidRPr="009C0791" w:rsidRDefault="00A15D45" w:rsidP="009E64FF">
            <w:pPr>
              <w:jc w:val="both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  <w:noProof/>
              </w:rPr>
              <w:t>Acyclic: No</w:t>
            </w:r>
          </w:p>
        </w:tc>
      </w:tr>
      <w:tr w:rsidR="00A15D45" w:rsidRPr="009C0791" w14:paraId="1FD5C027" w14:textId="77777777" w:rsidTr="00082B5B">
        <w:tc>
          <w:tcPr>
            <w:tcW w:w="896" w:type="dxa"/>
            <w:vAlign w:val="center"/>
          </w:tcPr>
          <w:p w14:paraId="1572B21D" w14:textId="6DA0341C" w:rsidR="00A15D45" w:rsidRDefault="006B01BC" w:rsidP="009E64FF">
            <w:pPr>
              <w:jc w:val="both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E-</w:t>
            </w:r>
            <w:r w:rsidR="00A15D45">
              <w:rPr>
                <w:rFonts w:ascii="Consolas" w:hAnsi="Consolas" w:cs="Consolas"/>
              </w:rPr>
              <w:t>Q</w:t>
            </w:r>
          </w:p>
          <w:p w14:paraId="6C27D208" w14:textId="2FE818C6" w:rsidR="00A15D45" w:rsidRDefault="006B01BC" w:rsidP="009E64FF">
            <w:pPr>
              <w:jc w:val="both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Q-</w:t>
            </w:r>
            <w:r w:rsidR="00A15D45">
              <w:rPr>
                <w:rFonts w:ascii="Consolas" w:hAnsi="Consolas" w:cs="Consolas"/>
              </w:rPr>
              <w:t>P</w:t>
            </w:r>
          </w:p>
          <w:p w14:paraId="665A49A9" w14:textId="77777777" w:rsidR="00A15D45" w:rsidRDefault="006B01BC" w:rsidP="009E64FF">
            <w:pPr>
              <w:jc w:val="both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P-</w:t>
            </w:r>
            <w:r w:rsidR="00A15D45">
              <w:rPr>
                <w:rFonts w:ascii="Consolas" w:hAnsi="Consolas" w:cs="Consolas"/>
              </w:rPr>
              <w:t>B</w:t>
            </w:r>
          </w:p>
          <w:p w14:paraId="789EDC8C" w14:textId="77777777" w:rsidR="003D3CEB" w:rsidRDefault="003D3CEB" w:rsidP="009E64FF">
            <w:pPr>
              <w:jc w:val="both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End</w:t>
            </w:r>
          </w:p>
          <w:p w14:paraId="4EB17265" w14:textId="6C399891" w:rsidR="003D3CEB" w:rsidRPr="009C0791" w:rsidRDefault="003D3CEB" w:rsidP="009E64FF">
            <w:pPr>
              <w:jc w:val="both"/>
              <w:rPr>
                <w:rFonts w:ascii="Consolas" w:hAnsi="Consolas" w:cs="Consolas"/>
              </w:rPr>
            </w:pPr>
          </w:p>
        </w:tc>
        <w:tc>
          <w:tcPr>
            <w:tcW w:w="4447" w:type="dxa"/>
          </w:tcPr>
          <w:p w14:paraId="087E5F57" w14:textId="77777777" w:rsidR="00A15D45" w:rsidRDefault="00A15D45" w:rsidP="009E64FF">
            <w:pPr>
              <w:jc w:val="center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drawing>
                <wp:inline distT="0" distB="0" distL="0" distR="0" wp14:anchorId="1F5BCA51" wp14:editId="1F6D4E09">
                  <wp:extent cx="903829" cy="877327"/>
                  <wp:effectExtent l="0" t="0" r="0" b="0"/>
                  <wp:docPr id="49" name="Picture 4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07911" cy="88129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915" w:type="dxa"/>
            <w:vAlign w:val="center"/>
          </w:tcPr>
          <w:p w14:paraId="731C4D7E" w14:textId="77777777" w:rsidR="00A15D45" w:rsidRPr="009C0791" w:rsidRDefault="00A15D45" w:rsidP="009E64FF">
            <w:pPr>
              <w:jc w:val="both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  <w:noProof/>
              </w:rPr>
              <w:t>Acyclic: Yes</w:t>
            </w:r>
          </w:p>
        </w:tc>
      </w:tr>
      <w:tr w:rsidR="00A15D45" w:rsidRPr="00C95B78" w14:paraId="045CBCF5" w14:textId="77777777" w:rsidTr="00082B5B">
        <w:tc>
          <w:tcPr>
            <w:tcW w:w="896" w:type="dxa"/>
            <w:vAlign w:val="center"/>
          </w:tcPr>
          <w:p w14:paraId="663968DD" w14:textId="065B057A" w:rsidR="00A15D45" w:rsidRDefault="006B01BC" w:rsidP="009E64FF">
            <w:pPr>
              <w:jc w:val="both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lastRenderedPageBreak/>
              <w:t>K-</w:t>
            </w:r>
            <w:r w:rsidR="00A15D45">
              <w:rPr>
                <w:rFonts w:ascii="Consolas" w:hAnsi="Consolas" w:cs="Consolas"/>
              </w:rPr>
              <w:t>J</w:t>
            </w:r>
          </w:p>
          <w:p w14:paraId="4378D82D" w14:textId="39F542EE" w:rsidR="00A15D45" w:rsidRDefault="006B01BC" w:rsidP="009E64FF">
            <w:pPr>
              <w:jc w:val="both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J-</w:t>
            </w:r>
            <w:r w:rsidR="00A15D45">
              <w:rPr>
                <w:rFonts w:ascii="Consolas" w:hAnsi="Consolas" w:cs="Consolas"/>
              </w:rPr>
              <w:t>N</w:t>
            </w:r>
          </w:p>
          <w:p w14:paraId="0E0A13C9" w14:textId="615B9105" w:rsidR="00A15D45" w:rsidRDefault="006B01BC" w:rsidP="009E64FF">
            <w:pPr>
              <w:jc w:val="both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N-</w:t>
            </w:r>
            <w:r w:rsidR="00A15D45">
              <w:rPr>
                <w:rFonts w:ascii="Consolas" w:hAnsi="Consolas" w:cs="Consolas"/>
              </w:rPr>
              <w:t>L</w:t>
            </w:r>
          </w:p>
          <w:p w14:paraId="33A5CCE7" w14:textId="1E954D12" w:rsidR="00A15D45" w:rsidRDefault="006B01BC" w:rsidP="009E64FF">
            <w:pPr>
              <w:jc w:val="both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N-</w:t>
            </w:r>
            <w:r w:rsidR="00A15D45">
              <w:rPr>
                <w:rFonts w:ascii="Consolas" w:hAnsi="Consolas" w:cs="Consolas"/>
              </w:rPr>
              <w:t>M</w:t>
            </w:r>
          </w:p>
          <w:p w14:paraId="566E6305" w14:textId="1E56A32D" w:rsidR="00A15D45" w:rsidRDefault="006B01BC" w:rsidP="009E64FF">
            <w:pPr>
              <w:jc w:val="both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M-</w:t>
            </w:r>
            <w:r w:rsidR="00A15D45">
              <w:rPr>
                <w:rFonts w:ascii="Consolas" w:hAnsi="Consolas" w:cs="Consolas"/>
              </w:rPr>
              <w:t>I</w:t>
            </w:r>
          </w:p>
          <w:p w14:paraId="7567BD39" w14:textId="77777777" w:rsidR="00E8309A" w:rsidRDefault="00E8309A" w:rsidP="009E64FF">
            <w:pPr>
              <w:jc w:val="both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End</w:t>
            </w:r>
          </w:p>
          <w:p w14:paraId="7AB28D4F" w14:textId="09E370B6" w:rsidR="00E8309A" w:rsidRPr="009C0791" w:rsidRDefault="00E8309A" w:rsidP="009E64FF">
            <w:pPr>
              <w:jc w:val="both"/>
              <w:rPr>
                <w:rFonts w:ascii="Consolas" w:hAnsi="Consolas" w:cs="Consolas"/>
              </w:rPr>
            </w:pPr>
          </w:p>
        </w:tc>
        <w:tc>
          <w:tcPr>
            <w:tcW w:w="4447" w:type="dxa"/>
          </w:tcPr>
          <w:p w14:paraId="2EE41646" w14:textId="77777777" w:rsidR="00A15D45" w:rsidRDefault="00A15D45" w:rsidP="009E64FF">
            <w:pPr>
              <w:jc w:val="center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drawing>
                <wp:inline distT="0" distB="0" distL="0" distR="0" wp14:anchorId="3F57631F" wp14:editId="16826A6A">
                  <wp:extent cx="1823515" cy="818538"/>
                  <wp:effectExtent l="0" t="0" r="5715" b="635"/>
                  <wp:docPr id="50" name="Picture 5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42782" cy="827186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915" w:type="dxa"/>
            <w:vAlign w:val="center"/>
          </w:tcPr>
          <w:p w14:paraId="7F373798" w14:textId="77777777" w:rsidR="00A15D45" w:rsidRDefault="00A15D45" w:rsidP="009E64FF">
            <w:pPr>
              <w:jc w:val="both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  <w:noProof/>
              </w:rPr>
              <w:t>Acyclic: Yes</w:t>
            </w:r>
          </w:p>
        </w:tc>
      </w:tr>
      <w:tr w:rsidR="00A15D45" w:rsidRPr="00C95B78" w14:paraId="2B51178C" w14:textId="77777777" w:rsidTr="00082B5B">
        <w:tc>
          <w:tcPr>
            <w:tcW w:w="896" w:type="dxa"/>
            <w:vAlign w:val="center"/>
          </w:tcPr>
          <w:p w14:paraId="74C9A47E" w14:textId="7B9F7CDF" w:rsidR="00A15D45" w:rsidRPr="00546CCA" w:rsidRDefault="006B01BC" w:rsidP="009E64FF">
            <w:pPr>
              <w:jc w:val="both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K-</w:t>
            </w:r>
            <w:r w:rsidR="00A15D45" w:rsidRPr="00546CCA">
              <w:rPr>
                <w:rFonts w:ascii="Consolas" w:hAnsi="Consolas" w:cs="Consolas"/>
              </w:rPr>
              <w:t>X</w:t>
            </w:r>
          </w:p>
          <w:p w14:paraId="76B87D64" w14:textId="3909FD31" w:rsidR="00A15D45" w:rsidRPr="00546CCA" w:rsidRDefault="006B01BC" w:rsidP="009E64FF">
            <w:pPr>
              <w:jc w:val="both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X-</w:t>
            </w:r>
            <w:r w:rsidR="00A15D45" w:rsidRPr="00546CCA">
              <w:rPr>
                <w:rFonts w:ascii="Consolas" w:hAnsi="Consolas" w:cs="Consolas"/>
              </w:rPr>
              <w:t>Y</w:t>
            </w:r>
          </w:p>
          <w:p w14:paraId="1EAF5CD7" w14:textId="382A3206" w:rsidR="00A15D45" w:rsidRPr="00546CCA" w:rsidRDefault="006B01BC" w:rsidP="009E64FF">
            <w:pPr>
              <w:jc w:val="both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X-</w:t>
            </w:r>
            <w:r w:rsidR="00A15D45" w:rsidRPr="00546CCA">
              <w:rPr>
                <w:rFonts w:ascii="Consolas" w:hAnsi="Consolas" w:cs="Consolas"/>
              </w:rPr>
              <w:t>N</w:t>
            </w:r>
          </w:p>
          <w:p w14:paraId="48897328" w14:textId="0A0E068B" w:rsidR="00A15D45" w:rsidRPr="00546CCA" w:rsidRDefault="006B01BC" w:rsidP="009E64FF">
            <w:pPr>
              <w:jc w:val="both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N-</w:t>
            </w:r>
            <w:r w:rsidR="00A15D45" w:rsidRPr="00546CCA">
              <w:rPr>
                <w:rFonts w:ascii="Consolas" w:hAnsi="Consolas" w:cs="Consolas"/>
              </w:rPr>
              <w:t>J</w:t>
            </w:r>
          </w:p>
          <w:p w14:paraId="5C139135" w14:textId="271BD8F2" w:rsidR="00A15D45" w:rsidRPr="00546CCA" w:rsidRDefault="006B01BC" w:rsidP="009E64FF">
            <w:pPr>
              <w:jc w:val="both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M-</w:t>
            </w:r>
            <w:r w:rsidR="00A15D45" w:rsidRPr="00546CCA">
              <w:rPr>
                <w:rFonts w:ascii="Consolas" w:hAnsi="Consolas" w:cs="Consolas"/>
              </w:rPr>
              <w:t>N</w:t>
            </w:r>
          </w:p>
          <w:p w14:paraId="75B689A0" w14:textId="6C386A85" w:rsidR="00A15D45" w:rsidRPr="00546CCA" w:rsidRDefault="006B01BC" w:rsidP="009E64FF">
            <w:pPr>
              <w:jc w:val="both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A-</w:t>
            </w:r>
            <w:r w:rsidR="00A15D45" w:rsidRPr="00546CCA">
              <w:rPr>
                <w:rFonts w:ascii="Consolas" w:hAnsi="Consolas" w:cs="Consolas"/>
              </w:rPr>
              <w:t>Z</w:t>
            </w:r>
          </w:p>
          <w:p w14:paraId="76CAA420" w14:textId="30475200" w:rsidR="00A15D45" w:rsidRPr="00546CCA" w:rsidRDefault="006B01BC" w:rsidP="009E64FF">
            <w:pPr>
              <w:jc w:val="both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B-</w:t>
            </w:r>
            <w:r w:rsidR="00A15D45" w:rsidRPr="00546CCA">
              <w:rPr>
                <w:rFonts w:ascii="Consolas" w:hAnsi="Consolas" w:cs="Consolas"/>
              </w:rPr>
              <w:t>P</w:t>
            </w:r>
          </w:p>
          <w:p w14:paraId="57075A22" w14:textId="0F5500B2" w:rsidR="00A15D45" w:rsidRPr="00546CCA" w:rsidRDefault="006B01BC" w:rsidP="009E64FF">
            <w:pPr>
              <w:jc w:val="both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I-</w:t>
            </w:r>
            <w:r w:rsidR="00A15D45" w:rsidRPr="00546CCA">
              <w:rPr>
                <w:rFonts w:ascii="Consolas" w:hAnsi="Consolas" w:cs="Consolas"/>
              </w:rPr>
              <w:t>F</w:t>
            </w:r>
          </w:p>
          <w:p w14:paraId="5019A397" w14:textId="54B5AEA3" w:rsidR="00A15D45" w:rsidRPr="00546CCA" w:rsidRDefault="006B01BC" w:rsidP="009E64FF">
            <w:pPr>
              <w:jc w:val="both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A-</w:t>
            </w:r>
            <w:r w:rsidR="00A15D45" w:rsidRPr="00546CCA">
              <w:rPr>
                <w:rFonts w:ascii="Consolas" w:hAnsi="Consolas" w:cs="Consolas"/>
              </w:rPr>
              <w:t>Y</w:t>
            </w:r>
          </w:p>
          <w:p w14:paraId="02A5BE83" w14:textId="1C103498" w:rsidR="00A15D45" w:rsidRPr="00546CCA" w:rsidRDefault="006B01BC" w:rsidP="009E64FF">
            <w:pPr>
              <w:jc w:val="both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Y-</w:t>
            </w:r>
            <w:r w:rsidR="00A15D45" w:rsidRPr="00546CCA">
              <w:rPr>
                <w:rFonts w:ascii="Consolas" w:hAnsi="Consolas" w:cs="Consolas"/>
              </w:rPr>
              <w:t>L</w:t>
            </w:r>
          </w:p>
          <w:p w14:paraId="2B8A5539" w14:textId="2F7C6C7C" w:rsidR="00A15D45" w:rsidRPr="00546CCA" w:rsidRDefault="006B01BC" w:rsidP="009E64FF">
            <w:pPr>
              <w:jc w:val="both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M-</w:t>
            </w:r>
            <w:r w:rsidR="00A15D45" w:rsidRPr="00546CCA">
              <w:rPr>
                <w:rFonts w:ascii="Consolas" w:hAnsi="Consolas" w:cs="Consolas"/>
              </w:rPr>
              <w:t>I</w:t>
            </w:r>
          </w:p>
          <w:p w14:paraId="74F436EF" w14:textId="5E0FAC0D" w:rsidR="00A15D45" w:rsidRPr="00546CCA" w:rsidRDefault="006B01BC" w:rsidP="009E64FF">
            <w:pPr>
              <w:jc w:val="both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F-</w:t>
            </w:r>
            <w:r w:rsidR="00A15D45" w:rsidRPr="00546CCA">
              <w:rPr>
                <w:rFonts w:ascii="Consolas" w:hAnsi="Consolas" w:cs="Consolas"/>
              </w:rPr>
              <w:t>P</w:t>
            </w:r>
          </w:p>
          <w:p w14:paraId="57EC6DC0" w14:textId="03C5C491" w:rsidR="00A15D45" w:rsidRPr="00546CCA" w:rsidRDefault="006B01BC" w:rsidP="009E64FF">
            <w:pPr>
              <w:jc w:val="both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Z-</w:t>
            </w:r>
            <w:r w:rsidR="00A15D45" w:rsidRPr="00546CCA">
              <w:rPr>
                <w:rFonts w:ascii="Consolas" w:hAnsi="Consolas" w:cs="Consolas"/>
              </w:rPr>
              <w:t>E</w:t>
            </w:r>
          </w:p>
          <w:p w14:paraId="2B56DDFC" w14:textId="1174A8DD" w:rsidR="00A15D45" w:rsidRDefault="006B01BC" w:rsidP="009E64FF">
            <w:pPr>
              <w:jc w:val="both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P-</w:t>
            </w:r>
            <w:r w:rsidR="00A15D45" w:rsidRPr="00546CCA">
              <w:rPr>
                <w:rFonts w:ascii="Consolas" w:hAnsi="Consolas" w:cs="Consolas"/>
              </w:rPr>
              <w:t>E</w:t>
            </w:r>
          </w:p>
          <w:p w14:paraId="4F4D3F6E" w14:textId="77777777" w:rsidR="00E8309A" w:rsidRDefault="00E8309A" w:rsidP="009E64FF">
            <w:pPr>
              <w:jc w:val="both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End</w:t>
            </w:r>
          </w:p>
          <w:p w14:paraId="243B5391" w14:textId="7AD8193D" w:rsidR="00E8309A" w:rsidRDefault="00E8309A" w:rsidP="009E64FF">
            <w:pPr>
              <w:jc w:val="both"/>
              <w:rPr>
                <w:rFonts w:ascii="Consolas" w:hAnsi="Consolas" w:cs="Consolas"/>
              </w:rPr>
            </w:pPr>
          </w:p>
        </w:tc>
        <w:tc>
          <w:tcPr>
            <w:tcW w:w="4447" w:type="dxa"/>
          </w:tcPr>
          <w:p w14:paraId="13019BF9" w14:textId="77777777" w:rsidR="00A15D45" w:rsidRDefault="00A15D45" w:rsidP="009E64FF">
            <w:pPr>
              <w:jc w:val="center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drawing>
                <wp:inline distT="0" distB="0" distL="0" distR="0" wp14:anchorId="2439294B" wp14:editId="3FF1F258">
                  <wp:extent cx="2715904" cy="1249141"/>
                  <wp:effectExtent l="0" t="0" r="0" b="0"/>
                  <wp:docPr id="44" name="Picture 4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781264" cy="12792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915" w:type="dxa"/>
            <w:vAlign w:val="center"/>
          </w:tcPr>
          <w:p w14:paraId="3FC95F12" w14:textId="77777777" w:rsidR="00A15D45" w:rsidRDefault="00A15D45" w:rsidP="009E64FF">
            <w:pPr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Acyclic: No</w:t>
            </w:r>
          </w:p>
        </w:tc>
      </w:tr>
    </w:tbl>
    <w:p w14:paraId="61011FD0" w14:textId="77777777" w:rsidR="00A15D45" w:rsidRDefault="00A15D45" w:rsidP="00A15D45">
      <w:pPr>
        <w:spacing w:before="120"/>
      </w:pPr>
      <w:r w:rsidRPr="00B64839">
        <w:rPr>
          <w:rStyle w:val="30"/>
        </w:rPr>
        <w:t>Hint</w:t>
      </w:r>
    </w:p>
    <w:p w14:paraId="032E531F" w14:textId="77777777" w:rsidR="00A15D45" w:rsidRPr="00CF2502" w:rsidRDefault="00A15D45" w:rsidP="00A15D45">
      <w:pPr>
        <w:spacing w:before="120"/>
      </w:pPr>
      <w:r w:rsidRPr="000A0CD5">
        <w:t>Modify the Topological Sorting algorithm (source removal or DFS-based).</w:t>
      </w:r>
    </w:p>
    <w:p w14:paraId="23377699" w14:textId="77777777" w:rsidR="00A15D45" w:rsidRDefault="00A15D45" w:rsidP="00A15D45">
      <w:pPr>
        <w:pStyle w:val="2"/>
        <w:numPr>
          <w:ilvl w:val="0"/>
          <w:numId w:val="14"/>
        </w:numPr>
        <w:tabs>
          <w:tab w:val="left" w:pos="1843"/>
        </w:tabs>
        <w:spacing w:before="120" w:after="80"/>
      </w:pPr>
      <w:r w:rsidRPr="008B38C5">
        <w:t>Salaries</w:t>
      </w:r>
    </w:p>
    <w:p w14:paraId="21CD971D" w14:textId="756659A8" w:rsidR="00A15D45" w:rsidRDefault="00A15D45" w:rsidP="00A15D45">
      <w:pPr>
        <w:spacing w:after="0"/>
        <w:jc w:val="both"/>
      </w:pPr>
      <w:r w:rsidRPr="008B38C5">
        <w:t xml:space="preserve">We have a </w:t>
      </w:r>
      <w:r w:rsidRPr="008B38C5">
        <w:rPr>
          <w:b/>
          <w:bCs/>
        </w:rPr>
        <w:t>hierarchy</w:t>
      </w:r>
      <w:r w:rsidRPr="008B38C5">
        <w:t xml:space="preserve"> between the employees in a company. </w:t>
      </w:r>
      <w:r>
        <w:t>Employees can have one or several direct managers</w:t>
      </w:r>
      <w:r w:rsidRPr="008B38C5">
        <w:t xml:space="preserve">. </w:t>
      </w:r>
      <w:r>
        <w:t>P</w:t>
      </w:r>
      <w:r w:rsidRPr="008B38C5">
        <w:t xml:space="preserve">eople who </w:t>
      </w:r>
      <w:r w:rsidRPr="00A438EC">
        <w:rPr>
          <w:b/>
        </w:rPr>
        <w:t>manage nobody</w:t>
      </w:r>
      <w:r w:rsidRPr="008B38C5">
        <w:t xml:space="preserve"> are called </w:t>
      </w:r>
      <w:r w:rsidRPr="008B38C5">
        <w:rPr>
          <w:b/>
          <w:bCs/>
        </w:rPr>
        <w:t>regular employees</w:t>
      </w:r>
      <w:r w:rsidRPr="008B38C5">
        <w:t> and their salaries are </w:t>
      </w:r>
      <w:r w:rsidRPr="008B38C5">
        <w:rPr>
          <w:b/>
          <w:bCs/>
        </w:rPr>
        <w:t>1</w:t>
      </w:r>
      <w:r w:rsidRPr="008B38C5">
        <w:t>. People who manage at least one employee are called </w:t>
      </w:r>
      <w:r w:rsidRPr="008B38C5">
        <w:rPr>
          <w:b/>
          <w:bCs/>
        </w:rPr>
        <w:t>managers</w:t>
      </w:r>
      <w:r w:rsidRPr="008B38C5">
        <w:t xml:space="preserve">. Each manager takes a </w:t>
      </w:r>
      <w:r w:rsidRPr="00A438EC">
        <w:rPr>
          <w:b/>
        </w:rPr>
        <w:t>salary</w:t>
      </w:r>
      <w:r w:rsidRPr="008B38C5">
        <w:t xml:space="preserve"> </w:t>
      </w:r>
      <w:r w:rsidR="00082B5B">
        <w:t>that</w:t>
      </w:r>
      <w:r w:rsidRPr="008B38C5">
        <w:t xml:space="preserve"> is equal to the </w:t>
      </w:r>
      <w:r w:rsidRPr="00A438EC">
        <w:rPr>
          <w:b/>
        </w:rPr>
        <w:t>sum of the salaries of their directly managed employees</w:t>
      </w:r>
      <w:r w:rsidRPr="008B38C5">
        <w:t>. Managers cannot manage directly or indirectly (transitively) themselves.</w:t>
      </w:r>
      <w:r>
        <w:t xml:space="preserve"> Some employees might have no manager (like the big boss).</w:t>
      </w:r>
      <w:r w:rsidRPr="008B38C5">
        <w:t xml:space="preserve"> See a sample hierarchy in a company along with the salaries computed following the above</w:t>
      </w:r>
      <w:r w:rsidR="00082B5B">
        <w:t>-</w:t>
      </w:r>
      <w:r w:rsidRPr="008B38C5">
        <w:t>described rule:</w:t>
      </w:r>
    </w:p>
    <w:p w14:paraId="672B019C" w14:textId="77777777" w:rsidR="00A15D45" w:rsidRDefault="00A15D45" w:rsidP="00A15D45">
      <w:pPr>
        <w:jc w:val="center"/>
      </w:pPr>
      <w:r w:rsidRPr="001E680A">
        <w:rPr>
          <w:noProof/>
        </w:rPr>
        <w:lastRenderedPageBreak/>
        <w:drawing>
          <wp:inline distT="0" distB="0" distL="0" distR="0" wp14:anchorId="3FEAFA7A" wp14:editId="3497F25D">
            <wp:extent cx="1911350" cy="1905842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14158" cy="190864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7E9A1D9" w14:textId="386623DC" w:rsidR="00A15D45" w:rsidRDefault="00A15D45" w:rsidP="00A15D45">
      <w:r>
        <w:t>In the above example</w:t>
      </w:r>
      <w:r w:rsidR="00082B5B">
        <w:t>,</w:t>
      </w:r>
      <w:r>
        <w:t xml:space="preserve"> employees 0 and 3 are regular employees and take salary 1. All others are managers and take the sum of the salaries of their directly managed employees. For example, manager 1 takes salary 3 + 2 + 1 = 6 (sum of the salaries of employees 2, 5 and 0). In the above example employees</w:t>
      </w:r>
      <w:r w:rsidR="00082B5B">
        <w:t>,</w:t>
      </w:r>
      <w:r>
        <w:t xml:space="preserve"> 4 and 1 have no manager.</w:t>
      </w:r>
    </w:p>
    <w:p w14:paraId="58F2FC6A" w14:textId="417A8F48" w:rsidR="00A15D45" w:rsidRPr="00120A65" w:rsidRDefault="00A15D45" w:rsidP="00A15D45">
      <w:pPr>
        <w:jc w:val="both"/>
      </w:pPr>
      <w:r>
        <w:t xml:space="preserve">If we have </w:t>
      </w:r>
      <w:r w:rsidRPr="00EB5757">
        <w:rPr>
          <w:b/>
        </w:rPr>
        <w:t>N</w:t>
      </w:r>
      <w:r>
        <w:t xml:space="preserve"> employees, they will be indexed from 0 to N – 1. For each employee, you’ll be given a string with N symbols. The symbol at given index </w:t>
      </w:r>
      <w:r w:rsidRPr="00EB5757">
        <w:rPr>
          <w:b/>
          <w:noProof/>
        </w:rPr>
        <w:t>i</w:t>
      </w:r>
      <w:r>
        <w:t xml:space="preserve">, either </w:t>
      </w:r>
      <w:r w:rsidRPr="00EB5757">
        <w:rPr>
          <w:b/>
        </w:rPr>
        <w:t>'Y' or 'N'</w:t>
      </w:r>
      <w:r>
        <w:t xml:space="preserve">, shows whether the current employee is a direct manager of employee </w:t>
      </w:r>
      <w:r w:rsidRPr="00EB5757">
        <w:rPr>
          <w:b/>
          <w:noProof/>
        </w:rPr>
        <w:t>i</w:t>
      </w:r>
      <w:r>
        <w:t>.</w:t>
      </w:r>
    </w:p>
    <w:p w14:paraId="7CCA4EA3" w14:textId="77777777" w:rsidR="00A15D45" w:rsidRPr="006A2B08" w:rsidRDefault="00A15D45" w:rsidP="00A15D45">
      <w:pPr>
        <w:spacing w:line="240" w:lineRule="auto"/>
        <w:jc w:val="both"/>
      </w:pPr>
      <w:r w:rsidRPr="008B38C5">
        <w:rPr>
          <w:b/>
          <w:bCs/>
        </w:rPr>
        <w:t>Hint</w:t>
      </w:r>
      <w:r w:rsidRPr="008B38C5">
        <w:t>: find the node with no parent and start a </w:t>
      </w:r>
      <w:r w:rsidRPr="008B38C5">
        <w:rPr>
          <w:b/>
          <w:bCs/>
        </w:rPr>
        <w:t>DFS traversal</w:t>
      </w:r>
      <w:r w:rsidRPr="008B38C5">
        <w:t> from it to calculate the salaries on the tree recursively.</w:t>
      </w:r>
    </w:p>
    <w:p w14:paraId="7837C523" w14:textId="77777777" w:rsidR="00A15D45" w:rsidRPr="00AF66DD" w:rsidRDefault="00A15D45" w:rsidP="00A15D45">
      <w:pPr>
        <w:pStyle w:val="3"/>
        <w:spacing w:before="0" w:after="0"/>
        <w:jc w:val="both"/>
        <w:rPr>
          <w:rFonts w:eastAsia="MS Mincho"/>
        </w:rPr>
      </w:pPr>
      <w:r w:rsidRPr="00AF66DD">
        <w:rPr>
          <w:rFonts w:eastAsia="MS Mincho"/>
        </w:rPr>
        <w:t>Input</w:t>
      </w:r>
    </w:p>
    <w:p w14:paraId="0E92CEB9" w14:textId="77777777" w:rsidR="00A15D45" w:rsidRPr="00595959" w:rsidRDefault="00A15D45" w:rsidP="00A15D45">
      <w:pPr>
        <w:pStyle w:val="ac"/>
        <w:numPr>
          <w:ilvl w:val="0"/>
          <w:numId w:val="16"/>
        </w:numPr>
        <w:spacing w:before="0" w:after="0" w:line="240" w:lineRule="auto"/>
        <w:jc w:val="both"/>
        <w:rPr>
          <w:rFonts w:eastAsia="MS Mincho"/>
        </w:rPr>
      </w:pPr>
      <w:r w:rsidRPr="00273A46">
        <w:t>The input data should be read from the console.</w:t>
      </w:r>
    </w:p>
    <w:p w14:paraId="31113E30" w14:textId="15D78743" w:rsidR="00A15D45" w:rsidRPr="0017034C" w:rsidRDefault="00A15D45" w:rsidP="00A15D45">
      <w:pPr>
        <w:pStyle w:val="ac"/>
        <w:numPr>
          <w:ilvl w:val="0"/>
          <w:numId w:val="16"/>
        </w:numPr>
        <w:spacing w:before="0" w:after="0" w:line="240" w:lineRule="auto"/>
        <w:jc w:val="both"/>
        <w:rPr>
          <w:rFonts w:eastAsia="MS Mincho"/>
        </w:rPr>
      </w:pPr>
      <w:r>
        <w:t>On the first line</w:t>
      </w:r>
      <w:r w:rsidR="00082B5B">
        <w:t>,</w:t>
      </w:r>
      <w:r>
        <w:t xml:space="preserve"> you’ll be given an integer N.</w:t>
      </w:r>
    </w:p>
    <w:p w14:paraId="7D8B8D01" w14:textId="086CE179" w:rsidR="00A15D45" w:rsidRPr="00273A46" w:rsidRDefault="00A15D45" w:rsidP="00A15D45">
      <w:pPr>
        <w:pStyle w:val="ac"/>
        <w:numPr>
          <w:ilvl w:val="0"/>
          <w:numId w:val="16"/>
        </w:numPr>
        <w:spacing w:before="0" w:after="0" w:line="240" w:lineRule="auto"/>
        <w:jc w:val="both"/>
        <w:rPr>
          <w:rFonts w:eastAsia="MS Mincho"/>
        </w:rPr>
      </w:pPr>
      <w:r>
        <w:t>On the next N lines</w:t>
      </w:r>
      <w:r w:rsidR="00082B5B">
        <w:t>,</w:t>
      </w:r>
      <w:r>
        <w:t xml:space="preserve"> you’ll be given strings with N symbols (either 'Y' or 'N').</w:t>
      </w:r>
    </w:p>
    <w:p w14:paraId="6DAD49D5" w14:textId="77777777" w:rsidR="00A15D45" w:rsidRPr="00273A46" w:rsidRDefault="00A15D45" w:rsidP="00A15D45">
      <w:pPr>
        <w:pStyle w:val="ac"/>
        <w:numPr>
          <w:ilvl w:val="0"/>
          <w:numId w:val="16"/>
        </w:numPr>
        <w:spacing w:before="0" w:after="0" w:line="240" w:lineRule="auto"/>
        <w:contextualSpacing w:val="0"/>
        <w:jc w:val="both"/>
      </w:pPr>
      <w:r w:rsidRPr="00273A46">
        <w:t>The input data will always be valid and in the format described. There is no need to check it explicitly.</w:t>
      </w:r>
    </w:p>
    <w:p w14:paraId="2BF674EE" w14:textId="77777777" w:rsidR="00A15D45" w:rsidRPr="00AF66DD" w:rsidRDefault="00A15D45" w:rsidP="00A15D45">
      <w:pPr>
        <w:pStyle w:val="3"/>
        <w:spacing w:before="0" w:after="0"/>
        <w:jc w:val="both"/>
        <w:rPr>
          <w:rFonts w:eastAsia="MS Mincho"/>
          <w:lang w:eastAsia="ja-JP"/>
        </w:rPr>
      </w:pPr>
      <w:r w:rsidRPr="00AF66DD">
        <w:rPr>
          <w:rFonts w:eastAsia="MS Mincho"/>
          <w:lang w:eastAsia="ja-JP"/>
        </w:rPr>
        <w:t>Output</w:t>
      </w:r>
    </w:p>
    <w:p w14:paraId="28F08E60" w14:textId="77777777" w:rsidR="00A15D45" w:rsidRDefault="00A15D45" w:rsidP="00A15D45">
      <w:pPr>
        <w:pStyle w:val="ac"/>
        <w:numPr>
          <w:ilvl w:val="0"/>
          <w:numId w:val="17"/>
        </w:numPr>
        <w:spacing w:before="0" w:after="0" w:line="240" w:lineRule="auto"/>
        <w:jc w:val="both"/>
      </w:pPr>
      <w:r w:rsidRPr="00273A46">
        <w:t xml:space="preserve">The output should be printed on the console. It should consist of </w:t>
      </w:r>
      <w:r>
        <w:t>one line.</w:t>
      </w:r>
    </w:p>
    <w:p w14:paraId="2F92D064" w14:textId="77777777" w:rsidR="00A15D45" w:rsidRPr="00273A46" w:rsidRDefault="00A15D45" w:rsidP="00A15D45">
      <w:pPr>
        <w:pStyle w:val="ac"/>
        <w:numPr>
          <w:ilvl w:val="0"/>
          <w:numId w:val="17"/>
        </w:numPr>
        <w:spacing w:before="0" w:after="0" w:line="240" w:lineRule="auto"/>
        <w:jc w:val="both"/>
      </w:pPr>
      <w:r>
        <w:t>On the only output line print the sum of the salaries of all employees.</w:t>
      </w:r>
    </w:p>
    <w:p w14:paraId="2E516C2A" w14:textId="77777777" w:rsidR="00A15D45" w:rsidRPr="00AF66DD" w:rsidRDefault="00A15D45" w:rsidP="00A15D45">
      <w:pPr>
        <w:pStyle w:val="3"/>
        <w:spacing w:before="0" w:after="0"/>
        <w:jc w:val="both"/>
        <w:rPr>
          <w:rFonts w:eastAsia="MS Mincho"/>
        </w:rPr>
      </w:pPr>
      <w:r w:rsidRPr="00AF66DD">
        <w:rPr>
          <w:rFonts w:eastAsia="MS Mincho"/>
        </w:rPr>
        <w:t>Constraints</w:t>
      </w:r>
    </w:p>
    <w:p w14:paraId="04AF46F3" w14:textId="77777777" w:rsidR="00A15D45" w:rsidRDefault="00A15D45" w:rsidP="00A15D45">
      <w:pPr>
        <w:numPr>
          <w:ilvl w:val="0"/>
          <w:numId w:val="15"/>
        </w:numPr>
        <w:spacing w:before="0" w:after="0" w:line="240" w:lineRule="auto"/>
        <w:jc w:val="both"/>
      </w:pPr>
      <w:r>
        <w:t>N will be an integer in the range [1 … 50].</w:t>
      </w:r>
    </w:p>
    <w:p w14:paraId="53419AE3" w14:textId="77777777" w:rsidR="00A15D45" w:rsidRDefault="00A15D45" w:rsidP="00A15D45">
      <w:pPr>
        <w:numPr>
          <w:ilvl w:val="0"/>
          <w:numId w:val="15"/>
        </w:numPr>
        <w:spacing w:before="0" w:after="0" w:line="240" w:lineRule="auto"/>
        <w:jc w:val="both"/>
      </w:pPr>
      <w:r>
        <w:t>For each i-th line, the i-th symbol will be 'N'.</w:t>
      </w:r>
    </w:p>
    <w:p w14:paraId="16DFE2AA" w14:textId="77777777" w:rsidR="00A15D45" w:rsidRDefault="00A15D45" w:rsidP="00A15D45">
      <w:pPr>
        <w:numPr>
          <w:ilvl w:val="0"/>
          <w:numId w:val="15"/>
        </w:numPr>
        <w:spacing w:before="0" w:after="0" w:line="240" w:lineRule="auto"/>
        <w:jc w:val="both"/>
      </w:pPr>
      <w:r>
        <w:t>If employee A is the manager of employee B, B will not be a manager of A.</w:t>
      </w:r>
    </w:p>
    <w:p w14:paraId="26075253" w14:textId="77777777" w:rsidR="00A15D45" w:rsidRPr="00AF66DD" w:rsidRDefault="00A15D45" w:rsidP="00A15D45">
      <w:pPr>
        <w:numPr>
          <w:ilvl w:val="0"/>
          <w:numId w:val="15"/>
        </w:numPr>
        <w:spacing w:before="0" w:after="0" w:line="240" w:lineRule="auto"/>
        <w:jc w:val="both"/>
      </w:pPr>
      <w:r w:rsidRPr="00AF66DD">
        <w:rPr>
          <w:lang w:eastAsia="ja-JP"/>
        </w:rPr>
        <w:t>Allowed working time for your program: 0.1 seconds. Allowed memory: 16</w:t>
      </w:r>
      <w:r w:rsidRPr="00AF66DD">
        <w:t xml:space="preserve"> MB.</w:t>
      </w:r>
    </w:p>
    <w:p w14:paraId="01EE0755" w14:textId="77777777" w:rsidR="00A15D45" w:rsidRPr="00AF66DD" w:rsidRDefault="00A15D45" w:rsidP="00A15D45">
      <w:pPr>
        <w:pStyle w:val="3"/>
        <w:spacing w:before="0"/>
        <w:jc w:val="both"/>
        <w:rPr>
          <w:rFonts w:eastAsia="MS Mincho"/>
          <w:lang w:eastAsia="ja-JP"/>
        </w:rPr>
      </w:pPr>
      <w:r w:rsidRPr="00AF66DD">
        <w:rPr>
          <w:rFonts w:eastAsia="MS Mincho"/>
          <w:lang w:eastAsia="ja-JP"/>
        </w:rPr>
        <w:t>Examples</w:t>
      </w:r>
    </w:p>
    <w:tbl>
      <w:tblPr>
        <w:tblW w:w="10017" w:type="dxa"/>
        <w:tblInd w:w="9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66"/>
        <w:gridCol w:w="900"/>
        <w:gridCol w:w="8051"/>
      </w:tblGrid>
      <w:tr w:rsidR="00A15D45" w:rsidRPr="00AF66DD" w14:paraId="6FC21E00" w14:textId="77777777" w:rsidTr="009E64FF">
        <w:trPr>
          <w:trHeight w:val="22"/>
        </w:trPr>
        <w:tc>
          <w:tcPr>
            <w:tcW w:w="1066" w:type="dxa"/>
            <w:shd w:val="clear" w:color="auto" w:fill="D9D9D9" w:themeFill="background1" w:themeFillShade="D9"/>
          </w:tcPr>
          <w:p w14:paraId="239BFECE" w14:textId="77777777" w:rsidR="00A15D45" w:rsidRPr="00082B5B" w:rsidRDefault="00A15D45" w:rsidP="00082B5B">
            <w:pPr>
              <w:spacing w:after="0" w:line="240" w:lineRule="auto"/>
              <w:jc w:val="center"/>
              <w:rPr>
                <w:rStyle w:val="ab"/>
              </w:rPr>
            </w:pPr>
            <w:r w:rsidRPr="00082B5B">
              <w:rPr>
                <w:rStyle w:val="ab"/>
              </w:rPr>
              <w:t>Input</w:t>
            </w:r>
          </w:p>
        </w:tc>
        <w:tc>
          <w:tcPr>
            <w:tcW w:w="900" w:type="dxa"/>
            <w:shd w:val="clear" w:color="auto" w:fill="D9D9D9" w:themeFill="background1" w:themeFillShade="D9"/>
          </w:tcPr>
          <w:p w14:paraId="328ADDC9" w14:textId="77777777" w:rsidR="00A15D45" w:rsidRPr="00082B5B" w:rsidRDefault="00A15D45" w:rsidP="00082B5B">
            <w:pPr>
              <w:spacing w:after="0" w:line="240" w:lineRule="auto"/>
              <w:jc w:val="center"/>
              <w:rPr>
                <w:rStyle w:val="ab"/>
              </w:rPr>
            </w:pPr>
            <w:r w:rsidRPr="00082B5B">
              <w:rPr>
                <w:rStyle w:val="ab"/>
              </w:rPr>
              <w:t>Output</w:t>
            </w:r>
          </w:p>
        </w:tc>
        <w:tc>
          <w:tcPr>
            <w:tcW w:w="8051" w:type="dxa"/>
            <w:shd w:val="clear" w:color="auto" w:fill="D9D9D9" w:themeFill="background1" w:themeFillShade="D9"/>
          </w:tcPr>
          <w:p w14:paraId="146B344D" w14:textId="77777777" w:rsidR="00A15D45" w:rsidRPr="00082B5B" w:rsidRDefault="00A15D45" w:rsidP="00082B5B">
            <w:pPr>
              <w:spacing w:after="0" w:line="240" w:lineRule="auto"/>
              <w:jc w:val="center"/>
              <w:rPr>
                <w:rStyle w:val="ab"/>
              </w:rPr>
            </w:pPr>
            <w:r w:rsidRPr="00082B5B">
              <w:rPr>
                <w:rStyle w:val="ab"/>
              </w:rPr>
              <w:t>Comments</w:t>
            </w:r>
          </w:p>
        </w:tc>
      </w:tr>
      <w:tr w:rsidR="00A15D45" w:rsidRPr="00AF66DD" w14:paraId="516F5AC6" w14:textId="77777777" w:rsidTr="009E64FF">
        <w:trPr>
          <w:trHeight w:val="22"/>
        </w:trPr>
        <w:tc>
          <w:tcPr>
            <w:tcW w:w="1066" w:type="dxa"/>
          </w:tcPr>
          <w:p w14:paraId="0505D067" w14:textId="77777777" w:rsidR="00A15D45" w:rsidRPr="00082B5B" w:rsidRDefault="00A15D45" w:rsidP="009E64FF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082B5B">
              <w:rPr>
                <w:rFonts w:ascii="Consolas" w:hAnsi="Consolas" w:cs="Consolas"/>
                <w:noProof/>
              </w:rPr>
              <w:t>1</w:t>
            </w:r>
          </w:p>
          <w:p w14:paraId="4B18B032" w14:textId="77777777" w:rsidR="00A15D45" w:rsidRPr="00082B5B" w:rsidRDefault="00A15D45" w:rsidP="009E64FF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082B5B">
              <w:rPr>
                <w:rFonts w:ascii="Consolas" w:hAnsi="Consolas" w:cs="Consolas"/>
                <w:noProof/>
              </w:rPr>
              <w:t>N</w:t>
            </w:r>
          </w:p>
        </w:tc>
        <w:tc>
          <w:tcPr>
            <w:tcW w:w="900" w:type="dxa"/>
          </w:tcPr>
          <w:p w14:paraId="0D2C5186" w14:textId="77777777" w:rsidR="00A15D45" w:rsidRPr="00082B5B" w:rsidRDefault="00A15D45" w:rsidP="009E64FF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082B5B">
              <w:rPr>
                <w:rFonts w:ascii="Consolas" w:hAnsi="Consolas" w:cs="Consolas"/>
                <w:noProof/>
              </w:rPr>
              <w:t>1</w:t>
            </w:r>
          </w:p>
        </w:tc>
        <w:tc>
          <w:tcPr>
            <w:tcW w:w="8051" w:type="dxa"/>
          </w:tcPr>
          <w:p w14:paraId="78402F9C" w14:textId="77777777" w:rsidR="00A15D45" w:rsidRPr="00082B5B" w:rsidRDefault="00A15D45" w:rsidP="009E64FF">
            <w:pPr>
              <w:spacing w:after="0" w:line="240" w:lineRule="auto"/>
              <w:jc w:val="both"/>
              <w:rPr>
                <w:rFonts w:cstheme="minorHAnsi"/>
                <w:noProof/>
              </w:rPr>
            </w:pPr>
            <w:r w:rsidRPr="00082B5B">
              <w:rPr>
                <w:rFonts w:cstheme="minorHAnsi"/>
                <w:noProof/>
              </w:rPr>
              <w:t>Only 1 employee with salary 1.</w:t>
            </w:r>
          </w:p>
        </w:tc>
      </w:tr>
      <w:tr w:rsidR="00A15D45" w:rsidRPr="00AF66DD" w14:paraId="4FA0F40A" w14:textId="77777777" w:rsidTr="009E64FF">
        <w:trPr>
          <w:trHeight w:val="22"/>
        </w:trPr>
        <w:tc>
          <w:tcPr>
            <w:tcW w:w="1066" w:type="dxa"/>
          </w:tcPr>
          <w:p w14:paraId="37FA355F" w14:textId="77777777" w:rsidR="00A15D45" w:rsidRPr="00082B5B" w:rsidRDefault="00A15D45" w:rsidP="009E64FF">
            <w:pPr>
              <w:spacing w:after="0"/>
              <w:rPr>
                <w:rFonts w:ascii="Consolas" w:hAnsi="Consolas" w:cs="Consolas"/>
                <w:bCs/>
                <w:noProof/>
              </w:rPr>
            </w:pPr>
            <w:r w:rsidRPr="00082B5B">
              <w:rPr>
                <w:rFonts w:ascii="Consolas" w:hAnsi="Consolas" w:cs="Consolas"/>
                <w:bCs/>
                <w:noProof/>
              </w:rPr>
              <w:t>4</w:t>
            </w:r>
          </w:p>
          <w:p w14:paraId="14DE5661" w14:textId="77777777" w:rsidR="00A15D45" w:rsidRPr="00082B5B" w:rsidRDefault="00A15D45" w:rsidP="009E64FF">
            <w:pPr>
              <w:spacing w:after="0"/>
              <w:rPr>
                <w:rFonts w:ascii="Consolas" w:hAnsi="Consolas" w:cs="Consolas"/>
                <w:bCs/>
                <w:noProof/>
              </w:rPr>
            </w:pPr>
            <w:r w:rsidRPr="00082B5B">
              <w:rPr>
                <w:rFonts w:ascii="Consolas" w:hAnsi="Consolas" w:cs="Consolas"/>
                <w:bCs/>
                <w:noProof/>
              </w:rPr>
              <w:t>NNYN</w:t>
            </w:r>
          </w:p>
          <w:p w14:paraId="30A48B0D" w14:textId="77777777" w:rsidR="00A15D45" w:rsidRPr="00082B5B" w:rsidRDefault="00A15D45" w:rsidP="009E64FF">
            <w:pPr>
              <w:spacing w:after="0"/>
              <w:rPr>
                <w:rFonts w:ascii="Consolas" w:hAnsi="Consolas" w:cs="Consolas"/>
                <w:bCs/>
                <w:noProof/>
              </w:rPr>
            </w:pPr>
            <w:r w:rsidRPr="00082B5B">
              <w:rPr>
                <w:rFonts w:ascii="Consolas" w:hAnsi="Consolas" w:cs="Consolas"/>
                <w:bCs/>
                <w:noProof/>
              </w:rPr>
              <w:t>NNYN</w:t>
            </w:r>
          </w:p>
          <w:p w14:paraId="337733F6" w14:textId="77777777" w:rsidR="00A15D45" w:rsidRPr="00082B5B" w:rsidRDefault="00A15D45" w:rsidP="009E64FF">
            <w:pPr>
              <w:spacing w:after="0"/>
              <w:rPr>
                <w:rFonts w:ascii="Consolas" w:hAnsi="Consolas" w:cs="Consolas"/>
                <w:bCs/>
                <w:noProof/>
              </w:rPr>
            </w:pPr>
            <w:r w:rsidRPr="00082B5B">
              <w:rPr>
                <w:rFonts w:ascii="Consolas" w:hAnsi="Consolas" w:cs="Consolas"/>
                <w:bCs/>
                <w:noProof/>
              </w:rPr>
              <w:t>NNNN</w:t>
            </w:r>
          </w:p>
          <w:p w14:paraId="7F112DB8" w14:textId="77777777" w:rsidR="00A15D45" w:rsidRPr="00082B5B" w:rsidRDefault="00A15D45" w:rsidP="009E64FF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082B5B">
              <w:rPr>
                <w:rFonts w:ascii="Consolas" w:hAnsi="Consolas" w:cs="Consolas"/>
                <w:bCs/>
                <w:noProof/>
              </w:rPr>
              <w:t>NYYN</w:t>
            </w:r>
          </w:p>
        </w:tc>
        <w:tc>
          <w:tcPr>
            <w:tcW w:w="900" w:type="dxa"/>
          </w:tcPr>
          <w:p w14:paraId="5113E560" w14:textId="77777777" w:rsidR="00A15D45" w:rsidRPr="00082B5B" w:rsidRDefault="00A15D45" w:rsidP="009E64FF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</w:p>
          <w:p w14:paraId="035385B2" w14:textId="77777777" w:rsidR="00A15D45" w:rsidRPr="00082B5B" w:rsidRDefault="00A15D45" w:rsidP="009E64FF">
            <w:pPr>
              <w:rPr>
                <w:rFonts w:ascii="Consolas" w:hAnsi="Consolas" w:cs="Consolas"/>
              </w:rPr>
            </w:pPr>
          </w:p>
          <w:p w14:paraId="363CADC5" w14:textId="77777777" w:rsidR="00A15D45" w:rsidRPr="00082B5B" w:rsidRDefault="00A15D45" w:rsidP="009E64FF">
            <w:pPr>
              <w:rPr>
                <w:rFonts w:ascii="Consolas" w:hAnsi="Consolas" w:cs="Consolas"/>
              </w:rPr>
            </w:pPr>
            <w:r w:rsidRPr="00082B5B">
              <w:rPr>
                <w:rFonts w:ascii="Consolas" w:hAnsi="Consolas" w:cs="Consolas"/>
              </w:rPr>
              <w:t>5</w:t>
            </w:r>
          </w:p>
        </w:tc>
        <w:tc>
          <w:tcPr>
            <w:tcW w:w="8051" w:type="dxa"/>
          </w:tcPr>
          <w:p w14:paraId="50E32992" w14:textId="77777777" w:rsidR="00A15D45" w:rsidRPr="00082B5B" w:rsidRDefault="00A15D45" w:rsidP="009E64FF">
            <w:pPr>
              <w:spacing w:after="0" w:line="240" w:lineRule="auto"/>
              <w:jc w:val="both"/>
              <w:rPr>
                <w:rFonts w:cstheme="minorHAnsi"/>
                <w:noProof/>
              </w:rPr>
            </w:pPr>
            <w:r w:rsidRPr="00082B5B">
              <w:rPr>
                <w:rFonts w:cstheme="minorHAnsi"/>
                <w:noProof/>
              </w:rPr>
              <w:t xml:space="preserve">We have 4 employees. 0, 1, and 3 are managers of 2. 3 is also a manager of 1. Therefore: </w:t>
            </w:r>
          </w:p>
          <w:p w14:paraId="35BEB010" w14:textId="77777777" w:rsidR="00A15D45" w:rsidRPr="00082B5B" w:rsidRDefault="00A15D45" w:rsidP="009E64FF">
            <w:pPr>
              <w:spacing w:after="0" w:line="240" w:lineRule="auto"/>
              <w:jc w:val="both"/>
              <w:rPr>
                <w:rFonts w:cstheme="minorHAnsi"/>
                <w:noProof/>
              </w:rPr>
            </w:pPr>
            <w:r w:rsidRPr="00082B5B">
              <w:rPr>
                <w:rFonts w:cstheme="minorHAnsi"/>
                <w:noProof/>
              </w:rPr>
              <w:t xml:space="preserve">salary(2) = 1 </w:t>
            </w:r>
          </w:p>
          <w:p w14:paraId="6F753079" w14:textId="77777777" w:rsidR="00A15D45" w:rsidRPr="00082B5B" w:rsidRDefault="00A15D45" w:rsidP="009E64FF">
            <w:pPr>
              <w:spacing w:after="0" w:line="240" w:lineRule="auto"/>
              <w:jc w:val="both"/>
              <w:rPr>
                <w:rFonts w:cstheme="minorHAnsi"/>
                <w:noProof/>
              </w:rPr>
            </w:pPr>
            <w:r w:rsidRPr="00082B5B">
              <w:rPr>
                <w:rFonts w:cstheme="minorHAnsi"/>
                <w:noProof/>
              </w:rPr>
              <w:t>salary(0) = salary(2) = 1</w:t>
            </w:r>
          </w:p>
          <w:p w14:paraId="7DD189EA" w14:textId="77777777" w:rsidR="00A15D45" w:rsidRPr="00082B5B" w:rsidRDefault="00A15D45" w:rsidP="009E64FF">
            <w:pPr>
              <w:spacing w:after="0" w:line="240" w:lineRule="auto"/>
              <w:jc w:val="both"/>
              <w:rPr>
                <w:rFonts w:cstheme="minorHAnsi"/>
                <w:noProof/>
              </w:rPr>
            </w:pPr>
            <w:r w:rsidRPr="00082B5B">
              <w:rPr>
                <w:rFonts w:cstheme="minorHAnsi"/>
                <w:noProof/>
              </w:rPr>
              <w:t xml:space="preserve">salary(1) = salary(2) = 1 </w:t>
            </w:r>
          </w:p>
          <w:p w14:paraId="6AA4CEDD" w14:textId="77777777" w:rsidR="00A15D45" w:rsidRPr="00082B5B" w:rsidRDefault="00A15D45" w:rsidP="009E64FF">
            <w:pPr>
              <w:spacing w:after="0" w:line="240" w:lineRule="auto"/>
              <w:jc w:val="both"/>
              <w:rPr>
                <w:rFonts w:cstheme="minorHAnsi"/>
                <w:bCs/>
                <w:noProof/>
              </w:rPr>
            </w:pPr>
            <w:r w:rsidRPr="00082B5B">
              <w:rPr>
                <w:rFonts w:cstheme="minorHAnsi"/>
                <w:noProof/>
              </w:rPr>
              <w:t>salary(3) = salary(2) + salary(1) = 2</w:t>
            </w:r>
          </w:p>
        </w:tc>
      </w:tr>
      <w:tr w:rsidR="00A15D45" w:rsidRPr="00AF66DD" w14:paraId="7CE17375" w14:textId="77777777" w:rsidTr="009E64FF">
        <w:trPr>
          <w:trHeight w:val="22"/>
        </w:trPr>
        <w:tc>
          <w:tcPr>
            <w:tcW w:w="1066" w:type="dxa"/>
          </w:tcPr>
          <w:p w14:paraId="6CBEF1DB" w14:textId="77777777" w:rsidR="00A15D45" w:rsidRPr="00082B5B" w:rsidRDefault="00A15D45" w:rsidP="009E64FF">
            <w:pPr>
              <w:spacing w:after="0"/>
              <w:rPr>
                <w:rFonts w:ascii="Consolas" w:hAnsi="Consolas" w:cs="Consolas"/>
                <w:bCs/>
                <w:noProof/>
              </w:rPr>
            </w:pPr>
            <w:r w:rsidRPr="00082B5B">
              <w:rPr>
                <w:rFonts w:ascii="Consolas" w:hAnsi="Consolas" w:cs="Consolas"/>
                <w:bCs/>
                <w:noProof/>
              </w:rPr>
              <w:lastRenderedPageBreak/>
              <w:t>6</w:t>
            </w:r>
          </w:p>
          <w:p w14:paraId="745150AC" w14:textId="77777777" w:rsidR="00A15D45" w:rsidRPr="00082B5B" w:rsidRDefault="00A15D45" w:rsidP="009E64FF">
            <w:pPr>
              <w:spacing w:after="0"/>
              <w:rPr>
                <w:rFonts w:ascii="Consolas" w:hAnsi="Consolas" w:cs="Consolas"/>
                <w:bCs/>
                <w:noProof/>
              </w:rPr>
            </w:pPr>
            <w:r w:rsidRPr="00082B5B">
              <w:rPr>
                <w:rFonts w:ascii="Consolas" w:hAnsi="Consolas" w:cs="Consolas"/>
                <w:bCs/>
                <w:noProof/>
              </w:rPr>
              <w:t>NNNNNN</w:t>
            </w:r>
          </w:p>
          <w:p w14:paraId="6E90C8E6" w14:textId="77777777" w:rsidR="00A15D45" w:rsidRPr="00082B5B" w:rsidRDefault="00A15D45" w:rsidP="009E64FF">
            <w:pPr>
              <w:spacing w:after="0"/>
              <w:rPr>
                <w:rFonts w:ascii="Consolas" w:hAnsi="Consolas" w:cs="Consolas"/>
                <w:bCs/>
                <w:noProof/>
              </w:rPr>
            </w:pPr>
            <w:r w:rsidRPr="00082B5B">
              <w:rPr>
                <w:rFonts w:ascii="Consolas" w:hAnsi="Consolas" w:cs="Consolas"/>
                <w:bCs/>
                <w:noProof/>
              </w:rPr>
              <w:t>YNYNNY</w:t>
            </w:r>
          </w:p>
          <w:p w14:paraId="4378077B" w14:textId="77777777" w:rsidR="00A15D45" w:rsidRPr="00082B5B" w:rsidRDefault="00A15D45" w:rsidP="009E64FF">
            <w:pPr>
              <w:spacing w:after="0"/>
              <w:rPr>
                <w:rFonts w:ascii="Consolas" w:hAnsi="Consolas" w:cs="Consolas"/>
                <w:bCs/>
                <w:noProof/>
              </w:rPr>
            </w:pPr>
            <w:r w:rsidRPr="00082B5B">
              <w:rPr>
                <w:rFonts w:ascii="Consolas" w:hAnsi="Consolas" w:cs="Consolas"/>
                <w:bCs/>
                <w:noProof/>
              </w:rPr>
              <w:t>YNNNNY</w:t>
            </w:r>
          </w:p>
          <w:p w14:paraId="6EC3D11F" w14:textId="77777777" w:rsidR="00A15D45" w:rsidRPr="00082B5B" w:rsidRDefault="00A15D45" w:rsidP="009E64FF">
            <w:pPr>
              <w:spacing w:after="0"/>
              <w:rPr>
                <w:rFonts w:ascii="Consolas" w:hAnsi="Consolas" w:cs="Consolas"/>
                <w:bCs/>
                <w:noProof/>
              </w:rPr>
            </w:pPr>
            <w:r w:rsidRPr="00082B5B">
              <w:rPr>
                <w:rFonts w:ascii="Consolas" w:hAnsi="Consolas" w:cs="Consolas"/>
                <w:bCs/>
                <w:noProof/>
              </w:rPr>
              <w:t>NNNNNN</w:t>
            </w:r>
          </w:p>
          <w:p w14:paraId="693A917D" w14:textId="77777777" w:rsidR="00A15D45" w:rsidRPr="00082B5B" w:rsidRDefault="00A15D45" w:rsidP="009E64FF">
            <w:pPr>
              <w:spacing w:after="0"/>
              <w:rPr>
                <w:rFonts w:ascii="Consolas" w:hAnsi="Consolas" w:cs="Consolas"/>
                <w:bCs/>
                <w:noProof/>
              </w:rPr>
            </w:pPr>
            <w:r w:rsidRPr="00082B5B">
              <w:rPr>
                <w:rFonts w:ascii="Consolas" w:hAnsi="Consolas" w:cs="Consolas"/>
                <w:bCs/>
                <w:noProof/>
              </w:rPr>
              <w:t>YNYNNN</w:t>
            </w:r>
          </w:p>
          <w:p w14:paraId="06EC52BD" w14:textId="77777777" w:rsidR="00A15D45" w:rsidRPr="00082B5B" w:rsidRDefault="00A15D45" w:rsidP="009E64FF">
            <w:pPr>
              <w:spacing w:after="0"/>
              <w:rPr>
                <w:rFonts w:ascii="Consolas" w:hAnsi="Consolas" w:cs="Consolas"/>
                <w:bCs/>
                <w:noProof/>
              </w:rPr>
            </w:pPr>
            <w:r w:rsidRPr="00082B5B">
              <w:rPr>
                <w:rFonts w:ascii="Consolas" w:hAnsi="Consolas" w:cs="Consolas"/>
                <w:bCs/>
                <w:noProof/>
              </w:rPr>
              <w:t>YNNYNN</w:t>
            </w:r>
          </w:p>
        </w:tc>
        <w:tc>
          <w:tcPr>
            <w:tcW w:w="900" w:type="dxa"/>
          </w:tcPr>
          <w:p w14:paraId="332EC679" w14:textId="77777777" w:rsidR="00A15D45" w:rsidRPr="00082B5B" w:rsidRDefault="00A15D45" w:rsidP="009E64FF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082B5B">
              <w:rPr>
                <w:rFonts w:ascii="Consolas" w:hAnsi="Consolas" w:cs="Consolas"/>
                <w:noProof/>
              </w:rPr>
              <w:t>17</w:t>
            </w:r>
          </w:p>
        </w:tc>
        <w:tc>
          <w:tcPr>
            <w:tcW w:w="8051" w:type="dxa"/>
          </w:tcPr>
          <w:p w14:paraId="2480D112" w14:textId="77777777" w:rsidR="00A15D45" w:rsidRDefault="00A15D45" w:rsidP="009E64FF">
            <w:pPr>
              <w:spacing w:after="0"/>
              <w:rPr>
                <w:lang w:eastAsia="ja-JP"/>
              </w:rPr>
            </w:pPr>
            <w:r w:rsidRPr="001E680A">
              <w:rPr>
                <w:noProof/>
              </w:rPr>
              <w:drawing>
                <wp:inline distT="0" distB="0" distL="0" distR="0" wp14:anchorId="44399DAC" wp14:editId="716298B0">
                  <wp:extent cx="1765300" cy="1760213"/>
                  <wp:effectExtent l="0" t="0" r="6350" b="0"/>
                  <wp:docPr id="8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67750" cy="176265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70173A20" w14:textId="77777777" w:rsidR="00A15D45" w:rsidRPr="00AF66DD" w:rsidRDefault="00A15D45" w:rsidP="00A15D45">
      <w:pPr>
        <w:spacing w:after="0" w:line="100" w:lineRule="exact"/>
        <w:jc w:val="both"/>
        <w:rPr>
          <w:lang w:eastAsia="ja-JP"/>
        </w:rPr>
      </w:pPr>
    </w:p>
    <w:p w14:paraId="461DC9BF" w14:textId="03E9DCE6" w:rsidR="00A15D45" w:rsidRDefault="00A15D45" w:rsidP="00A15D45">
      <w:pPr>
        <w:pStyle w:val="2"/>
        <w:numPr>
          <w:ilvl w:val="0"/>
          <w:numId w:val="14"/>
        </w:numPr>
        <w:tabs>
          <w:tab w:val="left" w:pos="1843"/>
        </w:tabs>
        <w:spacing w:before="120" w:after="80"/>
      </w:pPr>
      <w:r w:rsidRPr="008B38C5">
        <w:t>Break Cycles</w:t>
      </w:r>
    </w:p>
    <w:p w14:paraId="7FD1826B" w14:textId="0D3AD58C" w:rsidR="00A15D45" w:rsidRDefault="00A15D45" w:rsidP="00A15D45">
      <w:pPr>
        <w:jc w:val="both"/>
      </w:pPr>
      <w:r w:rsidRPr="008B38C5">
        <w:t>You are given </w:t>
      </w:r>
      <w:r w:rsidR="00082B5B">
        <w:t xml:space="preserve">an </w:t>
      </w:r>
      <w:r w:rsidRPr="008B38C5">
        <w:rPr>
          <w:b/>
          <w:bCs/>
        </w:rPr>
        <w:t>undirected multi-graph</w:t>
      </w:r>
      <w:r w:rsidRPr="008B38C5">
        <w:t>. Remove a minimal number of edges to </w:t>
      </w:r>
      <w:r w:rsidRPr="008B38C5">
        <w:rPr>
          <w:b/>
          <w:bCs/>
        </w:rPr>
        <w:t>make the graph acyclic</w:t>
      </w:r>
      <w:r w:rsidRPr="008B38C5">
        <w:t> (to break all cycles). As a result</w:t>
      </w:r>
      <w:r>
        <w:t>,</w:t>
      </w:r>
      <w:r w:rsidRPr="008B38C5">
        <w:t xml:space="preserve"> print the number of edges removed and the removed edges. If several edges can be removed to break a certain cycle, remove the smallest of them in alphabetical order (smallest start vertex in alphabetical order and smallest end vertex in alphabetical order). </w:t>
      </w:r>
    </w:p>
    <w:p w14:paraId="23854181" w14:textId="77777777" w:rsidR="00A15D45" w:rsidRDefault="00A15D45" w:rsidP="00A15D45">
      <w:pPr>
        <w:jc w:val="both"/>
      </w:pPr>
      <w:r w:rsidRPr="00B64839">
        <w:rPr>
          <w:rStyle w:val="30"/>
        </w:rPr>
        <w:t>Examples</w:t>
      </w:r>
    </w:p>
    <w:tbl>
      <w:tblPr>
        <w:tblStyle w:val="af"/>
        <w:tblW w:w="10485" w:type="dxa"/>
        <w:jc w:val="center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130"/>
        <w:gridCol w:w="2957"/>
        <w:gridCol w:w="2455"/>
        <w:gridCol w:w="2943"/>
      </w:tblGrid>
      <w:tr w:rsidR="00A15D45" w:rsidRPr="00546F2F" w14:paraId="23C8132C" w14:textId="77777777" w:rsidTr="009E64FF">
        <w:trPr>
          <w:jc w:val="center"/>
        </w:trPr>
        <w:tc>
          <w:tcPr>
            <w:tcW w:w="2135" w:type="dxa"/>
            <w:shd w:val="clear" w:color="auto" w:fill="D9D9D9" w:themeFill="background1" w:themeFillShade="D9"/>
            <w:vAlign w:val="center"/>
          </w:tcPr>
          <w:p w14:paraId="4A2EA471" w14:textId="77777777" w:rsidR="00A15D45" w:rsidRPr="00546F2F" w:rsidRDefault="00A15D45" w:rsidP="00082B5B">
            <w:pPr>
              <w:jc w:val="center"/>
              <w:rPr>
                <w:b/>
                <w:noProof/>
              </w:rPr>
            </w:pPr>
            <w:r w:rsidRPr="00546F2F">
              <w:rPr>
                <w:b/>
                <w:noProof/>
              </w:rPr>
              <w:t>Input</w:t>
            </w:r>
          </w:p>
        </w:tc>
        <w:tc>
          <w:tcPr>
            <w:tcW w:w="2957" w:type="dxa"/>
            <w:shd w:val="clear" w:color="auto" w:fill="D9D9D9" w:themeFill="background1" w:themeFillShade="D9"/>
          </w:tcPr>
          <w:p w14:paraId="7A674DD3" w14:textId="77777777" w:rsidR="00A15D45" w:rsidRPr="00546F2F" w:rsidRDefault="00A15D45" w:rsidP="00082B5B">
            <w:pPr>
              <w:jc w:val="center"/>
              <w:rPr>
                <w:b/>
                <w:noProof/>
              </w:rPr>
            </w:pPr>
            <w:r w:rsidRPr="00546F2F">
              <w:rPr>
                <w:b/>
                <w:noProof/>
              </w:rPr>
              <w:t>Picture</w:t>
            </w:r>
          </w:p>
        </w:tc>
        <w:tc>
          <w:tcPr>
            <w:tcW w:w="2459" w:type="dxa"/>
            <w:shd w:val="clear" w:color="auto" w:fill="D9D9D9" w:themeFill="background1" w:themeFillShade="D9"/>
            <w:vAlign w:val="center"/>
          </w:tcPr>
          <w:p w14:paraId="6821A27E" w14:textId="77777777" w:rsidR="00A15D45" w:rsidRPr="00546F2F" w:rsidRDefault="00A15D45" w:rsidP="00082B5B">
            <w:pPr>
              <w:jc w:val="center"/>
              <w:rPr>
                <w:b/>
                <w:noProof/>
              </w:rPr>
            </w:pPr>
            <w:r w:rsidRPr="00546F2F">
              <w:rPr>
                <w:b/>
                <w:noProof/>
              </w:rPr>
              <w:t>Output</w:t>
            </w:r>
          </w:p>
        </w:tc>
        <w:tc>
          <w:tcPr>
            <w:tcW w:w="2934" w:type="dxa"/>
            <w:shd w:val="clear" w:color="auto" w:fill="D9D9D9" w:themeFill="background1" w:themeFillShade="D9"/>
          </w:tcPr>
          <w:p w14:paraId="6D63ABF0" w14:textId="77777777" w:rsidR="00A15D45" w:rsidRPr="00546F2F" w:rsidRDefault="00A15D45" w:rsidP="00082B5B">
            <w:pPr>
              <w:jc w:val="center"/>
              <w:rPr>
                <w:b/>
                <w:noProof/>
              </w:rPr>
            </w:pPr>
            <w:r w:rsidRPr="00546F2F">
              <w:rPr>
                <w:b/>
                <w:noProof/>
              </w:rPr>
              <w:t>Picture After Removal</w:t>
            </w:r>
          </w:p>
        </w:tc>
      </w:tr>
      <w:tr w:rsidR="00A15D45" w:rsidRPr="00546F2F" w14:paraId="0E47140A" w14:textId="77777777" w:rsidTr="009E64FF">
        <w:trPr>
          <w:jc w:val="center"/>
        </w:trPr>
        <w:tc>
          <w:tcPr>
            <w:tcW w:w="2135" w:type="dxa"/>
            <w:vAlign w:val="center"/>
          </w:tcPr>
          <w:p w14:paraId="4D94318F" w14:textId="77777777" w:rsidR="00A15D45" w:rsidRDefault="00A15D45" w:rsidP="009E64FF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1 -&gt; 2 5 4</w:t>
            </w:r>
          </w:p>
          <w:p w14:paraId="493E2C17" w14:textId="77777777" w:rsidR="00A15D45" w:rsidRDefault="00A15D45" w:rsidP="009E64FF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2 -&gt; 1 3</w:t>
            </w:r>
          </w:p>
          <w:p w14:paraId="712E52D5" w14:textId="77777777" w:rsidR="00A15D45" w:rsidRDefault="00A15D45" w:rsidP="009E64FF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3 -&gt; 2 5</w:t>
            </w:r>
          </w:p>
          <w:p w14:paraId="192CA579" w14:textId="77777777" w:rsidR="00A15D45" w:rsidRDefault="00A15D45" w:rsidP="009E64FF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4 -&gt; 1</w:t>
            </w:r>
          </w:p>
          <w:p w14:paraId="60D4E29B" w14:textId="77777777" w:rsidR="00A15D45" w:rsidRDefault="00A15D45" w:rsidP="009E64FF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5 -&gt; 1 3</w:t>
            </w:r>
          </w:p>
          <w:p w14:paraId="6206315E" w14:textId="77777777" w:rsidR="00A15D45" w:rsidRDefault="00A15D45" w:rsidP="009E64FF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6 -&gt; 7 8</w:t>
            </w:r>
          </w:p>
          <w:p w14:paraId="22A0D3EB" w14:textId="77777777" w:rsidR="00A15D45" w:rsidRDefault="00A15D45" w:rsidP="009E64FF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7 -&gt; 6 8</w:t>
            </w:r>
          </w:p>
          <w:p w14:paraId="0EEEA003" w14:textId="77777777" w:rsidR="00A15D45" w:rsidRPr="00546F2F" w:rsidRDefault="00A15D45" w:rsidP="009E64FF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8 -&gt; 6 7</w:t>
            </w:r>
          </w:p>
        </w:tc>
        <w:tc>
          <w:tcPr>
            <w:tcW w:w="2957" w:type="dxa"/>
          </w:tcPr>
          <w:p w14:paraId="737D4B0F" w14:textId="77777777" w:rsidR="00A15D45" w:rsidRDefault="00A15D45" w:rsidP="009E64FF">
            <w:pPr>
              <w:jc w:val="center"/>
              <w:rPr>
                <w:rFonts w:ascii="Consolas" w:hAnsi="Consolas" w:cs="Consolas"/>
                <w:noProof/>
                <w:lang w:val="bg-BG" w:eastAsia="bg-BG"/>
              </w:rPr>
            </w:pPr>
            <w:r>
              <w:object w:dxaOrig="9150" w:dyaOrig="5415" w14:anchorId="033FBCE9">
                <v:shape id="_x0000_i1026" type="#_x0000_t75" style="width:132.6pt;height:78pt" o:ole="">
                  <v:imagedata r:id="rId23" o:title=""/>
                </v:shape>
                <o:OLEObject Type="Embed" ProgID="PBrush" ShapeID="_x0000_i1026" DrawAspect="Content" ObjectID="_1716792039" r:id="rId24"/>
              </w:object>
            </w:r>
          </w:p>
        </w:tc>
        <w:tc>
          <w:tcPr>
            <w:tcW w:w="2459" w:type="dxa"/>
            <w:vAlign w:val="center"/>
          </w:tcPr>
          <w:p w14:paraId="28B57297" w14:textId="77777777" w:rsidR="00A15D45" w:rsidRDefault="00A15D45" w:rsidP="009E64FF">
            <w:pPr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Edges to remove: 2</w:t>
            </w:r>
          </w:p>
          <w:p w14:paraId="53F9D34F" w14:textId="77777777" w:rsidR="00A15D45" w:rsidRDefault="00A15D45" w:rsidP="009E64FF">
            <w:pPr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1</w:t>
            </w:r>
            <w:r>
              <w:rPr>
                <w:rFonts w:ascii="Consolas" w:hAnsi="Consolas" w:cs="Consolas"/>
                <w:noProof/>
                <w:lang w:val="bg-BG"/>
              </w:rPr>
              <w:t xml:space="preserve"> </w:t>
            </w:r>
            <w:r>
              <w:rPr>
                <w:rFonts w:ascii="Consolas" w:hAnsi="Consolas" w:cs="Consolas"/>
                <w:noProof/>
              </w:rPr>
              <w:t>- 2</w:t>
            </w:r>
          </w:p>
          <w:p w14:paraId="322C7057" w14:textId="77777777" w:rsidR="00A15D45" w:rsidRPr="00070A4D" w:rsidRDefault="00A15D45" w:rsidP="009E64FF">
            <w:pPr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6</w:t>
            </w:r>
            <w:r>
              <w:rPr>
                <w:rFonts w:ascii="Consolas" w:hAnsi="Consolas" w:cs="Consolas"/>
                <w:noProof/>
                <w:lang w:val="bg-BG"/>
              </w:rPr>
              <w:t xml:space="preserve"> </w:t>
            </w:r>
            <w:r>
              <w:rPr>
                <w:rFonts w:ascii="Consolas" w:hAnsi="Consolas" w:cs="Consolas"/>
                <w:noProof/>
              </w:rPr>
              <w:t>- 7</w:t>
            </w:r>
          </w:p>
        </w:tc>
        <w:tc>
          <w:tcPr>
            <w:tcW w:w="2934" w:type="dxa"/>
          </w:tcPr>
          <w:p w14:paraId="6DDE8FFF" w14:textId="77777777" w:rsidR="00A15D45" w:rsidRDefault="00A15D45" w:rsidP="009E64FF">
            <w:pPr>
              <w:jc w:val="center"/>
              <w:rPr>
                <w:rFonts w:ascii="Consolas" w:hAnsi="Consolas" w:cs="Consolas"/>
                <w:noProof/>
                <w:lang w:val="bg-BG" w:eastAsia="bg-BG"/>
              </w:rPr>
            </w:pPr>
            <w:r>
              <w:object w:dxaOrig="9150" w:dyaOrig="5415" w14:anchorId="3F3ED9F0">
                <v:shape id="_x0000_i1027" type="#_x0000_t75" style="width:138.6pt;height:78pt" o:ole="">
                  <v:imagedata r:id="rId25" o:title=""/>
                </v:shape>
                <o:OLEObject Type="Embed" ProgID="PBrush" ShapeID="_x0000_i1027" DrawAspect="Content" ObjectID="_1716792040" r:id="rId26"/>
              </w:object>
            </w:r>
          </w:p>
        </w:tc>
      </w:tr>
      <w:tr w:rsidR="00A15D45" w:rsidRPr="00546F2F" w14:paraId="43A31FB3" w14:textId="77777777" w:rsidTr="009E64FF">
        <w:trPr>
          <w:jc w:val="center"/>
        </w:trPr>
        <w:tc>
          <w:tcPr>
            <w:tcW w:w="2135" w:type="dxa"/>
            <w:vAlign w:val="center"/>
          </w:tcPr>
          <w:p w14:paraId="57D87469" w14:textId="77777777" w:rsidR="00A15D45" w:rsidRDefault="00A15D45" w:rsidP="009E64FF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K -&gt; X J</w:t>
            </w:r>
          </w:p>
          <w:p w14:paraId="25F6C380" w14:textId="77777777" w:rsidR="00A15D45" w:rsidRDefault="00A15D45" w:rsidP="009E64FF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J -&gt; K N</w:t>
            </w:r>
          </w:p>
          <w:p w14:paraId="06B6D9CC" w14:textId="77777777" w:rsidR="00A15D45" w:rsidRDefault="00A15D45" w:rsidP="009E64FF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N -&gt; J X L M</w:t>
            </w:r>
          </w:p>
          <w:p w14:paraId="2FCE27D9" w14:textId="77777777" w:rsidR="00A15D45" w:rsidRDefault="00A15D45" w:rsidP="009E64FF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X -&gt; K N Y</w:t>
            </w:r>
          </w:p>
          <w:p w14:paraId="12DB8747" w14:textId="77777777" w:rsidR="00A15D45" w:rsidRDefault="00A15D45" w:rsidP="009E64FF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M -&gt; N I</w:t>
            </w:r>
          </w:p>
          <w:p w14:paraId="0AE1614C" w14:textId="77777777" w:rsidR="00A15D45" w:rsidRDefault="00A15D45" w:rsidP="009E64FF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Y -&gt; X L</w:t>
            </w:r>
          </w:p>
          <w:p w14:paraId="035E646C" w14:textId="77777777" w:rsidR="00A15D45" w:rsidRDefault="00A15D45" w:rsidP="009E64FF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L -&gt; N I Y</w:t>
            </w:r>
          </w:p>
          <w:p w14:paraId="573F4578" w14:textId="77777777" w:rsidR="00A15D45" w:rsidRDefault="00A15D45" w:rsidP="009E64FF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I -&gt; M L</w:t>
            </w:r>
          </w:p>
          <w:p w14:paraId="3158FC50" w14:textId="77777777" w:rsidR="00A15D45" w:rsidRDefault="00A15D45" w:rsidP="009E64FF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A -&gt; Z Z Z</w:t>
            </w:r>
          </w:p>
          <w:p w14:paraId="3DD45C3C" w14:textId="77777777" w:rsidR="00A15D45" w:rsidRDefault="00A15D45" w:rsidP="009E64FF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Z -&gt; A A A</w:t>
            </w:r>
          </w:p>
          <w:p w14:paraId="16E3351A" w14:textId="77777777" w:rsidR="00A15D45" w:rsidRDefault="00A15D45" w:rsidP="009E64FF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F -&gt; E B P</w:t>
            </w:r>
          </w:p>
          <w:p w14:paraId="2578EEFA" w14:textId="77777777" w:rsidR="00A15D45" w:rsidRDefault="00A15D45" w:rsidP="009E64FF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E -&gt; F P</w:t>
            </w:r>
          </w:p>
          <w:p w14:paraId="2B74C011" w14:textId="77777777" w:rsidR="00A15D45" w:rsidRDefault="00A15D45" w:rsidP="009E64FF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P -&gt; B F E</w:t>
            </w:r>
          </w:p>
          <w:p w14:paraId="38F91E73" w14:textId="77777777" w:rsidR="00A15D45" w:rsidRPr="00EA0030" w:rsidRDefault="00A15D45" w:rsidP="009E64FF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lastRenderedPageBreak/>
              <w:t>B -&gt; F P</w:t>
            </w:r>
          </w:p>
        </w:tc>
        <w:tc>
          <w:tcPr>
            <w:tcW w:w="2957" w:type="dxa"/>
          </w:tcPr>
          <w:p w14:paraId="4811E630" w14:textId="77777777" w:rsidR="00A15D45" w:rsidRPr="00546F2F" w:rsidRDefault="00A15D45" w:rsidP="009E64FF">
            <w:pPr>
              <w:jc w:val="center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lastRenderedPageBreak/>
              <w:drawing>
                <wp:inline distT="0" distB="0" distL="0" distR="0" wp14:anchorId="6E888388" wp14:editId="062AF252">
                  <wp:extent cx="1712518" cy="787650"/>
                  <wp:effectExtent l="0" t="0" r="2540" b="0"/>
                  <wp:docPr id="55" name="Picture 5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2003" cy="824208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459" w:type="dxa"/>
            <w:vAlign w:val="center"/>
          </w:tcPr>
          <w:p w14:paraId="71B8930E" w14:textId="77777777" w:rsidR="00A15D45" w:rsidRPr="00070A4D" w:rsidRDefault="00A15D45" w:rsidP="009E64FF">
            <w:pPr>
              <w:jc w:val="both"/>
              <w:rPr>
                <w:rFonts w:ascii="Consolas" w:hAnsi="Consolas" w:cs="Consolas"/>
                <w:noProof/>
              </w:rPr>
            </w:pPr>
            <w:r w:rsidRPr="00070A4D">
              <w:rPr>
                <w:rFonts w:ascii="Consolas" w:hAnsi="Consolas" w:cs="Consolas"/>
                <w:noProof/>
              </w:rPr>
              <w:t>Edgeds to remove: 7</w:t>
            </w:r>
          </w:p>
          <w:p w14:paraId="50EE7533" w14:textId="77777777" w:rsidR="00A15D45" w:rsidRPr="00070A4D" w:rsidRDefault="00A15D45" w:rsidP="009E64FF">
            <w:pPr>
              <w:jc w:val="both"/>
              <w:rPr>
                <w:rFonts w:ascii="Consolas" w:hAnsi="Consolas" w:cs="Consolas"/>
                <w:noProof/>
              </w:rPr>
            </w:pPr>
            <w:r w:rsidRPr="00070A4D">
              <w:rPr>
                <w:rFonts w:ascii="Consolas" w:hAnsi="Consolas" w:cs="Consolas"/>
                <w:noProof/>
              </w:rPr>
              <w:t>A - Z</w:t>
            </w:r>
          </w:p>
          <w:p w14:paraId="6712FBC5" w14:textId="77777777" w:rsidR="00A15D45" w:rsidRPr="00070A4D" w:rsidRDefault="00A15D45" w:rsidP="009E64FF">
            <w:pPr>
              <w:jc w:val="both"/>
              <w:rPr>
                <w:rFonts w:ascii="Consolas" w:hAnsi="Consolas" w:cs="Consolas"/>
                <w:noProof/>
              </w:rPr>
            </w:pPr>
            <w:r w:rsidRPr="00070A4D">
              <w:rPr>
                <w:rFonts w:ascii="Consolas" w:hAnsi="Consolas" w:cs="Consolas"/>
                <w:noProof/>
              </w:rPr>
              <w:t>A - Z</w:t>
            </w:r>
          </w:p>
          <w:p w14:paraId="5E519107" w14:textId="77777777" w:rsidR="00A15D45" w:rsidRPr="00070A4D" w:rsidRDefault="00A15D45" w:rsidP="009E64FF">
            <w:pPr>
              <w:jc w:val="both"/>
              <w:rPr>
                <w:rFonts w:ascii="Consolas" w:hAnsi="Consolas" w:cs="Consolas"/>
                <w:noProof/>
              </w:rPr>
            </w:pPr>
            <w:r w:rsidRPr="00070A4D">
              <w:rPr>
                <w:rFonts w:ascii="Consolas" w:hAnsi="Consolas" w:cs="Consolas"/>
                <w:noProof/>
              </w:rPr>
              <w:t>B - F</w:t>
            </w:r>
          </w:p>
          <w:p w14:paraId="7A3598EC" w14:textId="77777777" w:rsidR="00A15D45" w:rsidRPr="00070A4D" w:rsidRDefault="00A15D45" w:rsidP="009E64FF">
            <w:pPr>
              <w:jc w:val="both"/>
              <w:rPr>
                <w:rFonts w:ascii="Consolas" w:hAnsi="Consolas" w:cs="Consolas"/>
                <w:noProof/>
              </w:rPr>
            </w:pPr>
            <w:r w:rsidRPr="00070A4D">
              <w:rPr>
                <w:rFonts w:ascii="Consolas" w:hAnsi="Consolas" w:cs="Consolas"/>
                <w:noProof/>
              </w:rPr>
              <w:t>E - F</w:t>
            </w:r>
          </w:p>
          <w:p w14:paraId="75389EB3" w14:textId="77777777" w:rsidR="00A15D45" w:rsidRPr="00070A4D" w:rsidRDefault="00A15D45" w:rsidP="009E64FF">
            <w:pPr>
              <w:jc w:val="both"/>
              <w:rPr>
                <w:rFonts w:ascii="Consolas" w:hAnsi="Consolas" w:cs="Consolas"/>
                <w:noProof/>
              </w:rPr>
            </w:pPr>
            <w:r w:rsidRPr="00070A4D">
              <w:rPr>
                <w:rFonts w:ascii="Consolas" w:hAnsi="Consolas" w:cs="Consolas"/>
                <w:noProof/>
              </w:rPr>
              <w:t>I - L</w:t>
            </w:r>
          </w:p>
          <w:p w14:paraId="182D3ABB" w14:textId="77777777" w:rsidR="00A15D45" w:rsidRPr="00070A4D" w:rsidRDefault="00A15D45" w:rsidP="009E64FF">
            <w:pPr>
              <w:jc w:val="both"/>
              <w:rPr>
                <w:rFonts w:ascii="Consolas" w:hAnsi="Consolas" w:cs="Consolas"/>
                <w:noProof/>
              </w:rPr>
            </w:pPr>
            <w:r w:rsidRPr="00070A4D">
              <w:rPr>
                <w:rFonts w:ascii="Consolas" w:hAnsi="Consolas" w:cs="Consolas"/>
                <w:noProof/>
              </w:rPr>
              <w:t>J - K</w:t>
            </w:r>
          </w:p>
          <w:p w14:paraId="1A32DB99" w14:textId="77777777" w:rsidR="00A15D45" w:rsidRPr="00070A4D" w:rsidRDefault="00A15D45" w:rsidP="009E64FF">
            <w:pPr>
              <w:jc w:val="both"/>
              <w:rPr>
                <w:rFonts w:ascii="Consolas" w:hAnsi="Consolas" w:cs="Consolas"/>
                <w:noProof/>
              </w:rPr>
            </w:pPr>
            <w:r w:rsidRPr="00070A4D">
              <w:rPr>
                <w:rFonts w:ascii="Consolas" w:hAnsi="Consolas" w:cs="Consolas"/>
                <w:noProof/>
              </w:rPr>
              <w:t>L - N</w:t>
            </w:r>
          </w:p>
        </w:tc>
        <w:tc>
          <w:tcPr>
            <w:tcW w:w="2934" w:type="dxa"/>
          </w:tcPr>
          <w:p w14:paraId="2C1F30E2" w14:textId="77777777" w:rsidR="00A15D45" w:rsidRPr="00546F2F" w:rsidRDefault="00A15D45" w:rsidP="009E64FF">
            <w:pPr>
              <w:jc w:val="center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drawing>
                <wp:inline distT="0" distB="0" distL="0" distR="0" wp14:anchorId="389ED548" wp14:editId="40690C6A">
                  <wp:extent cx="1716643" cy="787400"/>
                  <wp:effectExtent l="0" t="0" r="0" b="0"/>
                  <wp:docPr id="56" name="Picture 5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73200" cy="81334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403E872" w14:textId="77777777" w:rsidR="00A15D45" w:rsidRDefault="00A15D45" w:rsidP="00A15D45">
      <w:pPr>
        <w:pStyle w:val="3"/>
      </w:pPr>
      <w:r>
        <w:t>Hint</w:t>
      </w:r>
    </w:p>
    <w:p w14:paraId="04F95621" w14:textId="77777777" w:rsidR="00A15D45" w:rsidRDefault="00A15D45" w:rsidP="00A15D45">
      <w:pPr>
        <w:pStyle w:val="ac"/>
        <w:numPr>
          <w:ilvl w:val="0"/>
          <w:numId w:val="18"/>
        </w:numPr>
        <w:spacing w:before="240" w:after="200"/>
        <w:jc w:val="both"/>
      </w:pPr>
      <w:r>
        <w:t>E</w:t>
      </w:r>
      <w:r w:rsidRPr="008B38C5">
        <w:t>numerate edges {</w:t>
      </w:r>
      <w:r w:rsidRPr="00A25D61">
        <w:rPr>
          <w:rFonts w:ascii="Consolas" w:hAnsi="Consolas" w:cs="Consolas"/>
          <w:b/>
        </w:rPr>
        <w:t>s</w:t>
      </w:r>
      <w:r w:rsidRPr="008B38C5">
        <w:t xml:space="preserve">, </w:t>
      </w:r>
      <w:r w:rsidRPr="00A25D61">
        <w:rPr>
          <w:rFonts w:ascii="Consolas" w:hAnsi="Consolas" w:cs="Consolas"/>
          <w:b/>
        </w:rPr>
        <w:t>e</w:t>
      </w:r>
      <w:r w:rsidRPr="008B38C5">
        <w:t>} in alphabetical order. For each edge {</w:t>
      </w:r>
      <w:r w:rsidRPr="00A25D61">
        <w:rPr>
          <w:rFonts w:ascii="Consolas" w:hAnsi="Consolas" w:cs="Consolas"/>
          <w:b/>
        </w:rPr>
        <w:t>s</w:t>
      </w:r>
      <w:r w:rsidRPr="008B38C5">
        <w:t xml:space="preserve">, </w:t>
      </w:r>
      <w:r w:rsidRPr="00A25D61">
        <w:rPr>
          <w:rFonts w:ascii="Consolas" w:hAnsi="Consolas" w:cs="Consolas"/>
          <w:b/>
        </w:rPr>
        <w:t>e</w:t>
      </w:r>
      <w:r w:rsidRPr="008B38C5">
        <w:t>} check wh</w:t>
      </w:r>
      <w:r>
        <w:t>ether it closes a cycle. If yes -</w:t>
      </w:r>
      <w:r w:rsidRPr="008B38C5">
        <w:t xml:space="preserve"> remove it. </w:t>
      </w:r>
    </w:p>
    <w:p w14:paraId="6C69D500" w14:textId="77777777" w:rsidR="00A15D45" w:rsidRDefault="00A15D45" w:rsidP="00A15D45">
      <w:pPr>
        <w:pStyle w:val="ac"/>
        <w:numPr>
          <w:ilvl w:val="1"/>
          <w:numId w:val="18"/>
        </w:numPr>
        <w:spacing w:before="240" w:after="200"/>
        <w:jc w:val="both"/>
      </w:pPr>
      <w:r w:rsidRPr="008B38C5">
        <w:t xml:space="preserve">To check whether an </w:t>
      </w:r>
      <w:r w:rsidRPr="008B38C5">
        <w:rPr>
          <w:noProof/>
        </w:rPr>
        <w:t>edge {</w:t>
      </w:r>
      <w:r w:rsidRPr="001912F1">
        <w:rPr>
          <w:rFonts w:ascii="Consolas" w:hAnsi="Consolas" w:cs="Consolas"/>
          <w:b/>
          <w:noProof/>
        </w:rPr>
        <w:t>s</w:t>
      </w:r>
      <w:r w:rsidRPr="008B38C5">
        <w:rPr>
          <w:noProof/>
        </w:rPr>
        <w:t xml:space="preserve">, </w:t>
      </w:r>
      <w:r w:rsidRPr="001912F1">
        <w:rPr>
          <w:rFonts w:ascii="Consolas" w:hAnsi="Consolas" w:cs="Consolas"/>
          <w:b/>
          <w:noProof/>
        </w:rPr>
        <w:t>e</w:t>
      </w:r>
      <w:r w:rsidRPr="008B38C5">
        <w:rPr>
          <w:noProof/>
        </w:rPr>
        <w:t xml:space="preserve">} closes a cycle, temporarily remove the edge {s, e} and then try to find a path from </w:t>
      </w:r>
      <w:r w:rsidRPr="001912F1">
        <w:rPr>
          <w:rFonts w:ascii="Consolas" w:hAnsi="Consolas" w:cs="Consolas"/>
          <w:b/>
          <w:noProof/>
        </w:rPr>
        <w:t>s</w:t>
      </w:r>
      <w:r w:rsidRPr="008B38C5">
        <w:rPr>
          <w:noProof/>
        </w:rPr>
        <w:t xml:space="preserve"> to </w:t>
      </w:r>
      <w:r w:rsidRPr="001912F1">
        <w:rPr>
          <w:rFonts w:ascii="Consolas" w:hAnsi="Consolas" w:cs="Consolas"/>
          <w:b/>
          <w:noProof/>
        </w:rPr>
        <w:t>e</w:t>
      </w:r>
      <w:r w:rsidRPr="008B38C5">
        <w:rPr>
          <w:noProof/>
        </w:rPr>
        <w:t xml:space="preserve"> using DFS</w:t>
      </w:r>
      <w:r w:rsidRPr="008B38C5">
        <w:t xml:space="preserve"> or BFS.</w:t>
      </w:r>
    </w:p>
    <w:p w14:paraId="55B55855" w14:textId="767246C1" w:rsidR="00012A6F" w:rsidRDefault="00012A6F" w:rsidP="00012A6F">
      <w:pPr>
        <w:pStyle w:val="2"/>
        <w:numPr>
          <w:ilvl w:val="0"/>
          <w:numId w:val="0"/>
        </w:numPr>
      </w:pPr>
      <w:r>
        <w:t>6. Road Reconstruction</w:t>
      </w:r>
    </w:p>
    <w:p w14:paraId="290A99F5" w14:textId="0EB7A0D1" w:rsidR="00012A6F" w:rsidRDefault="00012A6F" w:rsidP="00012A6F">
      <w:r>
        <w:t xml:space="preserve">You have to rebuild some roads in your city. Write a program that finds all the roads without which </w:t>
      </w:r>
      <w:r w:rsidRPr="00F8176B">
        <w:rPr>
          <w:b/>
        </w:rPr>
        <w:t>buildings</w:t>
      </w:r>
      <w:r>
        <w:t xml:space="preserve"> in the city will become </w:t>
      </w:r>
      <w:r w:rsidRPr="00F8176B">
        <w:rPr>
          <w:b/>
        </w:rPr>
        <w:t>unreachable</w:t>
      </w:r>
      <w:r>
        <w:t xml:space="preserve">. You will receive how many </w:t>
      </w:r>
      <w:r w:rsidRPr="00F8176B">
        <w:rPr>
          <w:b/>
        </w:rPr>
        <w:t>buildings</w:t>
      </w:r>
      <w:r>
        <w:t xml:space="preserve"> the town has on the first line, then you will receive the </w:t>
      </w:r>
      <w:r w:rsidR="00082B5B">
        <w:t>number</w:t>
      </w:r>
      <w:r>
        <w:t xml:space="preserve"> of </w:t>
      </w:r>
      <w:r w:rsidRPr="00F8176B">
        <w:rPr>
          <w:b/>
        </w:rPr>
        <w:t>streets</w:t>
      </w:r>
      <w:r>
        <w:t xml:space="preserve"> and finally</w:t>
      </w:r>
      <w:r w:rsidR="00082B5B">
        <w:t>,</w:t>
      </w:r>
      <w:r>
        <w:t xml:space="preserve"> for </w:t>
      </w:r>
      <w:r w:rsidRPr="00F8176B">
        <w:rPr>
          <w:b/>
        </w:rPr>
        <w:t>each street</w:t>
      </w:r>
      <w:r w:rsidR="00082B5B">
        <w:rPr>
          <w:b/>
        </w:rPr>
        <w:t>,</w:t>
      </w:r>
      <w:r>
        <w:t xml:space="preserve"> you will receive which </w:t>
      </w:r>
      <w:r w:rsidRPr="00F8176B">
        <w:rPr>
          <w:b/>
        </w:rPr>
        <w:t>buildings it connects</w:t>
      </w:r>
      <w:r>
        <w:t xml:space="preserve">. Find all the streets that are important and </w:t>
      </w:r>
      <w:r w:rsidRPr="00F8176B">
        <w:rPr>
          <w:b/>
        </w:rPr>
        <w:t>cannot be removed</w:t>
      </w:r>
      <w:r>
        <w:t xml:space="preserve"> and print them as shown in the examples.</w:t>
      </w:r>
    </w:p>
    <w:p w14:paraId="16C1271F" w14:textId="77777777" w:rsidR="00012A6F" w:rsidRDefault="00012A6F" w:rsidP="00012A6F">
      <w:pPr>
        <w:pStyle w:val="3"/>
      </w:pPr>
      <w:r>
        <w:t>Input</w:t>
      </w:r>
    </w:p>
    <w:p w14:paraId="0B067EF2" w14:textId="446F49EE" w:rsidR="00012A6F" w:rsidRDefault="00012A6F" w:rsidP="00012A6F">
      <w:pPr>
        <w:pStyle w:val="ac"/>
        <w:numPr>
          <w:ilvl w:val="0"/>
          <w:numId w:val="19"/>
        </w:numPr>
      </w:pPr>
      <w:r>
        <w:t>On the first line</w:t>
      </w:r>
      <w:r w:rsidR="00082B5B">
        <w:t>,</w:t>
      </w:r>
      <w:r>
        <w:t xml:space="preserve"> you will receive the </w:t>
      </w:r>
      <w:r w:rsidRPr="008F2421">
        <w:rPr>
          <w:b/>
        </w:rPr>
        <w:t>amount</w:t>
      </w:r>
      <w:r>
        <w:t xml:space="preserve"> of the </w:t>
      </w:r>
      <w:r w:rsidRPr="008F2421">
        <w:rPr>
          <w:b/>
        </w:rPr>
        <w:t>buildings</w:t>
      </w:r>
      <w:r w:rsidR="00082B5B">
        <w:rPr>
          <w:b/>
          <w:lang w:val="bg-BG"/>
        </w:rPr>
        <w:t>.</w:t>
      </w:r>
    </w:p>
    <w:p w14:paraId="1340C39D" w14:textId="553DF1BA" w:rsidR="00012A6F" w:rsidRDefault="00012A6F" w:rsidP="00012A6F">
      <w:pPr>
        <w:pStyle w:val="ac"/>
        <w:numPr>
          <w:ilvl w:val="0"/>
          <w:numId w:val="19"/>
        </w:numPr>
      </w:pPr>
      <w:r>
        <w:t>On the second line</w:t>
      </w:r>
      <w:r w:rsidR="00082B5B">
        <w:t>,</w:t>
      </w:r>
      <w:r>
        <w:t xml:space="preserve"> you will receive the </w:t>
      </w:r>
      <w:r w:rsidRPr="008F2421">
        <w:rPr>
          <w:b/>
        </w:rPr>
        <w:t>amount</w:t>
      </w:r>
      <w:r>
        <w:t xml:space="preserve"> of the </w:t>
      </w:r>
      <w:r w:rsidRPr="008F2421">
        <w:rPr>
          <w:b/>
        </w:rPr>
        <w:t>streets</w:t>
      </w:r>
      <w:r>
        <w:t xml:space="preserve"> (</w:t>
      </w:r>
      <w:r w:rsidRPr="008F2421">
        <w:rPr>
          <w:rFonts w:ascii="Consolas" w:hAnsi="Consolas"/>
          <w:b/>
        </w:rPr>
        <w:t>n</w:t>
      </w:r>
      <w:r>
        <w:t>)</w:t>
      </w:r>
      <w:r w:rsidR="00082B5B">
        <w:rPr>
          <w:lang w:val="bg-BG"/>
        </w:rPr>
        <w:t>.</w:t>
      </w:r>
    </w:p>
    <w:p w14:paraId="369D0C44" w14:textId="17ACA4E0" w:rsidR="00012A6F" w:rsidRPr="00F22B27" w:rsidRDefault="00012A6F" w:rsidP="00012A6F">
      <w:pPr>
        <w:pStyle w:val="ac"/>
        <w:numPr>
          <w:ilvl w:val="0"/>
          <w:numId w:val="19"/>
        </w:numPr>
      </w:pPr>
      <w:r>
        <w:t xml:space="preserve">On the next </w:t>
      </w:r>
      <w:r w:rsidRPr="008F2421">
        <w:rPr>
          <w:rFonts w:ascii="Consolas" w:hAnsi="Consolas"/>
          <w:b/>
        </w:rPr>
        <w:t>"n"</w:t>
      </w:r>
      <w:r>
        <w:t xml:space="preserve"> lines you will receive which </w:t>
      </w:r>
      <w:r w:rsidRPr="008F2421">
        <w:rPr>
          <w:b/>
        </w:rPr>
        <w:t>buildings</w:t>
      </w:r>
      <w:r>
        <w:t xml:space="preserve"> each </w:t>
      </w:r>
      <w:r w:rsidRPr="008F2421">
        <w:rPr>
          <w:b/>
        </w:rPr>
        <w:t>street connects</w:t>
      </w:r>
      <w:r w:rsidR="00082B5B">
        <w:rPr>
          <w:b/>
          <w:lang w:val="bg-BG"/>
        </w:rPr>
        <w:t>.</w:t>
      </w:r>
    </w:p>
    <w:p w14:paraId="41EC6951" w14:textId="77777777" w:rsidR="00012A6F" w:rsidRDefault="00012A6F" w:rsidP="00012A6F">
      <w:pPr>
        <w:pStyle w:val="3"/>
      </w:pPr>
      <w:r>
        <w:t>Output</w:t>
      </w:r>
    </w:p>
    <w:p w14:paraId="25910F63" w14:textId="77777777" w:rsidR="00012A6F" w:rsidRDefault="00012A6F" w:rsidP="00012A6F">
      <w:pPr>
        <w:pStyle w:val="ac"/>
        <w:numPr>
          <w:ilvl w:val="0"/>
          <w:numId w:val="20"/>
        </w:numPr>
      </w:pPr>
      <w:r>
        <w:t xml:space="preserve">On the first line print: </w:t>
      </w:r>
      <w:r w:rsidRPr="00F22B27">
        <w:rPr>
          <w:rFonts w:ascii="Consolas" w:hAnsi="Consolas"/>
          <w:b/>
        </w:rPr>
        <w:t>"Important streets:"</w:t>
      </w:r>
    </w:p>
    <w:p w14:paraId="4907FCF7" w14:textId="77777777" w:rsidR="00012A6F" w:rsidRPr="002D056E" w:rsidRDefault="00012A6F" w:rsidP="00012A6F">
      <w:pPr>
        <w:pStyle w:val="ac"/>
        <w:numPr>
          <w:ilvl w:val="0"/>
          <w:numId w:val="20"/>
        </w:numPr>
      </w:pPr>
      <w:r>
        <w:t xml:space="preserve">On the next lines (if any) print the street in the format: </w:t>
      </w:r>
      <w:r w:rsidRPr="00F22B27">
        <w:rPr>
          <w:rFonts w:ascii="Consolas" w:hAnsi="Consolas"/>
          <w:b/>
        </w:rPr>
        <w:t>"{firstBuilding} {secondBuilding}"</w:t>
      </w:r>
    </w:p>
    <w:p w14:paraId="52806BD1" w14:textId="34CE3A56" w:rsidR="00012A6F" w:rsidRPr="002D056E" w:rsidRDefault="00012A6F" w:rsidP="00012A6F">
      <w:pPr>
        <w:pStyle w:val="ac"/>
        <w:numPr>
          <w:ilvl w:val="0"/>
          <w:numId w:val="20"/>
        </w:numPr>
        <w:rPr>
          <w:rFonts w:cstheme="minorHAnsi"/>
        </w:rPr>
      </w:pPr>
      <w:r w:rsidRPr="002D056E">
        <w:rPr>
          <w:rFonts w:cstheme="minorHAnsi"/>
        </w:rPr>
        <w:t xml:space="preserve">The </w:t>
      </w:r>
      <w:r w:rsidRPr="002D056E">
        <w:rPr>
          <w:rFonts w:cstheme="minorHAnsi"/>
          <w:b/>
        </w:rPr>
        <w:t>order</w:t>
      </w:r>
      <w:r w:rsidRPr="002D056E">
        <w:rPr>
          <w:rFonts w:cstheme="minorHAnsi"/>
        </w:rPr>
        <w:t xml:space="preserve"> of the output does </w:t>
      </w:r>
      <w:r w:rsidRPr="002D056E">
        <w:rPr>
          <w:rFonts w:cstheme="minorHAnsi"/>
          <w:b/>
        </w:rPr>
        <w:t>not matter</w:t>
      </w:r>
      <w:r w:rsidRPr="002D056E">
        <w:rPr>
          <w:rFonts w:cstheme="minorHAnsi"/>
        </w:rPr>
        <w:t xml:space="preserve"> as long as you print all of the important streets</w:t>
      </w:r>
      <w:r w:rsidR="00082B5B">
        <w:rPr>
          <w:rFonts w:cstheme="minorHAnsi"/>
        </w:rPr>
        <w:t>.</w:t>
      </w:r>
    </w:p>
    <w:p w14:paraId="23B513D5" w14:textId="77777777" w:rsidR="00012A6F" w:rsidRPr="00440333" w:rsidRDefault="00012A6F" w:rsidP="00012A6F">
      <w:pPr>
        <w:pStyle w:val="3"/>
        <w:rPr>
          <w:lang w:val="en-GB"/>
        </w:rPr>
      </w:pPr>
      <w:r w:rsidRPr="00BD185F">
        <w:rPr>
          <w:lang w:val="en-GB"/>
        </w:rPr>
        <w:t>Examples</w:t>
      </w:r>
    </w:p>
    <w:tbl>
      <w:tblPr>
        <w:tblW w:w="639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340"/>
        <w:gridCol w:w="4050"/>
      </w:tblGrid>
      <w:tr w:rsidR="00012A6F" w:rsidRPr="00BD185F" w14:paraId="17BD7A1E" w14:textId="77777777" w:rsidTr="009E64FF">
        <w:trPr>
          <w:trHeight w:val="445"/>
        </w:trPr>
        <w:tc>
          <w:tcPr>
            <w:tcW w:w="2340" w:type="dxa"/>
            <w:shd w:val="clear" w:color="auto" w:fill="D9D9D9" w:themeFill="background1" w:themeFillShade="D9"/>
          </w:tcPr>
          <w:p w14:paraId="74C6A339" w14:textId="77777777" w:rsidR="00012A6F" w:rsidRPr="00BD185F" w:rsidRDefault="00012A6F" w:rsidP="00082B5B">
            <w:pPr>
              <w:spacing w:line="240" w:lineRule="auto"/>
              <w:jc w:val="center"/>
              <w:rPr>
                <w:b/>
                <w:lang w:val="en-GB"/>
              </w:rPr>
            </w:pPr>
            <w:r w:rsidRPr="00BD185F">
              <w:rPr>
                <w:b/>
                <w:lang w:val="en-GB"/>
              </w:rPr>
              <w:t>Input</w:t>
            </w:r>
          </w:p>
        </w:tc>
        <w:tc>
          <w:tcPr>
            <w:tcW w:w="4050" w:type="dxa"/>
            <w:shd w:val="clear" w:color="auto" w:fill="D9D9D9" w:themeFill="background1" w:themeFillShade="D9"/>
          </w:tcPr>
          <w:p w14:paraId="0370C18A" w14:textId="77777777" w:rsidR="00012A6F" w:rsidRPr="00BD185F" w:rsidRDefault="00012A6F" w:rsidP="00082B5B">
            <w:pPr>
              <w:spacing w:line="240" w:lineRule="auto"/>
              <w:jc w:val="center"/>
              <w:rPr>
                <w:b/>
                <w:lang w:val="en-GB"/>
              </w:rPr>
            </w:pPr>
            <w:r w:rsidRPr="00BD185F">
              <w:rPr>
                <w:b/>
                <w:lang w:val="en-GB"/>
              </w:rPr>
              <w:t>Output</w:t>
            </w:r>
          </w:p>
        </w:tc>
      </w:tr>
      <w:tr w:rsidR="00012A6F" w:rsidRPr="00BD185F" w14:paraId="17E5098E" w14:textId="77777777" w:rsidTr="009E64FF">
        <w:trPr>
          <w:trHeight w:val="2349"/>
        </w:trPr>
        <w:tc>
          <w:tcPr>
            <w:tcW w:w="2340" w:type="dxa"/>
          </w:tcPr>
          <w:p w14:paraId="5B02801A" w14:textId="77777777" w:rsidR="00012A6F" w:rsidRDefault="00012A6F" w:rsidP="009E64FF">
            <w:pPr>
              <w:spacing w:after="0" w:line="240" w:lineRule="auto"/>
              <w:rPr>
                <w:rFonts w:ascii="Consolas" w:hAnsi="Consolas"/>
                <w:lang w:val="en-GB"/>
              </w:rPr>
            </w:pPr>
            <w:r>
              <w:rPr>
                <w:rFonts w:ascii="Consolas" w:hAnsi="Consolas"/>
                <w:lang w:val="en-GB"/>
              </w:rPr>
              <w:t>5</w:t>
            </w:r>
          </w:p>
          <w:p w14:paraId="09F94FEC" w14:textId="77777777" w:rsidR="00012A6F" w:rsidRDefault="00012A6F" w:rsidP="009E64FF">
            <w:pPr>
              <w:spacing w:after="0" w:line="240" w:lineRule="auto"/>
              <w:rPr>
                <w:rFonts w:ascii="Consolas" w:hAnsi="Consolas"/>
                <w:lang w:val="en-GB"/>
              </w:rPr>
            </w:pPr>
            <w:r>
              <w:rPr>
                <w:rFonts w:ascii="Consolas" w:hAnsi="Consolas"/>
                <w:lang w:val="en-GB"/>
              </w:rPr>
              <w:t>5</w:t>
            </w:r>
          </w:p>
          <w:p w14:paraId="3C7BC87B" w14:textId="77777777" w:rsidR="00012A6F" w:rsidRDefault="00012A6F" w:rsidP="009E64FF">
            <w:pPr>
              <w:spacing w:after="0" w:line="240" w:lineRule="auto"/>
              <w:rPr>
                <w:rFonts w:ascii="Consolas" w:hAnsi="Consolas"/>
                <w:lang w:val="en-GB"/>
              </w:rPr>
            </w:pPr>
            <w:r>
              <w:rPr>
                <w:rFonts w:ascii="Consolas" w:hAnsi="Consolas"/>
                <w:lang w:val="en-GB"/>
              </w:rPr>
              <w:t>1 - 0</w:t>
            </w:r>
          </w:p>
          <w:p w14:paraId="73C6F5EA" w14:textId="77777777" w:rsidR="00012A6F" w:rsidRDefault="00012A6F" w:rsidP="009E64FF">
            <w:pPr>
              <w:spacing w:after="0" w:line="240" w:lineRule="auto"/>
              <w:rPr>
                <w:rFonts w:ascii="Consolas" w:hAnsi="Consolas"/>
                <w:lang w:val="en-GB"/>
              </w:rPr>
            </w:pPr>
            <w:r>
              <w:rPr>
                <w:rFonts w:ascii="Consolas" w:hAnsi="Consolas"/>
                <w:lang w:val="en-GB"/>
              </w:rPr>
              <w:t>0 - 2</w:t>
            </w:r>
          </w:p>
          <w:p w14:paraId="32D50D0B" w14:textId="77777777" w:rsidR="00012A6F" w:rsidRDefault="00012A6F" w:rsidP="009E64FF">
            <w:pPr>
              <w:spacing w:after="0" w:line="240" w:lineRule="auto"/>
              <w:rPr>
                <w:rFonts w:ascii="Consolas" w:hAnsi="Consolas"/>
                <w:lang w:val="en-GB"/>
              </w:rPr>
            </w:pPr>
            <w:r>
              <w:rPr>
                <w:rFonts w:ascii="Consolas" w:hAnsi="Consolas"/>
                <w:lang w:val="en-GB"/>
              </w:rPr>
              <w:t>2 - 1</w:t>
            </w:r>
          </w:p>
          <w:p w14:paraId="32621C5D" w14:textId="77777777" w:rsidR="00012A6F" w:rsidRDefault="00012A6F" w:rsidP="009E64FF">
            <w:pPr>
              <w:spacing w:after="0" w:line="240" w:lineRule="auto"/>
              <w:rPr>
                <w:rFonts w:ascii="Consolas" w:hAnsi="Consolas"/>
                <w:lang w:val="en-GB"/>
              </w:rPr>
            </w:pPr>
            <w:r>
              <w:rPr>
                <w:rFonts w:ascii="Consolas" w:hAnsi="Consolas"/>
                <w:lang w:val="en-GB"/>
              </w:rPr>
              <w:t>0 - 3</w:t>
            </w:r>
          </w:p>
          <w:p w14:paraId="78E6EC8E" w14:textId="77777777" w:rsidR="00012A6F" w:rsidRPr="00BD185F" w:rsidRDefault="00012A6F" w:rsidP="009E64FF">
            <w:pPr>
              <w:spacing w:after="0" w:line="240" w:lineRule="auto"/>
              <w:rPr>
                <w:rFonts w:ascii="Consolas" w:hAnsi="Consolas"/>
                <w:lang w:val="en-GB"/>
              </w:rPr>
            </w:pPr>
            <w:r>
              <w:rPr>
                <w:rFonts w:ascii="Consolas" w:hAnsi="Consolas"/>
                <w:lang w:val="en-GB"/>
              </w:rPr>
              <w:t>3 - 4</w:t>
            </w:r>
          </w:p>
          <w:p w14:paraId="4E0DFC72" w14:textId="77777777" w:rsidR="00012A6F" w:rsidRPr="00BD185F" w:rsidRDefault="00012A6F" w:rsidP="009E64FF">
            <w:pPr>
              <w:spacing w:after="0" w:line="240" w:lineRule="auto"/>
              <w:rPr>
                <w:rFonts w:ascii="Consolas" w:hAnsi="Consolas"/>
                <w:lang w:val="en-GB"/>
              </w:rPr>
            </w:pPr>
          </w:p>
        </w:tc>
        <w:tc>
          <w:tcPr>
            <w:tcW w:w="4050" w:type="dxa"/>
          </w:tcPr>
          <w:p w14:paraId="099A7ACF" w14:textId="77777777" w:rsidR="00012A6F" w:rsidRPr="00F8176B" w:rsidRDefault="00012A6F" w:rsidP="009E64FF">
            <w:pPr>
              <w:spacing w:after="0" w:line="240" w:lineRule="auto"/>
              <w:rPr>
                <w:rFonts w:ascii="Consolas" w:hAnsi="Consolas"/>
                <w:lang w:val="en-GB"/>
              </w:rPr>
            </w:pPr>
            <w:r w:rsidRPr="00F8176B">
              <w:rPr>
                <w:rFonts w:ascii="Consolas" w:hAnsi="Consolas"/>
                <w:lang w:val="en-GB"/>
              </w:rPr>
              <w:t>Important streets:</w:t>
            </w:r>
          </w:p>
          <w:p w14:paraId="0665FF11" w14:textId="77777777" w:rsidR="00012A6F" w:rsidRPr="00F8176B" w:rsidRDefault="00012A6F" w:rsidP="009E64FF">
            <w:pPr>
              <w:spacing w:after="0" w:line="240" w:lineRule="auto"/>
              <w:rPr>
                <w:rFonts w:ascii="Consolas" w:hAnsi="Consolas"/>
                <w:lang w:val="en-GB"/>
              </w:rPr>
            </w:pPr>
            <w:r w:rsidRPr="00F8176B">
              <w:rPr>
                <w:rFonts w:ascii="Consolas" w:hAnsi="Consolas"/>
                <w:lang w:val="en-GB"/>
              </w:rPr>
              <w:t>3 4</w:t>
            </w:r>
          </w:p>
          <w:p w14:paraId="11F6D491" w14:textId="77777777" w:rsidR="00012A6F" w:rsidRDefault="00012A6F" w:rsidP="009E64FF">
            <w:pPr>
              <w:spacing w:after="0" w:line="240" w:lineRule="auto"/>
              <w:rPr>
                <w:rFonts w:ascii="Consolas" w:hAnsi="Consolas"/>
                <w:lang w:val="en-GB"/>
              </w:rPr>
            </w:pPr>
            <w:r w:rsidRPr="00F8176B">
              <w:rPr>
                <w:rFonts w:ascii="Consolas" w:hAnsi="Consolas"/>
                <w:lang w:val="en-GB"/>
              </w:rPr>
              <w:t>0 3</w:t>
            </w:r>
          </w:p>
          <w:p w14:paraId="45458AA7" w14:textId="77777777" w:rsidR="00012A6F" w:rsidRPr="00BD185F" w:rsidRDefault="00012A6F" w:rsidP="009E64FF">
            <w:pPr>
              <w:spacing w:after="0" w:line="240" w:lineRule="auto"/>
              <w:rPr>
                <w:rFonts w:ascii="Consolas" w:hAnsi="Consolas"/>
                <w:sz w:val="24"/>
                <w:szCs w:val="24"/>
                <w:lang w:val="en-GB"/>
              </w:rPr>
            </w:pPr>
            <w:r>
              <w:rPr>
                <w:noProof/>
              </w:rPr>
              <w:drawing>
                <wp:inline distT="0" distB="0" distL="0" distR="0" wp14:anchorId="6BD1343D" wp14:editId="53CDEF7C">
                  <wp:extent cx="2171228" cy="1249045"/>
                  <wp:effectExtent l="0" t="0" r="635" b="8255"/>
                  <wp:docPr id="12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84264" cy="125654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012A6F" w:rsidRPr="00BD185F" w14:paraId="05F38F68" w14:textId="77777777" w:rsidTr="009E64FF">
        <w:trPr>
          <w:trHeight w:val="2349"/>
        </w:trPr>
        <w:tc>
          <w:tcPr>
            <w:tcW w:w="2340" w:type="dxa"/>
          </w:tcPr>
          <w:p w14:paraId="48AC3ABE" w14:textId="77777777" w:rsidR="00012A6F" w:rsidRDefault="00012A6F" w:rsidP="009E64FF">
            <w:pPr>
              <w:spacing w:after="0" w:line="240" w:lineRule="auto"/>
              <w:rPr>
                <w:rFonts w:ascii="Consolas" w:hAnsi="Consolas"/>
                <w:lang w:val="en-GB"/>
              </w:rPr>
            </w:pPr>
            <w:r>
              <w:rPr>
                <w:rFonts w:ascii="Consolas" w:hAnsi="Consolas"/>
                <w:lang w:val="en-GB"/>
              </w:rPr>
              <w:t>7</w:t>
            </w:r>
          </w:p>
          <w:p w14:paraId="125660AB" w14:textId="77777777" w:rsidR="00012A6F" w:rsidRDefault="00012A6F" w:rsidP="009E64FF">
            <w:pPr>
              <w:spacing w:after="0" w:line="240" w:lineRule="auto"/>
              <w:rPr>
                <w:rFonts w:ascii="Consolas" w:hAnsi="Consolas"/>
                <w:lang w:val="en-GB"/>
              </w:rPr>
            </w:pPr>
            <w:r>
              <w:rPr>
                <w:rFonts w:ascii="Consolas" w:hAnsi="Consolas"/>
                <w:lang w:val="en-GB"/>
              </w:rPr>
              <w:t>8</w:t>
            </w:r>
          </w:p>
          <w:p w14:paraId="16C74B34" w14:textId="77777777" w:rsidR="00012A6F" w:rsidRDefault="00012A6F" w:rsidP="009E64FF">
            <w:pPr>
              <w:spacing w:after="0" w:line="240" w:lineRule="auto"/>
              <w:rPr>
                <w:rFonts w:ascii="Consolas" w:hAnsi="Consolas"/>
                <w:lang w:val="en-GB"/>
              </w:rPr>
            </w:pPr>
            <w:r>
              <w:rPr>
                <w:rFonts w:ascii="Consolas" w:hAnsi="Consolas"/>
                <w:lang w:val="en-GB"/>
              </w:rPr>
              <w:t>0 - 1</w:t>
            </w:r>
          </w:p>
          <w:p w14:paraId="769CBD83" w14:textId="77777777" w:rsidR="00012A6F" w:rsidRDefault="00012A6F" w:rsidP="009E64FF">
            <w:pPr>
              <w:spacing w:after="0" w:line="240" w:lineRule="auto"/>
              <w:rPr>
                <w:rFonts w:ascii="Consolas" w:hAnsi="Consolas"/>
                <w:lang w:val="en-GB"/>
              </w:rPr>
            </w:pPr>
            <w:r>
              <w:rPr>
                <w:rFonts w:ascii="Consolas" w:hAnsi="Consolas"/>
                <w:lang w:val="en-GB"/>
              </w:rPr>
              <w:t>1 - 2</w:t>
            </w:r>
          </w:p>
          <w:p w14:paraId="761F508F" w14:textId="77777777" w:rsidR="00012A6F" w:rsidRDefault="00012A6F" w:rsidP="009E64FF">
            <w:pPr>
              <w:spacing w:after="0" w:line="240" w:lineRule="auto"/>
              <w:rPr>
                <w:rFonts w:ascii="Consolas" w:hAnsi="Consolas"/>
                <w:lang w:val="en-GB"/>
              </w:rPr>
            </w:pPr>
            <w:r>
              <w:rPr>
                <w:rFonts w:ascii="Consolas" w:hAnsi="Consolas"/>
                <w:lang w:val="en-GB"/>
              </w:rPr>
              <w:t>2 - 0</w:t>
            </w:r>
          </w:p>
          <w:p w14:paraId="2A627576" w14:textId="77777777" w:rsidR="00012A6F" w:rsidRDefault="00012A6F" w:rsidP="009E64FF">
            <w:pPr>
              <w:spacing w:after="0" w:line="240" w:lineRule="auto"/>
              <w:rPr>
                <w:rFonts w:ascii="Consolas" w:hAnsi="Consolas"/>
                <w:lang w:val="en-GB"/>
              </w:rPr>
            </w:pPr>
            <w:r>
              <w:rPr>
                <w:rFonts w:ascii="Consolas" w:hAnsi="Consolas"/>
                <w:lang w:val="en-GB"/>
              </w:rPr>
              <w:t>1 - 3</w:t>
            </w:r>
          </w:p>
          <w:p w14:paraId="1E40FEEB" w14:textId="77777777" w:rsidR="00012A6F" w:rsidRDefault="00012A6F" w:rsidP="009E64FF">
            <w:pPr>
              <w:spacing w:after="0" w:line="240" w:lineRule="auto"/>
              <w:rPr>
                <w:rFonts w:ascii="Consolas" w:hAnsi="Consolas"/>
                <w:lang w:val="en-GB"/>
              </w:rPr>
            </w:pPr>
            <w:r>
              <w:rPr>
                <w:rFonts w:ascii="Consolas" w:hAnsi="Consolas"/>
                <w:lang w:val="en-GB"/>
              </w:rPr>
              <w:t>1 - 4</w:t>
            </w:r>
          </w:p>
          <w:p w14:paraId="3E80490D" w14:textId="77777777" w:rsidR="00012A6F" w:rsidRDefault="00012A6F" w:rsidP="009E64FF">
            <w:pPr>
              <w:spacing w:after="0" w:line="240" w:lineRule="auto"/>
              <w:rPr>
                <w:rFonts w:ascii="Consolas" w:hAnsi="Consolas"/>
                <w:lang w:val="en-GB"/>
              </w:rPr>
            </w:pPr>
            <w:r>
              <w:rPr>
                <w:rFonts w:ascii="Consolas" w:hAnsi="Consolas"/>
                <w:lang w:val="en-GB"/>
              </w:rPr>
              <w:t>1 - 6</w:t>
            </w:r>
          </w:p>
          <w:p w14:paraId="5A7F3CBB" w14:textId="77777777" w:rsidR="00012A6F" w:rsidRDefault="00012A6F" w:rsidP="009E64FF">
            <w:pPr>
              <w:spacing w:after="0" w:line="240" w:lineRule="auto"/>
              <w:rPr>
                <w:rFonts w:ascii="Consolas" w:hAnsi="Consolas"/>
                <w:lang w:val="en-GB"/>
              </w:rPr>
            </w:pPr>
            <w:r>
              <w:rPr>
                <w:rFonts w:ascii="Consolas" w:hAnsi="Consolas"/>
                <w:lang w:val="en-GB"/>
              </w:rPr>
              <w:lastRenderedPageBreak/>
              <w:t>3 - 5</w:t>
            </w:r>
          </w:p>
          <w:p w14:paraId="5E49B6EF" w14:textId="77777777" w:rsidR="00012A6F" w:rsidRDefault="00012A6F" w:rsidP="009E64FF">
            <w:pPr>
              <w:spacing w:after="0" w:line="240" w:lineRule="auto"/>
              <w:rPr>
                <w:rFonts w:ascii="Consolas" w:hAnsi="Consolas"/>
                <w:lang w:val="en-GB"/>
              </w:rPr>
            </w:pPr>
            <w:r>
              <w:rPr>
                <w:rFonts w:ascii="Consolas" w:hAnsi="Consolas"/>
                <w:lang w:val="en-GB"/>
              </w:rPr>
              <w:t>4 - 5</w:t>
            </w:r>
          </w:p>
        </w:tc>
        <w:tc>
          <w:tcPr>
            <w:tcW w:w="4050" w:type="dxa"/>
          </w:tcPr>
          <w:p w14:paraId="4CFBE955" w14:textId="77777777" w:rsidR="00012A6F" w:rsidRPr="00F8176B" w:rsidRDefault="00012A6F" w:rsidP="009E64FF">
            <w:pPr>
              <w:spacing w:after="0" w:line="240" w:lineRule="auto"/>
              <w:rPr>
                <w:rFonts w:ascii="Consolas" w:hAnsi="Consolas"/>
                <w:lang w:val="en-GB"/>
              </w:rPr>
            </w:pPr>
            <w:r w:rsidRPr="00F8176B">
              <w:rPr>
                <w:rFonts w:ascii="Consolas" w:hAnsi="Consolas"/>
                <w:lang w:val="en-GB"/>
              </w:rPr>
              <w:lastRenderedPageBreak/>
              <w:t>Important streets:</w:t>
            </w:r>
          </w:p>
          <w:p w14:paraId="77333B0A" w14:textId="77777777" w:rsidR="00012A6F" w:rsidRDefault="00012A6F" w:rsidP="009E64FF">
            <w:pPr>
              <w:spacing w:after="0" w:line="240" w:lineRule="auto"/>
              <w:rPr>
                <w:rFonts w:ascii="Consolas" w:hAnsi="Consolas"/>
                <w:lang w:val="en-GB"/>
              </w:rPr>
            </w:pPr>
            <w:r w:rsidRPr="00F8176B">
              <w:rPr>
                <w:rFonts w:ascii="Consolas" w:hAnsi="Consolas"/>
                <w:lang w:val="en-GB"/>
              </w:rPr>
              <w:t>1 6</w:t>
            </w:r>
          </w:p>
          <w:p w14:paraId="036CF4AF" w14:textId="77777777" w:rsidR="00012A6F" w:rsidRPr="00F8176B" w:rsidRDefault="00012A6F" w:rsidP="009E64FF">
            <w:pPr>
              <w:spacing w:after="0" w:line="240" w:lineRule="auto"/>
              <w:rPr>
                <w:rFonts w:ascii="Consolas" w:hAnsi="Consolas"/>
                <w:lang w:val="en-GB"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1E695478" wp14:editId="49DA5310">
                  <wp:extent cx="2141220" cy="1594646"/>
                  <wp:effectExtent l="0" t="0" r="0" b="5715"/>
                  <wp:docPr id="13" name="Picture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70897" cy="161674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7D7F2952" w14:textId="1083DC03" w:rsidR="00A35FD7" w:rsidRPr="00182553" w:rsidRDefault="00A35FD7" w:rsidP="00A35FD7">
      <w:pPr>
        <w:pStyle w:val="2"/>
        <w:numPr>
          <w:ilvl w:val="0"/>
          <w:numId w:val="0"/>
        </w:numPr>
        <w:ind w:left="360" w:hanging="360"/>
      </w:pPr>
      <w:r w:rsidRPr="00182553">
        <w:lastRenderedPageBreak/>
        <w:t>12. The Matrix</w:t>
      </w:r>
    </w:p>
    <w:p w14:paraId="12611EBC" w14:textId="77777777" w:rsidR="00A35FD7" w:rsidRDefault="00A35FD7" w:rsidP="00A35FD7">
      <w:r>
        <w:t>You are given a matrix (2D array) of lowercase alphanumeric characters (</w:t>
      </w:r>
      <w:r w:rsidRPr="003919A0">
        <w:rPr>
          <w:rStyle w:val="CodeChar"/>
        </w:rPr>
        <w:t>a-z</w:t>
      </w:r>
      <w:r>
        <w:t xml:space="preserve">, </w:t>
      </w:r>
      <w:r w:rsidRPr="003919A0">
        <w:rPr>
          <w:rStyle w:val="CodeChar"/>
        </w:rPr>
        <w:t>0-9</w:t>
      </w:r>
      <w:r>
        <w:t xml:space="preserve">), a starting position – defined by a start row </w:t>
      </w:r>
      <w:r w:rsidRPr="003919A0">
        <w:rPr>
          <w:rStyle w:val="CodeChar"/>
        </w:rPr>
        <w:t>startRow</w:t>
      </w:r>
      <w:r>
        <w:t xml:space="preserve"> and a start column </w:t>
      </w:r>
      <w:r w:rsidRPr="003919A0">
        <w:rPr>
          <w:rStyle w:val="CodeChar"/>
        </w:rPr>
        <w:t>startCol</w:t>
      </w:r>
      <w:r>
        <w:t xml:space="preserve"> – and a filling symbol </w:t>
      </w:r>
      <w:r w:rsidRPr="003919A0">
        <w:rPr>
          <w:rStyle w:val="CodeChar"/>
        </w:rPr>
        <w:t>fillChar</w:t>
      </w:r>
      <w:r>
        <w:t xml:space="preserve">. Let’s call the symbol originally at </w:t>
      </w:r>
      <w:r w:rsidRPr="003919A0">
        <w:rPr>
          <w:rStyle w:val="CodeChar"/>
        </w:rPr>
        <w:t>startRow</w:t>
      </w:r>
      <w:r>
        <w:t xml:space="preserve"> and </w:t>
      </w:r>
      <w:r w:rsidRPr="003919A0">
        <w:rPr>
          <w:rStyle w:val="CodeChar"/>
        </w:rPr>
        <w:t>startCol</w:t>
      </w:r>
      <w:r>
        <w:t xml:space="preserve"> the </w:t>
      </w:r>
      <w:r w:rsidRPr="003919A0">
        <w:rPr>
          <w:rStyle w:val="CodeChar"/>
        </w:rPr>
        <w:t>startChar</w:t>
      </w:r>
      <w:r>
        <w:t xml:space="preserve">. Write a program, which, starting from the symbol at </w:t>
      </w:r>
      <w:r w:rsidRPr="003919A0">
        <w:rPr>
          <w:rStyle w:val="CodeChar"/>
        </w:rPr>
        <w:t>startRow</w:t>
      </w:r>
      <w:r>
        <w:t xml:space="preserve"> and </w:t>
      </w:r>
      <w:r w:rsidRPr="003919A0">
        <w:rPr>
          <w:rStyle w:val="CodeChar"/>
        </w:rPr>
        <w:t>startCol</w:t>
      </w:r>
      <w:r>
        <w:t xml:space="preserve">, </w:t>
      </w:r>
      <w:r w:rsidRPr="003919A0">
        <w:t xml:space="preserve">changes </w:t>
      </w:r>
      <w:r>
        <w:t xml:space="preserve">to </w:t>
      </w:r>
      <w:r w:rsidRPr="003919A0">
        <w:rPr>
          <w:rStyle w:val="CodeChar"/>
        </w:rPr>
        <w:t>fillChar</w:t>
      </w:r>
      <w:r>
        <w:t xml:space="preserve"> </w:t>
      </w:r>
      <w:r w:rsidRPr="003919A0">
        <w:t xml:space="preserve">every symbol in the matrix </w:t>
      </w:r>
      <w:r>
        <w:t>which:</w:t>
      </w:r>
    </w:p>
    <w:p w14:paraId="32E4D429" w14:textId="77777777" w:rsidR="00A35FD7" w:rsidRDefault="00A35FD7" w:rsidP="00A35FD7">
      <w:pPr>
        <w:pStyle w:val="ac"/>
        <w:numPr>
          <w:ilvl w:val="0"/>
          <w:numId w:val="21"/>
        </w:numPr>
        <w:spacing w:before="0" w:after="160" w:line="259" w:lineRule="auto"/>
      </w:pPr>
      <w:r w:rsidRPr="003919A0">
        <w:t xml:space="preserve">is equal to </w:t>
      </w:r>
      <w:r w:rsidRPr="003919A0">
        <w:rPr>
          <w:rStyle w:val="CodeChar"/>
        </w:rPr>
        <w:t>startChar</w:t>
      </w:r>
      <w:r>
        <w:t xml:space="preserve"> AND</w:t>
      </w:r>
    </w:p>
    <w:p w14:paraId="0FABF5C6" w14:textId="77777777" w:rsidR="00A35FD7" w:rsidRDefault="00A35FD7" w:rsidP="00A35FD7">
      <w:pPr>
        <w:pStyle w:val="ac"/>
        <w:numPr>
          <w:ilvl w:val="0"/>
          <w:numId w:val="21"/>
        </w:numPr>
        <w:spacing w:before="0" w:after="160" w:line="259" w:lineRule="auto"/>
      </w:pPr>
      <w:r w:rsidRPr="003919A0">
        <w:t xml:space="preserve">can be reached from </w:t>
      </w:r>
      <w:r w:rsidRPr="003919A0">
        <w:rPr>
          <w:rStyle w:val="CodeChar"/>
        </w:rPr>
        <w:t>startChar</w:t>
      </w:r>
      <w:r w:rsidRPr="003919A0">
        <w:t xml:space="preserve"> by going up</w:t>
      </w:r>
      <w:r>
        <w:t xml:space="preserve"> (</w:t>
      </w:r>
      <w:r w:rsidRPr="003919A0">
        <w:rPr>
          <w:rStyle w:val="CodeChar"/>
        </w:rPr>
        <w:t>row – 1</w:t>
      </w:r>
      <w:r>
        <w:t>)</w:t>
      </w:r>
      <w:r w:rsidRPr="003919A0">
        <w:t>, down</w:t>
      </w:r>
      <w:r>
        <w:t xml:space="preserve"> (</w:t>
      </w:r>
      <w:r w:rsidRPr="003919A0">
        <w:rPr>
          <w:rStyle w:val="CodeChar"/>
        </w:rPr>
        <w:t>row + 1</w:t>
      </w:r>
      <w:r>
        <w:t>)</w:t>
      </w:r>
      <w:r w:rsidRPr="003919A0">
        <w:t xml:space="preserve">, left </w:t>
      </w:r>
      <w:r>
        <w:t>(</w:t>
      </w:r>
      <w:r w:rsidRPr="003919A0">
        <w:rPr>
          <w:rStyle w:val="CodeChar"/>
        </w:rPr>
        <w:t>col – 1</w:t>
      </w:r>
      <w:r>
        <w:t xml:space="preserve">) </w:t>
      </w:r>
      <w:r w:rsidRPr="003919A0">
        <w:t xml:space="preserve">and right </w:t>
      </w:r>
      <w:r>
        <w:t>(</w:t>
      </w:r>
      <w:r w:rsidRPr="003919A0">
        <w:rPr>
          <w:rStyle w:val="CodeChar"/>
        </w:rPr>
        <w:t>col + 1</w:t>
      </w:r>
      <w:r>
        <w:t xml:space="preserve">) </w:t>
      </w:r>
      <w:r w:rsidRPr="003919A0">
        <w:t xml:space="preserve">and “stepping” ONLY on symbols equal </w:t>
      </w:r>
      <w:r w:rsidRPr="003919A0">
        <w:rPr>
          <w:rStyle w:val="CodeChar"/>
        </w:rPr>
        <w:t>startChar</w:t>
      </w:r>
      <w:r>
        <w:t xml:space="preserve"> </w:t>
      </w:r>
    </w:p>
    <w:p w14:paraId="53006E57" w14:textId="01798732" w:rsidR="00A35FD7" w:rsidRDefault="00A35FD7" w:rsidP="00A35FD7">
      <w:r>
        <w:t xml:space="preserve">So, you basically start from </w:t>
      </w:r>
      <w:r w:rsidRPr="00165A35">
        <w:rPr>
          <w:rStyle w:val="CodeChar"/>
        </w:rPr>
        <w:t>startRow</w:t>
      </w:r>
      <w:r>
        <w:t xml:space="preserve"> and </w:t>
      </w:r>
      <w:r w:rsidRPr="00165A35">
        <w:rPr>
          <w:rStyle w:val="CodeChar"/>
        </w:rPr>
        <w:t>startCol</w:t>
      </w:r>
      <w:r>
        <w:t xml:space="preserve"> and can move either by changing the row OR column (not both at once, i.e. you can’t go diagonally) by </w:t>
      </w:r>
      <w:r w:rsidRPr="00165A35">
        <w:rPr>
          <w:rStyle w:val="CodeChar"/>
        </w:rPr>
        <w:t>1</w:t>
      </w:r>
      <w:r>
        <w:t xml:space="preserve"> and can only go to positions </w:t>
      </w:r>
      <w:r w:rsidR="00082B5B">
        <w:t>that</w:t>
      </w:r>
      <w:r>
        <w:t xml:space="preserve"> have the </w:t>
      </w:r>
      <w:r w:rsidRPr="00165A35">
        <w:rPr>
          <w:rStyle w:val="CodeChar"/>
        </w:rPr>
        <w:t>startChar</w:t>
      </w:r>
      <w:r>
        <w:t xml:space="preserve"> written on them. Once you find all those positions, you change them to </w:t>
      </w:r>
      <w:r w:rsidRPr="00165A35">
        <w:rPr>
          <w:rStyle w:val="CodeChar"/>
        </w:rPr>
        <w:t>fillChar</w:t>
      </w:r>
      <w:r>
        <w:t xml:space="preserve">. </w:t>
      </w:r>
    </w:p>
    <w:p w14:paraId="5295EF66" w14:textId="77777777" w:rsidR="00A35FD7" w:rsidRDefault="00A35FD7" w:rsidP="00A35FD7">
      <w:r>
        <w:t>In other words, you need to implement something like the Fill tool in MS Paint, but for a 2D char array instead of a bitmap.</w:t>
      </w:r>
    </w:p>
    <w:p w14:paraId="5D0DF631" w14:textId="77777777" w:rsidR="00A35FD7" w:rsidRDefault="00A35FD7" w:rsidP="00A35FD7">
      <w:pPr>
        <w:pStyle w:val="3"/>
      </w:pPr>
      <w:r>
        <w:t>Input</w:t>
      </w:r>
    </w:p>
    <w:p w14:paraId="7BAAA358" w14:textId="77777777" w:rsidR="00A35FD7" w:rsidRDefault="00A35FD7" w:rsidP="00A35FD7">
      <w:r>
        <w:t xml:space="preserve">On the first line, two integers will be entered – the number </w:t>
      </w:r>
      <w:r w:rsidRPr="00165A35">
        <w:rPr>
          <w:rStyle w:val="CodeChar"/>
        </w:rPr>
        <w:t>R</w:t>
      </w:r>
      <w:r>
        <w:t xml:space="preserve"> of rows and number </w:t>
      </w:r>
      <w:r w:rsidRPr="00165A35">
        <w:rPr>
          <w:rStyle w:val="CodeChar"/>
        </w:rPr>
        <w:t>C</w:t>
      </w:r>
      <w:r>
        <w:t xml:space="preserve"> of columns.</w:t>
      </w:r>
    </w:p>
    <w:p w14:paraId="5C49563C" w14:textId="77777777" w:rsidR="00A35FD7" w:rsidRDefault="00A35FD7" w:rsidP="00A35FD7">
      <w:r>
        <w:t xml:space="preserve">On each of the next </w:t>
      </w:r>
      <w:r w:rsidRPr="00165A35">
        <w:rPr>
          <w:rStyle w:val="CodeChar"/>
        </w:rPr>
        <w:t>R</w:t>
      </w:r>
      <w:r>
        <w:t xml:space="preserve"> lines, </w:t>
      </w:r>
      <w:r w:rsidRPr="00165A35">
        <w:rPr>
          <w:rStyle w:val="CodeChar"/>
        </w:rPr>
        <w:t>C</w:t>
      </w:r>
      <w:r>
        <w:t xml:space="preserve"> characters separated by single spaces will be entered – the symbols of the </w:t>
      </w:r>
      <w:r w:rsidRPr="00165A35">
        <w:rPr>
          <w:rStyle w:val="CodeChar"/>
        </w:rPr>
        <w:t>R</w:t>
      </w:r>
      <w:r w:rsidRPr="00165A35">
        <w:rPr>
          <w:vertAlign w:val="superscript"/>
        </w:rPr>
        <w:t>th</w:t>
      </w:r>
      <w:r>
        <w:t xml:space="preserve"> row of the matrix, starting from the </w:t>
      </w:r>
      <w:r w:rsidRPr="00165A35">
        <w:rPr>
          <w:rStyle w:val="CodeChar"/>
        </w:rPr>
        <w:t>0</w:t>
      </w:r>
      <w:r w:rsidRPr="00165A35">
        <w:rPr>
          <w:vertAlign w:val="superscript"/>
        </w:rPr>
        <w:t>th</w:t>
      </w:r>
      <w:r>
        <w:t xml:space="preserve"> column and ending at the </w:t>
      </w:r>
      <w:r w:rsidRPr="00165A35">
        <w:rPr>
          <w:rStyle w:val="CodeChar"/>
        </w:rPr>
        <w:t>C-1</w:t>
      </w:r>
      <w:r>
        <w:t xml:space="preserve"> column.</w:t>
      </w:r>
    </w:p>
    <w:p w14:paraId="047E31F6" w14:textId="77777777" w:rsidR="00A35FD7" w:rsidRDefault="00A35FD7" w:rsidP="00A35FD7">
      <w:r>
        <w:t xml:space="preserve">On the next line, a single character – the </w:t>
      </w:r>
      <w:r w:rsidRPr="000D76DA">
        <w:rPr>
          <w:rStyle w:val="CodeChar"/>
        </w:rPr>
        <w:t>fillChar</w:t>
      </w:r>
      <w:r>
        <w:t xml:space="preserve"> – will be entered.</w:t>
      </w:r>
    </w:p>
    <w:p w14:paraId="784F6F00" w14:textId="77777777" w:rsidR="00A35FD7" w:rsidRDefault="00A35FD7" w:rsidP="00A35FD7">
      <w:r>
        <w:t xml:space="preserve">On the last line, two integers – </w:t>
      </w:r>
      <w:r w:rsidRPr="000D76DA">
        <w:rPr>
          <w:rStyle w:val="CodeChar"/>
        </w:rPr>
        <w:t>startRow</w:t>
      </w:r>
      <w:r>
        <w:t xml:space="preserve"> and </w:t>
      </w:r>
      <w:r w:rsidRPr="000D76DA">
        <w:rPr>
          <w:rStyle w:val="CodeChar"/>
        </w:rPr>
        <w:t>startCol</w:t>
      </w:r>
      <w:r>
        <w:t xml:space="preserve"> – separated by a single space, will be entered.</w:t>
      </w:r>
    </w:p>
    <w:p w14:paraId="1A623B87" w14:textId="77777777" w:rsidR="00A35FD7" w:rsidRDefault="00A35FD7" w:rsidP="00A35FD7">
      <w:pPr>
        <w:pStyle w:val="3"/>
      </w:pPr>
      <w:r>
        <w:t>Output</w:t>
      </w:r>
    </w:p>
    <w:p w14:paraId="45926C81" w14:textId="77777777" w:rsidR="00A35FD7" w:rsidRDefault="00A35FD7" w:rsidP="00A35FD7">
      <w:r>
        <w:t xml:space="preserve">The output should consist of R lines, each consisting of exactly C characters, </w:t>
      </w:r>
      <w:r w:rsidRPr="003D37D6">
        <w:rPr>
          <w:b/>
        </w:rPr>
        <w:t>NOT SEPARATED</w:t>
      </w:r>
      <w:r>
        <w:t xml:space="preserve"> by spaces, representing the matrix after the fill operation has been finished.</w:t>
      </w:r>
    </w:p>
    <w:p w14:paraId="1D596F20" w14:textId="77777777" w:rsidR="00A35FD7" w:rsidRDefault="00A35FD7" w:rsidP="00A35FD7">
      <w:pPr>
        <w:pStyle w:val="3"/>
      </w:pPr>
      <w:r>
        <w:t>Constraints</w:t>
      </w:r>
    </w:p>
    <w:p w14:paraId="0B08E570" w14:textId="77777777" w:rsidR="00A35FD7" w:rsidRDefault="00A35FD7" w:rsidP="00A35FD7">
      <w:r w:rsidRPr="00486F70">
        <w:rPr>
          <w:rStyle w:val="CodeChar"/>
        </w:rPr>
        <w:t>0 &lt; R,</w:t>
      </w:r>
      <w:r>
        <w:t xml:space="preserve"> </w:t>
      </w:r>
      <w:r w:rsidRPr="00486F70">
        <w:rPr>
          <w:rStyle w:val="CodeChar"/>
        </w:rPr>
        <w:t xml:space="preserve">C &lt; </w:t>
      </w:r>
      <w:r>
        <w:rPr>
          <w:rStyle w:val="CodeChar"/>
        </w:rPr>
        <w:t>2</w:t>
      </w:r>
      <w:r w:rsidRPr="00486F70">
        <w:rPr>
          <w:rStyle w:val="CodeChar"/>
        </w:rPr>
        <w:t>0</w:t>
      </w:r>
      <w:r>
        <w:t xml:space="preserve"> </w:t>
      </w:r>
      <w:r>
        <w:br/>
      </w:r>
      <w:r w:rsidRPr="00486F70">
        <w:rPr>
          <w:rStyle w:val="CodeChar"/>
        </w:rPr>
        <w:t>0 &lt;= startRow &lt; R</w:t>
      </w:r>
      <w:r>
        <w:t xml:space="preserve"> </w:t>
      </w:r>
      <w:r>
        <w:br/>
      </w:r>
      <w:r w:rsidRPr="00486F70">
        <w:rPr>
          <w:rStyle w:val="CodeChar"/>
        </w:rPr>
        <w:t>0 &lt;= startCol &lt; C</w:t>
      </w:r>
    </w:p>
    <w:p w14:paraId="6F569FC0" w14:textId="77777777" w:rsidR="00A35FD7" w:rsidRDefault="00A35FD7" w:rsidP="00A35FD7">
      <w:r>
        <w:t>All symbols in the input matrix will be lowercase alphanumerics (</w:t>
      </w:r>
      <w:r w:rsidRPr="00486F70">
        <w:rPr>
          <w:rStyle w:val="CodeChar"/>
        </w:rPr>
        <w:t>a-z</w:t>
      </w:r>
      <w:r>
        <w:t xml:space="preserve">, </w:t>
      </w:r>
      <w:r w:rsidRPr="00486F70">
        <w:rPr>
          <w:rStyle w:val="CodeChar"/>
        </w:rPr>
        <w:t>0-9</w:t>
      </w:r>
      <w:r>
        <w:t xml:space="preserve">). The </w:t>
      </w:r>
      <w:r w:rsidRPr="00486F70">
        <w:rPr>
          <w:rStyle w:val="CodeChar"/>
        </w:rPr>
        <w:t>fillChar</w:t>
      </w:r>
      <w:r>
        <w:t xml:space="preserve"> will also be alphanumeric and lowercase.</w:t>
      </w:r>
    </w:p>
    <w:p w14:paraId="693B6D14" w14:textId="2E4448DB" w:rsidR="00A35FD7" w:rsidRDefault="00A35FD7" w:rsidP="00A35FD7">
      <w:r>
        <w:t xml:space="preserve">The total running time of your program should be no more than </w:t>
      </w:r>
      <w:r w:rsidRPr="001D3AAD">
        <w:rPr>
          <w:rStyle w:val="CodeChar"/>
        </w:rPr>
        <w:t>0.1s</w:t>
      </w:r>
      <w:r w:rsidR="00082B5B">
        <w:rPr>
          <w:rStyle w:val="CodeChar"/>
        </w:rPr>
        <w:t>.</w:t>
      </w:r>
    </w:p>
    <w:p w14:paraId="27D47A80" w14:textId="0CABBC2D" w:rsidR="00A35FD7" w:rsidRDefault="00A35FD7" w:rsidP="00A35FD7">
      <w:pPr>
        <w:rPr>
          <w:rStyle w:val="CodeChar"/>
        </w:rPr>
      </w:pPr>
      <w:r>
        <w:t xml:space="preserve">The total memory allowed for use by your program is </w:t>
      </w:r>
      <w:r w:rsidRPr="001D3AAD">
        <w:rPr>
          <w:rStyle w:val="CodeChar"/>
        </w:rPr>
        <w:t>5MB</w:t>
      </w:r>
      <w:r w:rsidR="00082B5B">
        <w:rPr>
          <w:rStyle w:val="CodeChar"/>
        </w:rPr>
        <w:t>.</w:t>
      </w:r>
    </w:p>
    <w:p w14:paraId="1D6C3900" w14:textId="77777777" w:rsidR="00A35FD7" w:rsidRPr="001C6DBE" w:rsidRDefault="00A35FD7" w:rsidP="00A35FD7">
      <w:pPr>
        <w:pStyle w:val="3"/>
      </w:pPr>
      <w:r>
        <w:lastRenderedPageBreak/>
        <w:t>Examples</w:t>
      </w:r>
    </w:p>
    <w:tbl>
      <w:tblPr>
        <w:tblStyle w:val="6"/>
        <w:tblW w:w="0" w:type="auto"/>
        <w:tblLook w:val="0620" w:firstRow="1" w:lastRow="0" w:firstColumn="0" w:lastColumn="0" w:noHBand="1" w:noVBand="1"/>
      </w:tblPr>
      <w:tblGrid>
        <w:gridCol w:w="3020"/>
        <w:gridCol w:w="3021"/>
      </w:tblGrid>
      <w:tr w:rsidR="00A35FD7" w14:paraId="5DEC8D11" w14:textId="77777777" w:rsidTr="00082B5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3020" w:type="dxa"/>
            <w:shd w:val="clear" w:color="auto" w:fill="D9D9D9" w:themeFill="background1" w:themeFillShade="D9"/>
          </w:tcPr>
          <w:p w14:paraId="5BD366D3" w14:textId="654CB025" w:rsidR="00A35FD7" w:rsidRPr="00082B5B" w:rsidRDefault="00A35FD7" w:rsidP="00AF669D">
            <w:pPr>
              <w:spacing w:after="0"/>
              <w:jc w:val="center"/>
              <w:rPr>
                <w:bCs w:val="0"/>
                <w:lang w:val="en-US"/>
              </w:rPr>
            </w:pPr>
            <w:r w:rsidRPr="00082B5B">
              <w:rPr>
                <w:bCs w:val="0"/>
                <w:noProof/>
                <w:lang w:val="en-US"/>
              </w:rPr>
              <w:t>Input</w:t>
            </w:r>
          </w:p>
        </w:tc>
        <w:tc>
          <w:tcPr>
            <w:tcW w:w="3021" w:type="dxa"/>
            <w:shd w:val="clear" w:color="auto" w:fill="D9D9D9" w:themeFill="background1" w:themeFillShade="D9"/>
          </w:tcPr>
          <w:p w14:paraId="581CA4D6" w14:textId="29B4CD72" w:rsidR="00A35FD7" w:rsidRPr="00082B5B" w:rsidRDefault="00A35FD7" w:rsidP="00AF669D">
            <w:pPr>
              <w:spacing w:after="0"/>
              <w:jc w:val="center"/>
              <w:rPr>
                <w:bCs w:val="0"/>
                <w:lang w:val="en-US"/>
              </w:rPr>
            </w:pPr>
            <w:r w:rsidRPr="00082B5B">
              <w:rPr>
                <w:bCs w:val="0"/>
                <w:noProof/>
                <w:lang w:val="en-US"/>
              </w:rPr>
              <w:t>Output</w:t>
            </w:r>
          </w:p>
        </w:tc>
      </w:tr>
      <w:tr w:rsidR="00A35FD7" w:rsidRPr="00674F22" w14:paraId="73CFE2FB" w14:textId="77777777" w:rsidTr="00AF669D">
        <w:tc>
          <w:tcPr>
            <w:tcW w:w="3020" w:type="dxa"/>
          </w:tcPr>
          <w:p w14:paraId="56ECB185" w14:textId="77777777" w:rsidR="00A35FD7" w:rsidRPr="003820AA" w:rsidRDefault="00A35FD7" w:rsidP="00AF669D">
            <w:pPr>
              <w:pStyle w:val="Code"/>
              <w:tabs>
                <w:tab w:val="right" w:pos="2804"/>
              </w:tabs>
              <w:rPr>
                <w:b w:val="0"/>
              </w:rPr>
            </w:pPr>
            <w:r w:rsidRPr="003820AA">
              <w:rPr>
                <w:b w:val="0"/>
              </w:rPr>
              <w:t>5 3</w:t>
            </w:r>
          </w:p>
          <w:p w14:paraId="51632E2E" w14:textId="77777777" w:rsidR="00A35FD7" w:rsidRPr="003820AA" w:rsidRDefault="00A35FD7" w:rsidP="00AF669D">
            <w:pPr>
              <w:pStyle w:val="Code"/>
              <w:tabs>
                <w:tab w:val="right" w:pos="2804"/>
              </w:tabs>
              <w:rPr>
                <w:b w:val="0"/>
              </w:rPr>
            </w:pPr>
            <w:r w:rsidRPr="003820AA">
              <w:rPr>
                <w:b w:val="0"/>
              </w:rPr>
              <w:t>a a a</w:t>
            </w:r>
          </w:p>
          <w:p w14:paraId="64EF8602" w14:textId="77777777" w:rsidR="00A35FD7" w:rsidRPr="003820AA" w:rsidRDefault="00A35FD7" w:rsidP="00AF669D">
            <w:pPr>
              <w:pStyle w:val="Code"/>
              <w:tabs>
                <w:tab w:val="right" w:pos="2804"/>
              </w:tabs>
              <w:rPr>
                <w:b w:val="0"/>
              </w:rPr>
            </w:pPr>
            <w:r w:rsidRPr="003820AA">
              <w:rPr>
                <w:b w:val="0"/>
              </w:rPr>
              <w:t>a a a</w:t>
            </w:r>
          </w:p>
          <w:p w14:paraId="53F4D8C3" w14:textId="77777777" w:rsidR="00A35FD7" w:rsidRPr="003820AA" w:rsidRDefault="00A35FD7" w:rsidP="00AF669D">
            <w:pPr>
              <w:pStyle w:val="Code"/>
              <w:tabs>
                <w:tab w:val="right" w:pos="2804"/>
              </w:tabs>
              <w:rPr>
                <w:b w:val="0"/>
              </w:rPr>
            </w:pPr>
            <w:r w:rsidRPr="003820AA">
              <w:rPr>
                <w:b w:val="0"/>
              </w:rPr>
              <w:t>a b a</w:t>
            </w:r>
          </w:p>
          <w:p w14:paraId="732C891A" w14:textId="77777777" w:rsidR="00A35FD7" w:rsidRPr="003820AA" w:rsidRDefault="00A35FD7" w:rsidP="00AF669D">
            <w:pPr>
              <w:pStyle w:val="Code"/>
              <w:tabs>
                <w:tab w:val="right" w:pos="2804"/>
              </w:tabs>
              <w:rPr>
                <w:b w:val="0"/>
              </w:rPr>
            </w:pPr>
            <w:r w:rsidRPr="003820AA">
              <w:rPr>
                <w:b w:val="0"/>
              </w:rPr>
              <w:t>a b a</w:t>
            </w:r>
          </w:p>
          <w:p w14:paraId="0E94A99A" w14:textId="77777777" w:rsidR="00A35FD7" w:rsidRPr="003820AA" w:rsidRDefault="00A35FD7" w:rsidP="00AF669D">
            <w:pPr>
              <w:pStyle w:val="Code"/>
              <w:tabs>
                <w:tab w:val="right" w:pos="2804"/>
              </w:tabs>
              <w:rPr>
                <w:b w:val="0"/>
              </w:rPr>
            </w:pPr>
            <w:r w:rsidRPr="003820AA">
              <w:rPr>
                <w:b w:val="0"/>
              </w:rPr>
              <w:t>a b a</w:t>
            </w:r>
          </w:p>
          <w:p w14:paraId="783B35DC" w14:textId="77777777" w:rsidR="00A35FD7" w:rsidRPr="003820AA" w:rsidRDefault="00A35FD7" w:rsidP="00AF669D">
            <w:pPr>
              <w:pStyle w:val="Code"/>
              <w:tabs>
                <w:tab w:val="right" w:pos="2804"/>
              </w:tabs>
              <w:rPr>
                <w:b w:val="0"/>
              </w:rPr>
            </w:pPr>
            <w:r>
              <w:rPr>
                <w:b w:val="0"/>
              </w:rPr>
              <w:t>x</w:t>
            </w:r>
          </w:p>
          <w:p w14:paraId="128E2C9D" w14:textId="77777777" w:rsidR="00A35FD7" w:rsidRPr="003820AA" w:rsidRDefault="00A35FD7" w:rsidP="00AF669D">
            <w:pPr>
              <w:pStyle w:val="Code"/>
              <w:tabs>
                <w:tab w:val="right" w:pos="2804"/>
              </w:tabs>
              <w:rPr>
                <w:b w:val="0"/>
              </w:rPr>
            </w:pPr>
            <w:r w:rsidRPr="003820AA">
              <w:rPr>
                <w:b w:val="0"/>
              </w:rPr>
              <w:t>0 0</w:t>
            </w:r>
          </w:p>
        </w:tc>
        <w:tc>
          <w:tcPr>
            <w:tcW w:w="3021" w:type="dxa"/>
          </w:tcPr>
          <w:p w14:paraId="735247E4" w14:textId="77777777" w:rsidR="00A35FD7" w:rsidRPr="003820AA" w:rsidRDefault="00A35FD7" w:rsidP="00AF669D">
            <w:pPr>
              <w:pStyle w:val="Code"/>
              <w:tabs>
                <w:tab w:val="right" w:pos="2804"/>
              </w:tabs>
              <w:rPr>
                <w:b w:val="0"/>
              </w:rPr>
            </w:pPr>
            <w:r>
              <w:rPr>
                <w:b w:val="0"/>
              </w:rPr>
              <w:t>xxx</w:t>
            </w:r>
          </w:p>
          <w:p w14:paraId="369CF342" w14:textId="77777777" w:rsidR="00A35FD7" w:rsidRPr="003820AA" w:rsidRDefault="00A35FD7" w:rsidP="00AF669D">
            <w:pPr>
              <w:pStyle w:val="Code"/>
              <w:tabs>
                <w:tab w:val="right" w:pos="2804"/>
              </w:tabs>
              <w:rPr>
                <w:b w:val="0"/>
              </w:rPr>
            </w:pPr>
            <w:r>
              <w:rPr>
                <w:b w:val="0"/>
              </w:rPr>
              <w:t>xxx</w:t>
            </w:r>
          </w:p>
          <w:p w14:paraId="3E2D0783" w14:textId="77777777" w:rsidR="00A35FD7" w:rsidRPr="003820AA" w:rsidRDefault="00A35FD7" w:rsidP="00AF669D">
            <w:pPr>
              <w:pStyle w:val="Code"/>
              <w:tabs>
                <w:tab w:val="right" w:pos="2804"/>
              </w:tabs>
              <w:rPr>
                <w:b w:val="0"/>
              </w:rPr>
            </w:pPr>
            <w:r>
              <w:rPr>
                <w:b w:val="0"/>
              </w:rPr>
              <w:t>x</w:t>
            </w:r>
            <w:r w:rsidRPr="003820AA">
              <w:rPr>
                <w:b w:val="0"/>
              </w:rPr>
              <w:t>b</w:t>
            </w:r>
            <w:r>
              <w:rPr>
                <w:b w:val="0"/>
              </w:rPr>
              <w:t>x</w:t>
            </w:r>
          </w:p>
          <w:p w14:paraId="608612F1" w14:textId="77777777" w:rsidR="00A35FD7" w:rsidRPr="003820AA" w:rsidRDefault="00A35FD7" w:rsidP="00AF669D">
            <w:pPr>
              <w:pStyle w:val="Code"/>
              <w:tabs>
                <w:tab w:val="right" w:pos="2804"/>
              </w:tabs>
              <w:rPr>
                <w:b w:val="0"/>
              </w:rPr>
            </w:pPr>
            <w:r>
              <w:rPr>
                <w:b w:val="0"/>
              </w:rPr>
              <w:t>x</w:t>
            </w:r>
            <w:r w:rsidRPr="003820AA">
              <w:rPr>
                <w:b w:val="0"/>
              </w:rPr>
              <w:t>b</w:t>
            </w:r>
            <w:r>
              <w:rPr>
                <w:b w:val="0"/>
              </w:rPr>
              <w:t>x</w:t>
            </w:r>
          </w:p>
          <w:p w14:paraId="1291860A" w14:textId="77777777" w:rsidR="00A35FD7" w:rsidRPr="003820AA" w:rsidRDefault="00A35FD7" w:rsidP="00AF669D">
            <w:pPr>
              <w:pStyle w:val="Code"/>
              <w:tabs>
                <w:tab w:val="right" w:pos="2804"/>
              </w:tabs>
              <w:rPr>
                <w:b w:val="0"/>
              </w:rPr>
            </w:pPr>
            <w:r>
              <w:rPr>
                <w:b w:val="0"/>
              </w:rPr>
              <w:t>x</w:t>
            </w:r>
            <w:r w:rsidRPr="003820AA">
              <w:rPr>
                <w:b w:val="0"/>
              </w:rPr>
              <w:t>b</w:t>
            </w:r>
            <w:r>
              <w:rPr>
                <w:b w:val="0"/>
              </w:rPr>
              <w:t>x</w:t>
            </w:r>
          </w:p>
        </w:tc>
      </w:tr>
      <w:tr w:rsidR="00A35FD7" w:rsidRPr="00674F22" w14:paraId="5FBE7100" w14:textId="77777777" w:rsidTr="00AF669D">
        <w:tc>
          <w:tcPr>
            <w:tcW w:w="3020" w:type="dxa"/>
          </w:tcPr>
          <w:p w14:paraId="09439D9D" w14:textId="77777777" w:rsidR="00A35FD7" w:rsidRPr="003820AA" w:rsidRDefault="00A35FD7" w:rsidP="00AF669D">
            <w:pPr>
              <w:pStyle w:val="Code"/>
              <w:tabs>
                <w:tab w:val="right" w:pos="2804"/>
              </w:tabs>
              <w:rPr>
                <w:b w:val="0"/>
              </w:rPr>
            </w:pPr>
            <w:r w:rsidRPr="003820AA">
              <w:rPr>
                <w:b w:val="0"/>
              </w:rPr>
              <w:t>5 3</w:t>
            </w:r>
          </w:p>
          <w:p w14:paraId="02024F34" w14:textId="77777777" w:rsidR="00A35FD7" w:rsidRPr="003820AA" w:rsidRDefault="00A35FD7" w:rsidP="00AF669D">
            <w:pPr>
              <w:pStyle w:val="Code"/>
              <w:tabs>
                <w:tab w:val="right" w:pos="2804"/>
              </w:tabs>
              <w:rPr>
                <w:b w:val="0"/>
              </w:rPr>
            </w:pPr>
            <w:r w:rsidRPr="003820AA">
              <w:rPr>
                <w:b w:val="0"/>
              </w:rPr>
              <w:t>a a a</w:t>
            </w:r>
          </w:p>
          <w:p w14:paraId="2DA53617" w14:textId="77777777" w:rsidR="00A35FD7" w:rsidRPr="003820AA" w:rsidRDefault="00A35FD7" w:rsidP="00AF669D">
            <w:pPr>
              <w:pStyle w:val="Code"/>
              <w:tabs>
                <w:tab w:val="right" w:pos="2804"/>
              </w:tabs>
              <w:rPr>
                <w:b w:val="0"/>
              </w:rPr>
            </w:pPr>
            <w:r w:rsidRPr="003820AA">
              <w:rPr>
                <w:b w:val="0"/>
              </w:rPr>
              <w:t>a a a</w:t>
            </w:r>
          </w:p>
          <w:p w14:paraId="3618CCAD" w14:textId="77777777" w:rsidR="00A35FD7" w:rsidRPr="003820AA" w:rsidRDefault="00A35FD7" w:rsidP="00AF669D">
            <w:pPr>
              <w:pStyle w:val="Code"/>
              <w:tabs>
                <w:tab w:val="right" w:pos="2804"/>
              </w:tabs>
              <w:rPr>
                <w:b w:val="0"/>
              </w:rPr>
            </w:pPr>
            <w:r w:rsidRPr="003820AA">
              <w:rPr>
                <w:b w:val="0"/>
              </w:rPr>
              <w:t>a b a</w:t>
            </w:r>
          </w:p>
          <w:p w14:paraId="7070DBCA" w14:textId="77777777" w:rsidR="00A35FD7" w:rsidRPr="003820AA" w:rsidRDefault="00A35FD7" w:rsidP="00AF669D">
            <w:pPr>
              <w:pStyle w:val="Code"/>
              <w:tabs>
                <w:tab w:val="right" w:pos="2804"/>
              </w:tabs>
              <w:rPr>
                <w:b w:val="0"/>
              </w:rPr>
            </w:pPr>
            <w:r w:rsidRPr="003820AA">
              <w:rPr>
                <w:b w:val="0"/>
              </w:rPr>
              <w:t>a b a</w:t>
            </w:r>
          </w:p>
          <w:p w14:paraId="34ACD782" w14:textId="77777777" w:rsidR="00A35FD7" w:rsidRPr="003820AA" w:rsidRDefault="00A35FD7" w:rsidP="00AF669D">
            <w:pPr>
              <w:pStyle w:val="Code"/>
              <w:tabs>
                <w:tab w:val="right" w:pos="2804"/>
              </w:tabs>
              <w:rPr>
                <w:b w:val="0"/>
              </w:rPr>
            </w:pPr>
            <w:r w:rsidRPr="003820AA">
              <w:rPr>
                <w:b w:val="0"/>
              </w:rPr>
              <w:t>a b a</w:t>
            </w:r>
          </w:p>
          <w:p w14:paraId="65D46B45" w14:textId="77777777" w:rsidR="00A35FD7" w:rsidRPr="003820AA" w:rsidRDefault="00A35FD7" w:rsidP="00AF669D">
            <w:pPr>
              <w:pStyle w:val="Code"/>
              <w:tabs>
                <w:tab w:val="right" w:pos="2804"/>
              </w:tabs>
              <w:rPr>
                <w:b w:val="0"/>
              </w:rPr>
            </w:pPr>
            <w:r>
              <w:rPr>
                <w:b w:val="0"/>
              </w:rPr>
              <w:t>x</w:t>
            </w:r>
          </w:p>
          <w:p w14:paraId="21241620" w14:textId="77777777" w:rsidR="00A35FD7" w:rsidRPr="003820AA" w:rsidRDefault="00A35FD7" w:rsidP="00AF669D">
            <w:pPr>
              <w:pStyle w:val="Code"/>
              <w:rPr>
                <w:b w:val="0"/>
              </w:rPr>
            </w:pPr>
            <w:r>
              <w:rPr>
                <w:b w:val="0"/>
              </w:rPr>
              <w:t>2</w:t>
            </w:r>
            <w:r w:rsidRPr="003820AA">
              <w:rPr>
                <w:b w:val="0"/>
              </w:rPr>
              <w:t xml:space="preserve"> </w:t>
            </w:r>
            <w:r>
              <w:rPr>
                <w:b w:val="0"/>
              </w:rPr>
              <w:t>1</w:t>
            </w:r>
          </w:p>
        </w:tc>
        <w:tc>
          <w:tcPr>
            <w:tcW w:w="3021" w:type="dxa"/>
          </w:tcPr>
          <w:p w14:paraId="00719E39" w14:textId="77777777" w:rsidR="00A35FD7" w:rsidRPr="003820AA" w:rsidRDefault="00A35FD7" w:rsidP="00AF669D">
            <w:pPr>
              <w:pStyle w:val="Code"/>
              <w:tabs>
                <w:tab w:val="right" w:pos="2804"/>
              </w:tabs>
              <w:rPr>
                <w:b w:val="0"/>
              </w:rPr>
            </w:pPr>
            <w:r>
              <w:rPr>
                <w:b w:val="0"/>
              </w:rPr>
              <w:t>aaa</w:t>
            </w:r>
          </w:p>
          <w:p w14:paraId="21CFA6F5" w14:textId="77777777" w:rsidR="00A35FD7" w:rsidRPr="003820AA" w:rsidRDefault="00A35FD7" w:rsidP="00AF669D">
            <w:pPr>
              <w:pStyle w:val="Code"/>
              <w:tabs>
                <w:tab w:val="right" w:pos="2804"/>
              </w:tabs>
              <w:rPr>
                <w:b w:val="0"/>
              </w:rPr>
            </w:pPr>
            <w:r>
              <w:rPr>
                <w:b w:val="0"/>
              </w:rPr>
              <w:t>aaa</w:t>
            </w:r>
          </w:p>
          <w:p w14:paraId="3644CBF7" w14:textId="77777777" w:rsidR="00A35FD7" w:rsidRPr="003820AA" w:rsidRDefault="00A35FD7" w:rsidP="00AF669D">
            <w:pPr>
              <w:pStyle w:val="Code"/>
              <w:tabs>
                <w:tab w:val="right" w:pos="2804"/>
              </w:tabs>
              <w:rPr>
                <w:b w:val="0"/>
              </w:rPr>
            </w:pPr>
            <w:r>
              <w:rPr>
                <w:b w:val="0"/>
              </w:rPr>
              <w:t>axa</w:t>
            </w:r>
          </w:p>
          <w:p w14:paraId="0851823C" w14:textId="77777777" w:rsidR="00A35FD7" w:rsidRPr="003820AA" w:rsidRDefault="00A35FD7" w:rsidP="00AF669D">
            <w:pPr>
              <w:pStyle w:val="Code"/>
              <w:tabs>
                <w:tab w:val="right" w:pos="2804"/>
              </w:tabs>
              <w:rPr>
                <w:b w:val="0"/>
              </w:rPr>
            </w:pPr>
            <w:r>
              <w:rPr>
                <w:b w:val="0"/>
              </w:rPr>
              <w:t>axa</w:t>
            </w:r>
          </w:p>
          <w:p w14:paraId="39FDFC22" w14:textId="77777777" w:rsidR="00A35FD7" w:rsidRPr="003820AA" w:rsidRDefault="00A35FD7" w:rsidP="00AF669D">
            <w:pPr>
              <w:pStyle w:val="Code"/>
              <w:tabs>
                <w:tab w:val="right" w:pos="2804"/>
              </w:tabs>
              <w:rPr>
                <w:b w:val="0"/>
              </w:rPr>
            </w:pPr>
            <w:r>
              <w:rPr>
                <w:b w:val="0"/>
              </w:rPr>
              <w:t>axa</w:t>
            </w:r>
          </w:p>
        </w:tc>
      </w:tr>
      <w:tr w:rsidR="00A35FD7" w14:paraId="0D1439FB" w14:textId="77777777" w:rsidTr="00AF669D">
        <w:tc>
          <w:tcPr>
            <w:tcW w:w="3020" w:type="dxa"/>
          </w:tcPr>
          <w:p w14:paraId="2802063C" w14:textId="77777777" w:rsidR="00A35FD7" w:rsidRPr="003820AA" w:rsidRDefault="00A35FD7" w:rsidP="00AF669D">
            <w:pPr>
              <w:pStyle w:val="Code"/>
              <w:tabs>
                <w:tab w:val="right" w:pos="2804"/>
              </w:tabs>
              <w:rPr>
                <w:b w:val="0"/>
              </w:rPr>
            </w:pPr>
            <w:r>
              <w:rPr>
                <w:b w:val="0"/>
              </w:rPr>
              <w:t>5 6</w:t>
            </w:r>
          </w:p>
          <w:p w14:paraId="70B60196" w14:textId="77777777" w:rsidR="00A35FD7" w:rsidRPr="003820AA" w:rsidRDefault="00A35FD7" w:rsidP="00AF669D">
            <w:pPr>
              <w:pStyle w:val="Code"/>
              <w:tabs>
                <w:tab w:val="right" w:pos="2804"/>
              </w:tabs>
              <w:rPr>
                <w:b w:val="0"/>
              </w:rPr>
            </w:pPr>
            <w:r>
              <w:rPr>
                <w:b w:val="0"/>
              </w:rPr>
              <w:t>o</w:t>
            </w:r>
            <w:r w:rsidRPr="003820AA">
              <w:rPr>
                <w:b w:val="0"/>
              </w:rPr>
              <w:t xml:space="preserve"> </w:t>
            </w:r>
            <w:r>
              <w:rPr>
                <w:b w:val="0"/>
              </w:rPr>
              <w:t>o</w:t>
            </w:r>
            <w:r w:rsidRPr="003820AA">
              <w:rPr>
                <w:b w:val="0"/>
              </w:rPr>
              <w:t xml:space="preserve"> </w:t>
            </w:r>
            <w:r>
              <w:rPr>
                <w:b w:val="0"/>
              </w:rPr>
              <w:t>1 1</w:t>
            </w:r>
            <w:r w:rsidRPr="003820AA">
              <w:rPr>
                <w:b w:val="0"/>
              </w:rPr>
              <w:t xml:space="preserve"> </w:t>
            </w:r>
            <w:r>
              <w:rPr>
                <w:b w:val="0"/>
              </w:rPr>
              <w:t>o o</w:t>
            </w:r>
          </w:p>
          <w:p w14:paraId="1167D6E0" w14:textId="77777777" w:rsidR="00A35FD7" w:rsidRDefault="00A35FD7" w:rsidP="00AF669D">
            <w:pPr>
              <w:pStyle w:val="Code"/>
              <w:tabs>
                <w:tab w:val="right" w:pos="2804"/>
              </w:tabs>
              <w:rPr>
                <w:b w:val="0"/>
              </w:rPr>
            </w:pPr>
            <w:r>
              <w:rPr>
                <w:b w:val="0"/>
              </w:rPr>
              <w:t>o</w:t>
            </w:r>
            <w:r w:rsidRPr="003820AA">
              <w:rPr>
                <w:b w:val="0"/>
              </w:rPr>
              <w:t xml:space="preserve"> </w:t>
            </w:r>
            <w:r>
              <w:rPr>
                <w:b w:val="0"/>
              </w:rPr>
              <w:t>1</w:t>
            </w:r>
            <w:r w:rsidRPr="003820AA">
              <w:rPr>
                <w:b w:val="0"/>
              </w:rPr>
              <w:t xml:space="preserve"> </w:t>
            </w:r>
            <w:r>
              <w:rPr>
                <w:b w:val="0"/>
              </w:rPr>
              <w:t>o o</w:t>
            </w:r>
            <w:r w:rsidRPr="003820AA">
              <w:rPr>
                <w:b w:val="0"/>
              </w:rPr>
              <w:t xml:space="preserve"> </w:t>
            </w:r>
            <w:r>
              <w:rPr>
                <w:b w:val="0"/>
              </w:rPr>
              <w:t>1 o</w:t>
            </w:r>
          </w:p>
          <w:p w14:paraId="57AAFAC2" w14:textId="77777777" w:rsidR="00A35FD7" w:rsidRPr="003820AA" w:rsidRDefault="00A35FD7" w:rsidP="00AF669D">
            <w:pPr>
              <w:pStyle w:val="Code"/>
              <w:tabs>
                <w:tab w:val="right" w:pos="2804"/>
              </w:tabs>
              <w:rPr>
                <w:b w:val="0"/>
              </w:rPr>
            </w:pPr>
            <w:r>
              <w:rPr>
                <w:b w:val="0"/>
              </w:rPr>
              <w:t>1</w:t>
            </w:r>
            <w:r w:rsidRPr="003820AA">
              <w:rPr>
                <w:b w:val="0"/>
              </w:rPr>
              <w:t xml:space="preserve"> </w:t>
            </w:r>
            <w:r>
              <w:rPr>
                <w:b w:val="0"/>
              </w:rPr>
              <w:t>o</w:t>
            </w:r>
            <w:r w:rsidRPr="003820AA">
              <w:rPr>
                <w:b w:val="0"/>
              </w:rPr>
              <w:t xml:space="preserve"> </w:t>
            </w:r>
            <w:r>
              <w:rPr>
                <w:b w:val="0"/>
              </w:rPr>
              <w:t>o o</w:t>
            </w:r>
            <w:r w:rsidRPr="003820AA">
              <w:rPr>
                <w:b w:val="0"/>
              </w:rPr>
              <w:t xml:space="preserve"> </w:t>
            </w:r>
            <w:r>
              <w:rPr>
                <w:b w:val="0"/>
              </w:rPr>
              <w:t>o 1</w:t>
            </w:r>
          </w:p>
          <w:p w14:paraId="5562C4D5" w14:textId="77777777" w:rsidR="00A35FD7" w:rsidRPr="003820AA" w:rsidRDefault="00A35FD7" w:rsidP="00AF669D">
            <w:pPr>
              <w:pStyle w:val="Code"/>
              <w:tabs>
                <w:tab w:val="right" w:pos="2804"/>
              </w:tabs>
              <w:rPr>
                <w:b w:val="0"/>
              </w:rPr>
            </w:pPr>
            <w:r>
              <w:rPr>
                <w:b w:val="0"/>
              </w:rPr>
              <w:t>o</w:t>
            </w:r>
            <w:r w:rsidRPr="003820AA">
              <w:rPr>
                <w:b w:val="0"/>
              </w:rPr>
              <w:t xml:space="preserve"> </w:t>
            </w:r>
            <w:r>
              <w:rPr>
                <w:b w:val="0"/>
              </w:rPr>
              <w:t>1</w:t>
            </w:r>
            <w:r w:rsidRPr="003820AA">
              <w:rPr>
                <w:b w:val="0"/>
              </w:rPr>
              <w:t xml:space="preserve"> </w:t>
            </w:r>
            <w:r>
              <w:rPr>
                <w:b w:val="0"/>
              </w:rPr>
              <w:t>o o</w:t>
            </w:r>
            <w:r w:rsidRPr="003820AA">
              <w:rPr>
                <w:b w:val="0"/>
              </w:rPr>
              <w:t xml:space="preserve"> </w:t>
            </w:r>
            <w:r>
              <w:rPr>
                <w:b w:val="0"/>
              </w:rPr>
              <w:t>1 o</w:t>
            </w:r>
          </w:p>
          <w:p w14:paraId="49260FD9" w14:textId="77777777" w:rsidR="00A35FD7" w:rsidRPr="003820AA" w:rsidRDefault="00A35FD7" w:rsidP="00AF669D">
            <w:pPr>
              <w:pStyle w:val="Code"/>
              <w:tabs>
                <w:tab w:val="right" w:pos="2804"/>
              </w:tabs>
              <w:rPr>
                <w:b w:val="0"/>
              </w:rPr>
            </w:pPr>
            <w:r>
              <w:rPr>
                <w:b w:val="0"/>
              </w:rPr>
              <w:t>o</w:t>
            </w:r>
            <w:r w:rsidRPr="003820AA">
              <w:rPr>
                <w:b w:val="0"/>
              </w:rPr>
              <w:t xml:space="preserve"> </w:t>
            </w:r>
            <w:r>
              <w:rPr>
                <w:b w:val="0"/>
              </w:rPr>
              <w:t>o</w:t>
            </w:r>
            <w:r w:rsidRPr="003820AA">
              <w:rPr>
                <w:b w:val="0"/>
              </w:rPr>
              <w:t xml:space="preserve"> </w:t>
            </w:r>
            <w:r>
              <w:rPr>
                <w:b w:val="0"/>
              </w:rPr>
              <w:t>1 1</w:t>
            </w:r>
            <w:r w:rsidRPr="003820AA">
              <w:rPr>
                <w:b w:val="0"/>
              </w:rPr>
              <w:t xml:space="preserve"> </w:t>
            </w:r>
            <w:r>
              <w:rPr>
                <w:b w:val="0"/>
              </w:rPr>
              <w:t>o o</w:t>
            </w:r>
          </w:p>
          <w:p w14:paraId="543AC3F5" w14:textId="77777777" w:rsidR="00A35FD7" w:rsidRPr="003820AA" w:rsidRDefault="00A35FD7" w:rsidP="00AF669D">
            <w:pPr>
              <w:pStyle w:val="Code"/>
              <w:tabs>
                <w:tab w:val="right" w:pos="2804"/>
              </w:tabs>
              <w:rPr>
                <w:b w:val="0"/>
              </w:rPr>
            </w:pPr>
            <w:r>
              <w:rPr>
                <w:b w:val="0"/>
              </w:rPr>
              <w:t>3</w:t>
            </w:r>
          </w:p>
          <w:p w14:paraId="6D7C7CD2" w14:textId="77777777" w:rsidR="00A35FD7" w:rsidRPr="003820AA" w:rsidRDefault="00A35FD7" w:rsidP="00AF669D">
            <w:pPr>
              <w:pStyle w:val="Code"/>
              <w:rPr>
                <w:b w:val="0"/>
              </w:rPr>
            </w:pPr>
            <w:r>
              <w:rPr>
                <w:b w:val="0"/>
              </w:rPr>
              <w:t>2</w:t>
            </w:r>
            <w:r w:rsidRPr="003820AA">
              <w:rPr>
                <w:b w:val="0"/>
              </w:rPr>
              <w:t xml:space="preserve"> </w:t>
            </w:r>
            <w:r>
              <w:rPr>
                <w:b w:val="0"/>
              </w:rPr>
              <w:t>1</w:t>
            </w:r>
          </w:p>
        </w:tc>
        <w:tc>
          <w:tcPr>
            <w:tcW w:w="3021" w:type="dxa"/>
          </w:tcPr>
          <w:p w14:paraId="5BCD76EE" w14:textId="77777777" w:rsidR="00A35FD7" w:rsidRPr="003820AA" w:rsidRDefault="00A35FD7" w:rsidP="00AF669D">
            <w:pPr>
              <w:pStyle w:val="Code"/>
              <w:tabs>
                <w:tab w:val="right" w:pos="2804"/>
              </w:tabs>
              <w:rPr>
                <w:b w:val="0"/>
              </w:rPr>
            </w:pPr>
            <w:r>
              <w:rPr>
                <w:b w:val="0"/>
              </w:rPr>
              <w:t>oo11oo</w:t>
            </w:r>
          </w:p>
          <w:p w14:paraId="74585F00" w14:textId="77777777" w:rsidR="00A35FD7" w:rsidRDefault="00A35FD7" w:rsidP="00AF669D">
            <w:pPr>
              <w:pStyle w:val="Code"/>
              <w:tabs>
                <w:tab w:val="right" w:pos="2804"/>
              </w:tabs>
              <w:rPr>
                <w:b w:val="0"/>
              </w:rPr>
            </w:pPr>
            <w:r>
              <w:rPr>
                <w:b w:val="0"/>
              </w:rPr>
              <w:t>o1331o</w:t>
            </w:r>
          </w:p>
          <w:p w14:paraId="7D417B55" w14:textId="77777777" w:rsidR="00A35FD7" w:rsidRPr="003820AA" w:rsidRDefault="00A35FD7" w:rsidP="00AF669D">
            <w:pPr>
              <w:pStyle w:val="Code"/>
              <w:tabs>
                <w:tab w:val="right" w:pos="2804"/>
              </w:tabs>
              <w:rPr>
                <w:b w:val="0"/>
              </w:rPr>
            </w:pPr>
            <w:r>
              <w:rPr>
                <w:b w:val="0"/>
              </w:rPr>
              <w:t>133331</w:t>
            </w:r>
          </w:p>
          <w:p w14:paraId="5425614A" w14:textId="77777777" w:rsidR="00A35FD7" w:rsidRPr="003820AA" w:rsidRDefault="00A35FD7" w:rsidP="00AF669D">
            <w:pPr>
              <w:pStyle w:val="Code"/>
              <w:tabs>
                <w:tab w:val="right" w:pos="2804"/>
              </w:tabs>
              <w:rPr>
                <w:b w:val="0"/>
              </w:rPr>
            </w:pPr>
            <w:r>
              <w:rPr>
                <w:b w:val="0"/>
              </w:rPr>
              <w:t>o1331o</w:t>
            </w:r>
          </w:p>
          <w:p w14:paraId="39124600" w14:textId="77777777" w:rsidR="00A35FD7" w:rsidRPr="003820AA" w:rsidRDefault="00A35FD7" w:rsidP="00AF669D">
            <w:pPr>
              <w:pStyle w:val="Code"/>
              <w:tabs>
                <w:tab w:val="right" w:pos="2804"/>
              </w:tabs>
              <w:rPr>
                <w:b w:val="0"/>
              </w:rPr>
            </w:pPr>
            <w:r>
              <w:rPr>
                <w:b w:val="0"/>
              </w:rPr>
              <w:t>oo11oo</w:t>
            </w:r>
          </w:p>
        </w:tc>
      </w:tr>
      <w:tr w:rsidR="00A35FD7" w14:paraId="517B6665" w14:textId="77777777" w:rsidTr="00AF669D">
        <w:tc>
          <w:tcPr>
            <w:tcW w:w="3020" w:type="dxa"/>
          </w:tcPr>
          <w:p w14:paraId="5C010CB4" w14:textId="77777777" w:rsidR="00A35FD7" w:rsidRPr="003820AA" w:rsidRDefault="00A35FD7" w:rsidP="00AF669D">
            <w:pPr>
              <w:pStyle w:val="Code"/>
              <w:tabs>
                <w:tab w:val="right" w:pos="2804"/>
              </w:tabs>
              <w:rPr>
                <w:b w:val="0"/>
              </w:rPr>
            </w:pPr>
            <w:r>
              <w:rPr>
                <w:b w:val="0"/>
              </w:rPr>
              <w:t>5 6</w:t>
            </w:r>
          </w:p>
          <w:p w14:paraId="2F5129E9" w14:textId="77777777" w:rsidR="00A35FD7" w:rsidRPr="003820AA" w:rsidRDefault="00A35FD7" w:rsidP="00AF669D">
            <w:pPr>
              <w:pStyle w:val="Code"/>
              <w:tabs>
                <w:tab w:val="right" w:pos="2804"/>
              </w:tabs>
              <w:rPr>
                <w:b w:val="0"/>
              </w:rPr>
            </w:pPr>
            <w:r>
              <w:rPr>
                <w:b w:val="0"/>
              </w:rPr>
              <w:t>o</w:t>
            </w:r>
            <w:r w:rsidRPr="003820AA">
              <w:rPr>
                <w:b w:val="0"/>
              </w:rPr>
              <w:t xml:space="preserve"> </w:t>
            </w:r>
            <w:r>
              <w:rPr>
                <w:b w:val="0"/>
              </w:rPr>
              <w:t>o</w:t>
            </w:r>
            <w:r w:rsidRPr="003820AA">
              <w:rPr>
                <w:b w:val="0"/>
              </w:rPr>
              <w:t xml:space="preserve"> </w:t>
            </w:r>
            <w:r>
              <w:rPr>
                <w:b w:val="0"/>
              </w:rPr>
              <w:t>o o</w:t>
            </w:r>
            <w:r w:rsidRPr="003820AA">
              <w:rPr>
                <w:b w:val="0"/>
              </w:rPr>
              <w:t xml:space="preserve"> </w:t>
            </w:r>
            <w:r>
              <w:rPr>
                <w:b w:val="0"/>
              </w:rPr>
              <w:t>o o</w:t>
            </w:r>
          </w:p>
          <w:p w14:paraId="57C1A549" w14:textId="77777777" w:rsidR="00A35FD7" w:rsidRDefault="00A35FD7" w:rsidP="00AF669D">
            <w:pPr>
              <w:pStyle w:val="Code"/>
              <w:tabs>
                <w:tab w:val="right" w:pos="2804"/>
              </w:tabs>
              <w:rPr>
                <w:b w:val="0"/>
              </w:rPr>
            </w:pPr>
            <w:r>
              <w:rPr>
                <w:b w:val="0"/>
              </w:rPr>
              <w:t>o</w:t>
            </w:r>
            <w:r w:rsidRPr="003820AA">
              <w:rPr>
                <w:b w:val="0"/>
              </w:rPr>
              <w:t xml:space="preserve"> </w:t>
            </w:r>
            <w:r>
              <w:rPr>
                <w:b w:val="0"/>
              </w:rPr>
              <w:t>o</w:t>
            </w:r>
            <w:r w:rsidRPr="003820AA">
              <w:rPr>
                <w:b w:val="0"/>
              </w:rPr>
              <w:t xml:space="preserve"> </w:t>
            </w:r>
            <w:r>
              <w:rPr>
                <w:b w:val="0"/>
              </w:rPr>
              <w:t>o 1</w:t>
            </w:r>
            <w:r w:rsidRPr="003820AA">
              <w:rPr>
                <w:b w:val="0"/>
              </w:rPr>
              <w:t xml:space="preserve"> </w:t>
            </w:r>
            <w:r>
              <w:rPr>
                <w:b w:val="0"/>
              </w:rPr>
              <w:t>o o</w:t>
            </w:r>
          </w:p>
          <w:p w14:paraId="3AEED2F6" w14:textId="77777777" w:rsidR="00A35FD7" w:rsidRPr="003820AA" w:rsidRDefault="00A35FD7" w:rsidP="00AF669D">
            <w:pPr>
              <w:pStyle w:val="Code"/>
              <w:tabs>
                <w:tab w:val="right" w:pos="2804"/>
              </w:tabs>
              <w:rPr>
                <w:b w:val="0"/>
              </w:rPr>
            </w:pPr>
            <w:r>
              <w:rPr>
                <w:b w:val="0"/>
              </w:rPr>
              <w:t>o</w:t>
            </w:r>
            <w:r w:rsidRPr="003820AA">
              <w:rPr>
                <w:b w:val="0"/>
              </w:rPr>
              <w:t xml:space="preserve"> </w:t>
            </w:r>
            <w:r>
              <w:rPr>
                <w:b w:val="0"/>
              </w:rPr>
              <w:t>o</w:t>
            </w:r>
            <w:r w:rsidRPr="003820AA">
              <w:rPr>
                <w:b w:val="0"/>
              </w:rPr>
              <w:t xml:space="preserve"> </w:t>
            </w:r>
            <w:r>
              <w:rPr>
                <w:b w:val="0"/>
              </w:rPr>
              <w:t>1 o</w:t>
            </w:r>
            <w:r w:rsidRPr="003820AA">
              <w:rPr>
                <w:b w:val="0"/>
              </w:rPr>
              <w:t xml:space="preserve"> </w:t>
            </w:r>
            <w:r>
              <w:rPr>
                <w:b w:val="0"/>
              </w:rPr>
              <w:t>1 1</w:t>
            </w:r>
          </w:p>
          <w:p w14:paraId="7720015A" w14:textId="77777777" w:rsidR="00A35FD7" w:rsidRPr="003820AA" w:rsidRDefault="00A35FD7" w:rsidP="00AF669D">
            <w:pPr>
              <w:pStyle w:val="Code"/>
              <w:tabs>
                <w:tab w:val="right" w:pos="2804"/>
              </w:tabs>
              <w:rPr>
                <w:b w:val="0"/>
              </w:rPr>
            </w:pPr>
            <w:r>
              <w:rPr>
                <w:b w:val="0"/>
              </w:rPr>
              <w:t>o</w:t>
            </w:r>
            <w:r w:rsidRPr="003820AA">
              <w:rPr>
                <w:b w:val="0"/>
              </w:rPr>
              <w:t xml:space="preserve"> </w:t>
            </w:r>
            <w:r>
              <w:rPr>
                <w:b w:val="0"/>
              </w:rPr>
              <w:t>1</w:t>
            </w:r>
            <w:r w:rsidRPr="003820AA">
              <w:rPr>
                <w:b w:val="0"/>
              </w:rPr>
              <w:t xml:space="preserve"> </w:t>
            </w:r>
            <w:r>
              <w:rPr>
                <w:b w:val="0"/>
              </w:rPr>
              <w:t>1 w</w:t>
            </w:r>
            <w:r w:rsidRPr="003820AA">
              <w:rPr>
                <w:b w:val="0"/>
              </w:rPr>
              <w:t xml:space="preserve"> </w:t>
            </w:r>
            <w:r>
              <w:rPr>
                <w:b w:val="0"/>
              </w:rPr>
              <w:t>1 o</w:t>
            </w:r>
          </w:p>
          <w:p w14:paraId="21E0DFAB" w14:textId="77777777" w:rsidR="00A35FD7" w:rsidRPr="003820AA" w:rsidRDefault="00A35FD7" w:rsidP="00AF669D">
            <w:pPr>
              <w:pStyle w:val="Code"/>
              <w:tabs>
                <w:tab w:val="right" w:pos="2804"/>
              </w:tabs>
              <w:rPr>
                <w:b w:val="0"/>
              </w:rPr>
            </w:pPr>
            <w:r>
              <w:rPr>
                <w:b w:val="0"/>
              </w:rPr>
              <w:t>1</w:t>
            </w:r>
            <w:r w:rsidRPr="003820AA">
              <w:rPr>
                <w:b w:val="0"/>
              </w:rPr>
              <w:t xml:space="preserve"> </w:t>
            </w:r>
            <w:r>
              <w:rPr>
                <w:b w:val="0"/>
              </w:rPr>
              <w:t>o</w:t>
            </w:r>
            <w:r w:rsidRPr="003820AA">
              <w:rPr>
                <w:b w:val="0"/>
              </w:rPr>
              <w:t xml:space="preserve"> </w:t>
            </w:r>
            <w:r>
              <w:rPr>
                <w:b w:val="0"/>
              </w:rPr>
              <w:t>o o</w:t>
            </w:r>
            <w:r w:rsidRPr="003820AA">
              <w:rPr>
                <w:b w:val="0"/>
              </w:rPr>
              <w:t xml:space="preserve"> </w:t>
            </w:r>
            <w:r>
              <w:rPr>
                <w:b w:val="0"/>
              </w:rPr>
              <w:t>o o</w:t>
            </w:r>
          </w:p>
          <w:p w14:paraId="4AF17445" w14:textId="77777777" w:rsidR="00A35FD7" w:rsidRPr="003820AA" w:rsidRDefault="00A35FD7" w:rsidP="00AF669D">
            <w:pPr>
              <w:pStyle w:val="Code"/>
              <w:tabs>
                <w:tab w:val="right" w:pos="2804"/>
              </w:tabs>
              <w:rPr>
                <w:b w:val="0"/>
              </w:rPr>
            </w:pPr>
            <w:r>
              <w:rPr>
                <w:b w:val="0"/>
              </w:rPr>
              <w:t>z</w:t>
            </w:r>
          </w:p>
          <w:p w14:paraId="2C064A0B" w14:textId="77777777" w:rsidR="00A35FD7" w:rsidRPr="003820AA" w:rsidRDefault="00A35FD7" w:rsidP="00AF669D">
            <w:pPr>
              <w:pStyle w:val="Code"/>
              <w:rPr>
                <w:b w:val="0"/>
              </w:rPr>
            </w:pPr>
            <w:r>
              <w:rPr>
                <w:b w:val="0"/>
              </w:rPr>
              <w:t>4</w:t>
            </w:r>
            <w:r w:rsidRPr="003820AA">
              <w:rPr>
                <w:b w:val="0"/>
              </w:rPr>
              <w:t xml:space="preserve"> </w:t>
            </w:r>
            <w:r>
              <w:rPr>
                <w:b w:val="0"/>
              </w:rPr>
              <w:t>1</w:t>
            </w:r>
          </w:p>
        </w:tc>
        <w:tc>
          <w:tcPr>
            <w:tcW w:w="3021" w:type="dxa"/>
          </w:tcPr>
          <w:p w14:paraId="08534CB6" w14:textId="77777777" w:rsidR="00A35FD7" w:rsidRPr="003820AA" w:rsidRDefault="00A35FD7" w:rsidP="00AF669D">
            <w:pPr>
              <w:pStyle w:val="Code"/>
              <w:tabs>
                <w:tab w:val="right" w:pos="2804"/>
              </w:tabs>
              <w:rPr>
                <w:b w:val="0"/>
              </w:rPr>
            </w:pPr>
            <w:r>
              <w:rPr>
                <w:b w:val="0"/>
              </w:rPr>
              <w:t>oooooo</w:t>
            </w:r>
          </w:p>
          <w:p w14:paraId="7EB284E1" w14:textId="77777777" w:rsidR="00A35FD7" w:rsidRDefault="00A35FD7" w:rsidP="00AF669D">
            <w:pPr>
              <w:pStyle w:val="Code"/>
              <w:tabs>
                <w:tab w:val="right" w:pos="2804"/>
              </w:tabs>
              <w:rPr>
                <w:b w:val="0"/>
              </w:rPr>
            </w:pPr>
            <w:r>
              <w:rPr>
                <w:b w:val="0"/>
              </w:rPr>
              <w:t>ooo1oo</w:t>
            </w:r>
          </w:p>
          <w:p w14:paraId="21A0B6BC" w14:textId="77777777" w:rsidR="00A35FD7" w:rsidRPr="003820AA" w:rsidRDefault="00A35FD7" w:rsidP="00AF669D">
            <w:pPr>
              <w:pStyle w:val="Code"/>
              <w:tabs>
                <w:tab w:val="right" w:pos="2804"/>
              </w:tabs>
              <w:rPr>
                <w:b w:val="0"/>
              </w:rPr>
            </w:pPr>
            <w:r>
              <w:rPr>
                <w:b w:val="0"/>
              </w:rPr>
              <w:t>oo1o11</w:t>
            </w:r>
          </w:p>
          <w:p w14:paraId="2D8EFBAD" w14:textId="77777777" w:rsidR="00A35FD7" w:rsidRPr="003820AA" w:rsidRDefault="00A35FD7" w:rsidP="00AF669D">
            <w:pPr>
              <w:pStyle w:val="Code"/>
              <w:tabs>
                <w:tab w:val="right" w:pos="2804"/>
              </w:tabs>
              <w:rPr>
                <w:b w:val="0"/>
              </w:rPr>
            </w:pPr>
            <w:r>
              <w:rPr>
                <w:b w:val="0"/>
              </w:rPr>
              <w:t>o11w1z</w:t>
            </w:r>
          </w:p>
          <w:p w14:paraId="6159EA39" w14:textId="77777777" w:rsidR="00A35FD7" w:rsidRPr="003820AA" w:rsidRDefault="00A35FD7" w:rsidP="00AF669D">
            <w:pPr>
              <w:pStyle w:val="Code"/>
              <w:tabs>
                <w:tab w:val="right" w:pos="2804"/>
              </w:tabs>
              <w:rPr>
                <w:b w:val="0"/>
              </w:rPr>
            </w:pPr>
            <w:r>
              <w:rPr>
                <w:b w:val="0"/>
              </w:rPr>
              <w:t>1zzzzz</w:t>
            </w:r>
          </w:p>
        </w:tc>
      </w:tr>
      <w:tr w:rsidR="00A35FD7" w:rsidRPr="00674F22" w14:paraId="51938E0B" w14:textId="77777777" w:rsidTr="00AF669D">
        <w:tc>
          <w:tcPr>
            <w:tcW w:w="3020" w:type="dxa"/>
          </w:tcPr>
          <w:p w14:paraId="06141ACB" w14:textId="77777777" w:rsidR="00A35FD7" w:rsidRPr="003820AA" w:rsidRDefault="00A35FD7" w:rsidP="00AF669D">
            <w:pPr>
              <w:pStyle w:val="Code"/>
              <w:tabs>
                <w:tab w:val="right" w:pos="2804"/>
              </w:tabs>
              <w:rPr>
                <w:b w:val="0"/>
              </w:rPr>
            </w:pPr>
            <w:r>
              <w:rPr>
                <w:b w:val="0"/>
              </w:rPr>
              <w:t>5 6</w:t>
            </w:r>
          </w:p>
          <w:p w14:paraId="4C549904" w14:textId="77777777" w:rsidR="00A35FD7" w:rsidRPr="003820AA" w:rsidRDefault="00A35FD7" w:rsidP="00AF669D">
            <w:pPr>
              <w:pStyle w:val="Code"/>
              <w:tabs>
                <w:tab w:val="right" w:pos="2804"/>
              </w:tabs>
              <w:rPr>
                <w:b w:val="0"/>
              </w:rPr>
            </w:pPr>
            <w:r>
              <w:rPr>
                <w:b w:val="0"/>
              </w:rPr>
              <w:t>o</w:t>
            </w:r>
            <w:r w:rsidRPr="003820AA">
              <w:rPr>
                <w:b w:val="0"/>
              </w:rPr>
              <w:t xml:space="preserve"> </w:t>
            </w:r>
            <w:r>
              <w:rPr>
                <w:b w:val="0"/>
              </w:rPr>
              <w:t>1</w:t>
            </w:r>
            <w:r w:rsidRPr="003820AA">
              <w:rPr>
                <w:b w:val="0"/>
              </w:rPr>
              <w:t xml:space="preserve"> </w:t>
            </w:r>
            <w:r>
              <w:rPr>
                <w:b w:val="0"/>
              </w:rPr>
              <w:t>o o</w:t>
            </w:r>
            <w:r w:rsidRPr="003820AA">
              <w:rPr>
                <w:b w:val="0"/>
              </w:rPr>
              <w:t xml:space="preserve"> </w:t>
            </w:r>
            <w:r>
              <w:rPr>
                <w:b w:val="0"/>
              </w:rPr>
              <w:t>1 o</w:t>
            </w:r>
          </w:p>
          <w:p w14:paraId="647EFBED" w14:textId="77777777" w:rsidR="00A35FD7" w:rsidRDefault="00A35FD7" w:rsidP="00AF669D">
            <w:pPr>
              <w:pStyle w:val="Code"/>
              <w:tabs>
                <w:tab w:val="right" w:pos="2804"/>
              </w:tabs>
              <w:rPr>
                <w:b w:val="0"/>
              </w:rPr>
            </w:pPr>
            <w:r>
              <w:rPr>
                <w:b w:val="0"/>
              </w:rPr>
              <w:t>o</w:t>
            </w:r>
            <w:r w:rsidRPr="003820AA">
              <w:rPr>
                <w:b w:val="0"/>
              </w:rPr>
              <w:t xml:space="preserve"> </w:t>
            </w:r>
            <w:r>
              <w:rPr>
                <w:b w:val="0"/>
              </w:rPr>
              <w:t>1</w:t>
            </w:r>
            <w:r w:rsidRPr="003820AA">
              <w:rPr>
                <w:b w:val="0"/>
              </w:rPr>
              <w:t xml:space="preserve"> </w:t>
            </w:r>
            <w:r>
              <w:rPr>
                <w:b w:val="0"/>
              </w:rPr>
              <w:t>o o</w:t>
            </w:r>
            <w:r w:rsidRPr="003820AA">
              <w:rPr>
                <w:b w:val="0"/>
              </w:rPr>
              <w:t xml:space="preserve"> </w:t>
            </w:r>
            <w:r>
              <w:rPr>
                <w:b w:val="0"/>
              </w:rPr>
              <w:t>1 o</w:t>
            </w:r>
          </w:p>
          <w:p w14:paraId="7693AC41" w14:textId="77777777" w:rsidR="00A35FD7" w:rsidRPr="003820AA" w:rsidRDefault="00A35FD7" w:rsidP="00AF669D">
            <w:pPr>
              <w:pStyle w:val="Code"/>
              <w:tabs>
                <w:tab w:val="right" w:pos="2804"/>
              </w:tabs>
              <w:rPr>
                <w:b w:val="0"/>
              </w:rPr>
            </w:pPr>
            <w:r>
              <w:rPr>
                <w:b w:val="0"/>
              </w:rPr>
              <w:lastRenderedPageBreak/>
              <w:t>o</w:t>
            </w:r>
            <w:r w:rsidRPr="003820AA">
              <w:rPr>
                <w:b w:val="0"/>
              </w:rPr>
              <w:t xml:space="preserve"> </w:t>
            </w:r>
            <w:r>
              <w:rPr>
                <w:b w:val="0"/>
              </w:rPr>
              <w:t>1</w:t>
            </w:r>
            <w:r w:rsidRPr="003820AA">
              <w:rPr>
                <w:b w:val="0"/>
              </w:rPr>
              <w:t xml:space="preserve"> </w:t>
            </w:r>
            <w:r>
              <w:rPr>
                <w:b w:val="0"/>
              </w:rPr>
              <w:t>1 1</w:t>
            </w:r>
            <w:r w:rsidRPr="003820AA">
              <w:rPr>
                <w:b w:val="0"/>
              </w:rPr>
              <w:t xml:space="preserve"> </w:t>
            </w:r>
            <w:r>
              <w:rPr>
                <w:b w:val="0"/>
              </w:rPr>
              <w:t>1 o</w:t>
            </w:r>
          </w:p>
          <w:p w14:paraId="1A442ECE" w14:textId="77777777" w:rsidR="00A35FD7" w:rsidRPr="003820AA" w:rsidRDefault="00A35FD7" w:rsidP="00AF669D">
            <w:pPr>
              <w:pStyle w:val="Code"/>
              <w:tabs>
                <w:tab w:val="right" w:pos="2804"/>
              </w:tabs>
              <w:rPr>
                <w:b w:val="0"/>
              </w:rPr>
            </w:pPr>
            <w:r>
              <w:rPr>
                <w:b w:val="0"/>
              </w:rPr>
              <w:t>o</w:t>
            </w:r>
            <w:r w:rsidRPr="003820AA">
              <w:rPr>
                <w:b w:val="0"/>
              </w:rPr>
              <w:t xml:space="preserve"> </w:t>
            </w:r>
            <w:r>
              <w:rPr>
                <w:b w:val="0"/>
              </w:rPr>
              <w:t>1</w:t>
            </w:r>
            <w:r w:rsidRPr="003820AA">
              <w:rPr>
                <w:b w:val="0"/>
              </w:rPr>
              <w:t xml:space="preserve"> </w:t>
            </w:r>
            <w:r>
              <w:rPr>
                <w:b w:val="0"/>
              </w:rPr>
              <w:t>o w</w:t>
            </w:r>
            <w:r w:rsidRPr="003820AA">
              <w:rPr>
                <w:b w:val="0"/>
              </w:rPr>
              <w:t xml:space="preserve"> </w:t>
            </w:r>
            <w:r>
              <w:rPr>
                <w:b w:val="0"/>
              </w:rPr>
              <w:t>1 o</w:t>
            </w:r>
          </w:p>
          <w:p w14:paraId="44C44B9C" w14:textId="77777777" w:rsidR="00A35FD7" w:rsidRPr="003820AA" w:rsidRDefault="00A35FD7" w:rsidP="00AF669D">
            <w:pPr>
              <w:pStyle w:val="Code"/>
              <w:tabs>
                <w:tab w:val="right" w:pos="2804"/>
              </w:tabs>
              <w:rPr>
                <w:b w:val="0"/>
              </w:rPr>
            </w:pPr>
            <w:r>
              <w:rPr>
                <w:b w:val="0"/>
              </w:rPr>
              <w:t>o</w:t>
            </w:r>
            <w:r w:rsidRPr="003820AA">
              <w:rPr>
                <w:b w:val="0"/>
              </w:rPr>
              <w:t xml:space="preserve"> </w:t>
            </w:r>
            <w:r>
              <w:rPr>
                <w:b w:val="0"/>
              </w:rPr>
              <w:t>o</w:t>
            </w:r>
            <w:r w:rsidRPr="003820AA">
              <w:rPr>
                <w:b w:val="0"/>
              </w:rPr>
              <w:t xml:space="preserve"> </w:t>
            </w:r>
            <w:r>
              <w:rPr>
                <w:b w:val="0"/>
              </w:rPr>
              <w:t>o o</w:t>
            </w:r>
            <w:r w:rsidRPr="003820AA">
              <w:rPr>
                <w:b w:val="0"/>
              </w:rPr>
              <w:t xml:space="preserve"> </w:t>
            </w:r>
            <w:r>
              <w:rPr>
                <w:b w:val="0"/>
              </w:rPr>
              <w:t>o o</w:t>
            </w:r>
          </w:p>
          <w:p w14:paraId="3995710B" w14:textId="77777777" w:rsidR="00A35FD7" w:rsidRPr="003820AA" w:rsidRDefault="00A35FD7" w:rsidP="00AF669D">
            <w:pPr>
              <w:pStyle w:val="Code"/>
              <w:tabs>
                <w:tab w:val="right" w:pos="2804"/>
              </w:tabs>
              <w:rPr>
                <w:b w:val="0"/>
              </w:rPr>
            </w:pPr>
            <w:r>
              <w:rPr>
                <w:b w:val="0"/>
              </w:rPr>
              <w:t>z</w:t>
            </w:r>
          </w:p>
          <w:p w14:paraId="351E96E0" w14:textId="77777777" w:rsidR="00A35FD7" w:rsidRDefault="00A35FD7" w:rsidP="00AF669D">
            <w:pPr>
              <w:pStyle w:val="Code"/>
              <w:tabs>
                <w:tab w:val="right" w:pos="2804"/>
              </w:tabs>
              <w:rPr>
                <w:b w:val="0"/>
              </w:rPr>
            </w:pPr>
            <w:r>
              <w:rPr>
                <w:b w:val="0"/>
              </w:rPr>
              <w:t>4</w:t>
            </w:r>
            <w:r w:rsidRPr="003820AA">
              <w:rPr>
                <w:b w:val="0"/>
              </w:rPr>
              <w:t xml:space="preserve"> </w:t>
            </w:r>
            <w:r>
              <w:rPr>
                <w:b w:val="0"/>
              </w:rPr>
              <w:t>0</w:t>
            </w:r>
          </w:p>
        </w:tc>
        <w:tc>
          <w:tcPr>
            <w:tcW w:w="3021" w:type="dxa"/>
          </w:tcPr>
          <w:p w14:paraId="718EEE15" w14:textId="77777777" w:rsidR="00A35FD7" w:rsidRPr="003820AA" w:rsidRDefault="00A35FD7" w:rsidP="00AF669D">
            <w:pPr>
              <w:pStyle w:val="Code"/>
              <w:tabs>
                <w:tab w:val="right" w:pos="2804"/>
              </w:tabs>
              <w:rPr>
                <w:b w:val="0"/>
              </w:rPr>
            </w:pPr>
            <w:r>
              <w:rPr>
                <w:b w:val="0"/>
              </w:rPr>
              <w:lastRenderedPageBreak/>
              <w:t>z1oo1z</w:t>
            </w:r>
          </w:p>
          <w:p w14:paraId="13508C40" w14:textId="77777777" w:rsidR="00A35FD7" w:rsidRDefault="00A35FD7" w:rsidP="00AF669D">
            <w:pPr>
              <w:pStyle w:val="Code"/>
              <w:tabs>
                <w:tab w:val="right" w:pos="2804"/>
              </w:tabs>
              <w:rPr>
                <w:b w:val="0"/>
              </w:rPr>
            </w:pPr>
            <w:r>
              <w:rPr>
                <w:b w:val="0"/>
              </w:rPr>
              <w:t>z1oo1z</w:t>
            </w:r>
          </w:p>
          <w:p w14:paraId="14212707" w14:textId="77777777" w:rsidR="00A35FD7" w:rsidRPr="003820AA" w:rsidRDefault="00A35FD7" w:rsidP="00AF669D">
            <w:pPr>
              <w:pStyle w:val="Code"/>
              <w:tabs>
                <w:tab w:val="right" w:pos="2804"/>
              </w:tabs>
              <w:rPr>
                <w:b w:val="0"/>
              </w:rPr>
            </w:pPr>
            <w:r>
              <w:rPr>
                <w:b w:val="0"/>
              </w:rPr>
              <w:t>z1111z</w:t>
            </w:r>
          </w:p>
          <w:p w14:paraId="56E2FEB9" w14:textId="77777777" w:rsidR="00A35FD7" w:rsidRPr="003820AA" w:rsidRDefault="00A35FD7" w:rsidP="00AF669D">
            <w:pPr>
              <w:pStyle w:val="Code"/>
              <w:tabs>
                <w:tab w:val="right" w:pos="2804"/>
              </w:tabs>
              <w:rPr>
                <w:b w:val="0"/>
              </w:rPr>
            </w:pPr>
            <w:r>
              <w:rPr>
                <w:b w:val="0"/>
              </w:rPr>
              <w:lastRenderedPageBreak/>
              <w:t>z1zw1z</w:t>
            </w:r>
          </w:p>
          <w:p w14:paraId="5D52EE79" w14:textId="77777777" w:rsidR="00A35FD7" w:rsidRDefault="00A35FD7" w:rsidP="00AF669D">
            <w:pPr>
              <w:pStyle w:val="Code"/>
              <w:tabs>
                <w:tab w:val="right" w:pos="2804"/>
              </w:tabs>
              <w:rPr>
                <w:b w:val="0"/>
              </w:rPr>
            </w:pPr>
            <w:r>
              <w:rPr>
                <w:b w:val="0"/>
              </w:rPr>
              <w:t>zzzzzz</w:t>
            </w:r>
          </w:p>
        </w:tc>
      </w:tr>
    </w:tbl>
    <w:p w14:paraId="24BD2007" w14:textId="77777777" w:rsidR="00A35FD7" w:rsidRDefault="00A35FD7" w:rsidP="00A35FD7">
      <w:pPr>
        <w:rPr>
          <w:rFonts w:eastAsiaTheme="majorEastAsia" w:cstheme="majorBidi"/>
          <w:b/>
          <w:color w:val="8F400B"/>
          <w:sz w:val="32"/>
          <w:szCs w:val="32"/>
        </w:rPr>
      </w:pPr>
      <w:r>
        <w:rPr>
          <w:rFonts w:eastAsiaTheme="majorEastAsia" w:cstheme="majorBidi"/>
          <w:b/>
          <w:color w:val="8F400B"/>
          <w:sz w:val="32"/>
          <w:szCs w:val="32"/>
        </w:rPr>
        <w:lastRenderedPageBreak/>
        <w:t>Hints</w:t>
      </w:r>
    </w:p>
    <w:p w14:paraId="068272D4" w14:textId="547B4255" w:rsidR="00A35FD7" w:rsidRPr="006B0C16" w:rsidRDefault="00A35FD7" w:rsidP="00A35FD7">
      <w:r w:rsidRPr="006B0C16">
        <w:t>For some of the tests</w:t>
      </w:r>
      <w:r w:rsidR="00082B5B">
        <w:t>,</w:t>
      </w:r>
      <w:r w:rsidRPr="006B0C16">
        <w:t xml:space="preserve"> you can solve the problem with </w:t>
      </w:r>
      <w:r w:rsidR="00082B5B">
        <w:t xml:space="preserve">a </w:t>
      </w:r>
      <w:r>
        <w:t>nai</w:t>
      </w:r>
      <w:r w:rsidRPr="006B0C16">
        <w:t>ve approach, however</w:t>
      </w:r>
      <w:r w:rsidR="00082B5B">
        <w:t>,</w:t>
      </w:r>
      <w:r w:rsidRPr="006B0C16">
        <w:t xml:space="preserve"> </w:t>
      </w:r>
      <w:r w:rsidR="00082B5B">
        <w:t xml:space="preserve">a </w:t>
      </w:r>
      <w:r w:rsidRPr="006B0C16">
        <w:t xml:space="preserve">complete solution can be obtained by using </w:t>
      </w:r>
      <w:r w:rsidRPr="00787A16">
        <w:rPr>
          <w:b/>
        </w:rPr>
        <w:t>Stack</w:t>
      </w:r>
      <w:r w:rsidRPr="00787A16">
        <w:t>,</w:t>
      </w:r>
      <w:r w:rsidRPr="00787A16">
        <w:rPr>
          <w:b/>
        </w:rPr>
        <w:t xml:space="preserve"> Queue</w:t>
      </w:r>
      <w:r w:rsidRPr="00787A16">
        <w:t>,</w:t>
      </w:r>
      <w:r w:rsidRPr="00787A16">
        <w:rPr>
          <w:b/>
        </w:rPr>
        <w:t xml:space="preserve"> DFS</w:t>
      </w:r>
      <w:r w:rsidR="00082B5B">
        <w:rPr>
          <w:b/>
        </w:rPr>
        <w:t>,</w:t>
      </w:r>
      <w:r w:rsidRPr="00787A16">
        <w:rPr>
          <w:b/>
        </w:rPr>
        <w:t xml:space="preserve"> </w:t>
      </w:r>
      <w:r w:rsidRPr="00787A16">
        <w:t>or</w:t>
      </w:r>
      <w:r w:rsidRPr="00787A16">
        <w:rPr>
          <w:b/>
        </w:rPr>
        <w:t xml:space="preserve"> BFS</w:t>
      </w:r>
      <w:r w:rsidR="00082B5B">
        <w:rPr>
          <w:b/>
        </w:rPr>
        <w:t>.</w:t>
      </w:r>
    </w:p>
    <w:p w14:paraId="32494405" w14:textId="77777777" w:rsidR="00A15D45" w:rsidRDefault="00A15D45" w:rsidP="00D45D64">
      <w:pPr>
        <w:spacing w:line="360" w:lineRule="auto"/>
      </w:pPr>
    </w:p>
    <w:sectPr w:rsidR="00A15D45" w:rsidSect="009254B7">
      <w:headerReference w:type="default" r:id="rId31"/>
      <w:footerReference w:type="default" r:id="rId3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6F3CB91" w14:textId="77777777" w:rsidR="0092179B" w:rsidRDefault="0092179B" w:rsidP="008068A2">
      <w:pPr>
        <w:spacing w:after="0" w:line="240" w:lineRule="auto"/>
      </w:pPr>
      <w:r>
        <w:separator/>
      </w:r>
    </w:p>
  </w:endnote>
  <w:endnote w:type="continuationSeparator" w:id="0">
    <w:p w14:paraId="0A37C296" w14:textId="77777777" w:rsidR="0092179B" w:rsidRDefault="0092179B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4E93FF37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3D3CEB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3D3CEB">
                            <w:rPr>
                              <w:noProof/>
                              <w:sz w:val="18"/>
                              <w:szCs w:val="18"/>
                            </w:rPr>
                            <w:t>10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4E93FF37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3D3CEB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3D3CEB">
                      <w:rPr>
                        <w:noProof/>
                        <w:sz w:val="18"/>
                        <w:szCs w:val="18"/>
                      </w:rPr>
                      <w:t>10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60FE6E9" w14:textId="77777777" w:rsidR="0092179B" w:rsidRDefault="0092179B" w:rsidP="008068A2">
      <w:pPr>
        <w:spacing w:after="0" w:line="240" w:lineRule="auto"/>
      </w:pPr>
      <w:r>
        <w:separator/>
      </w:r>
    </w:p>
  </w:footnote>
  <w:footnote w:type="continuationSeparator" w:id="0">
    <w:p w14:paraId="7CEF244D" w14:textId="77777777" w:rsidR="0092179B" w:rsidRDefault="0092179B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9D2C7E"/>
    <w:multiLevelType w:val="hybridMultilevel"/>
    <w:tmpl w:val="4C1646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A85120"/>
    <w:multiLevelType w:val="hybridMultilevel"/>
    <w:tmpl w:val="C1068F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800D46"/>
    <w:multiLevelType w:val="hybridMultilevel"/>
    <w:tmpl w:val="3D08B9F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1">
      <w:start w:val="1"/>
      <w:numFmt w:val="decimal"/>
      <w:lvlText w:val="%2)"/>
      <w:lvlJc w:val="left"/>
      <w:pPr>
        <w:ind w:left="144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6057680"/>
    <w:multiLevelType w:val="hybridMultilevel"/>
    <w:tmpl w:val="BDAE50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6916FFC"/>
    <w:multiLevelType w:val="hybridMultilevel"/>
    <w:tmpl w:val="91AE32E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7B21A09"/>
    <w:multiLevelType w:val="hybridMultilevel"/>
    <w:tmpl w:val="8586FBD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4960" w:hanging="360"/>
      </w:pPr>
    </w:lvl>
    <w:lvl w:ilvl="2" w:tplc="0409001B" w:tentative="1">
      <w:start w:val="1"/>
      <w:numFmt w:val="lowerRoman"/>
      <w:lvlText w:val="%3."/>
      <w:lvlJc w:val="right"/>
      <w:pPr>
        <w:ind w:left="5680" w:hanging="180"/>
      </w:pPr>
    </w:lvl>
    <w:lvl w:ilvl="3" w:tplc="0409000F" w:tentative="1">
      <w:start w:val="1"/>
      <w:numFmt w:val="decimal"/>
      <w:lvlText w:val="%4."/>
      <w:lvlJc w:val="left"/>
      <w:pPr>
        <w:ind w:left="6400" w:hanging="360"/>
      </w:pPr>
    </w:lvl>
    <w:lvl w:ilvl="4" w:tplc="04090019" w:tentative="1">
      <w:start w:val="1"/>
      <w:numFmt w:val="lowerLetter"/>
      <w:lvlText w:val="%5."/>
      <w:lvlJc w:val="left"/>
      <w:pPr>
        <w:ind w:left="7120" w:hanging="360"/>
      </w:pPr>
    </w:lvl>
    <w:lvl w:ilvl="5" w:tplc="0409001B" w:tentative="1">
      <w:start w:val="1"/>
      <w:numFmt w:val="lowerRoman"/>
      <w:lvlText w:val="%6."/>
      <w:lvlJc w:val="right"/>
      <w:pPr>
        <w:ind w:left="7840" w:hanging="180"/>
      </w:pPr>
    </w:lvl>
    <w:lvl w:ilvl="6" w:tplc="0409000F" w:tentative="1">
      <w:start w:val="1"/>
      <w:numFmt w:val="decimal"/>
      <w:lvlText w:val="%7."/>
      <w:lvlJc w:val="left"/>
      <w:pPr>
        <w:ind w:left="8560" w:hanging="360"/>
      </w:pPr>
    </w:lvl>
    <w:lvl w:ilvl="7" w:tplc="04090019" w:tentative="1">
      <w:start w:val="1"/>
      <w:numFmt w:val="lowerLetter"/>
      <w:lvlText w:val="%8."/>
      <w:lvlJc w:val="left"/>
      <w:pPr>
        <w:ind w:left="9280" w:hanging="360"/>
      </w:pPr>
    </w:lvl>
    <w:lvl w:ilvl="8" w:tplc="0409001B" w:tentative="1">
      <w:start w:val="1"/>
      <w:numFmt w:val="lowerRoman"/>
      <w:lvlText w:val="%9."/>
      <w:lvlJc w:val="right"/>
      <w:pPr>
        <w:ind w:left="10000" w:hanging="180"/>
      </w:pPr>
    </w:lvl>
  </w:abstractNum>
  <w:abstractNum w:abstractNumId="7" w15:restartNumberingAfterBreak="0">
    <w:nsid w:val="2D776E58"/>
    <w:multiLevelType w:val="hybridMultilevel"/>
    <w:tmpl w:val="D6D0AC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ED30C98"/>
    <w:multiLevelType w:val="hybridMultilevel"/>
    <w:tmpl w:val="5BA8B7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7CC3D26"/>
    <w:multiLevelType w:val="hybridMultilevel"/>
    <w:tmpl w:val="160AD17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43B1111F"/>
    <w:multiLevelType w:val="hybridMultilevel"/>
    <w:tmpl w:val="369C65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6D17923"/>
    <w:multiLevelType w:val="hybridMultilevel"/>
    <w:tmpl w:val="EA0A296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4AAD07D5"/>
    <w:multiLevelType w:val="hybridMultilevel"/>
    <w:tmpl w:val="3C808F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F3F6FFD"/>
    <w:multiLevelType w:val="hybridMultilevel"/>
    <w:tmpl w:val="39667C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0644C8A"/>
    <w:multiLevelType w:val="hybridMultilevel"/>
    <w:tmpl w:val="1916CC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0AE6083"/>
    <w:multiLevelType w:val="hybridMultilevel"/>
    <w:tmpl w:val="74FC56A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1A14D0A"/>
    <w:multiLevelType w:val="hybridMultilevel"/>
    <w:tmpl w:val="A18C07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D6A658F"/>
    <w:multiLevelType w:val="hybridMultilevel"/>
    <w:tmpl w:val="23C8130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04090017">
      <w:start w:val="1"/>
      <w:numFmt w:val="lowerLetter"/>
      <w:lvlText w:val="%3)"/>
      <w:lvlJc w:val="left"/>
      <w:pPr>
        <w:ind w:left="2160" w:hanging="360"/>
      </w:pPr>
      <w:rPr>
        <w:rFonts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8C17D49"/>
    <w:multiLevelType w:val="hybridMultilevel"/>
    <w:tmpl w:val="795C44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BDF275D"/>
    <w:multiLevelType w:val="hybridMultilevel"/>
    <w:tmpl w:val="CEC4BD0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04090013">
      <w:start w:val="1"/>
      <w:numFmt w:val="upperRoman"/>
      <w:lvlText w:val="%3."/>
      <w:lvlJc w:val="right"/>
      <w:pPr>
        <w:ind w:left="2160" w:hanging="360"/>
      </w:pPr>
      <w:rPr>
        <w:rFonts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CC14633"/>
    <w:multiLevelType w:val="hybridMultilevel"/>
    <w:tmpl w:val="9AC035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67336348">
    <w:abstractNumId w:val="3"/>
  </w:num>
  <w:num w:numId="2" w16cid:durableId="1815222600">
    <w:abstractNumId w:val="11"/>
  </w:num>
  <w:num w:numId="3" w16cid:durableId="1952087395">
    <w:abstractNumId w:val="9"/>
  </w:num>
  <w:num w:numId="4" w16cid:durableId="1443838558">
    <w:abstractNumId w:val="14"/>
  </w:num>
  <w:num w:numId="5" w16cid:durableId="503519938">
    <w:abstractNumId w:val="5"/>
  </w:num>
  <w:num w:numId="6" w16cid:durableId="1681009021">
    <w:abstractNumId w:val="2"/>
  </w:num>
  <w:num w:numId="7" w16cid:durableId="918952351">
    <w:abstractNumId w:val="17"/>
  </w:num>
  <w:num w:numId="8" w16cid:durableId="737019838">
    <w:abstractNumId w:val="19"/>
  </w:num>
  <w:num w:numId="9" w16cid:durableId="95174472">
    <w:abstractNumId w:val="12"/>
  </w:num>
  <w:num w:numId="10" w16cid:durableId="153297465">
    <w:abstractNumId w:val="4"/>
  </w:num>
  <w:num w:numId="11" w16cid:durableId="962200237">
    <w:abstractNumId w:val="8"/>
  </w:num>
  <w:num w:numId="12" w16cid:durableId="331690515">
    <w:abstractNumId w:val="20"/>
  </w:num>
  <w:num w:numId="13" w16cid:durableId="501706010">
    <w:abstractNumId w:val="10"/>
  </w:num>
  <w:num w:numId="14" w16cid:durableId="456215542">
    <w:abstractNumId w:val="6"/>
  </w:num>
  <w:num w:numId="15" w16cid:durableId="106706706">
    <w:abstractNumId w:val="0"/>
  </w:num>
  <w:num w:numId="16" w16cid:durableId="1712074903">
    <w:abstractNumId w:val="1"/>
  </w:num>
  <w:num w:numId="17" w16cid:durableId="1701128077">
    <w:abstractNumId w:val="7"/>
  </w:num>
  <w:num w:numId="18" w16cid:durableId="1628510452">
    <w:abstractNumId w:val="16"/>
  </w:num>
  <w:num w:numId="19" w16cid:durableId="574972449">
    <w:abstractNumId w:val="13"/>
  </w:num>
  <w:num w:numId="20" w16cid:durableId="1258560470">
    <w:abstractNumId w:val="18"/>
  </w:num>
  <w:num w:numId="21" w16cid:durableId="614601191">
    <w:abstractNumId w:val="15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Q3sTQ2tjS1sLQ0MDBQ0lEKTi0uzszPAykwrAUARVJYGiwAAAA="/>
  </w:docVars>
  <w:rsids>
    <w:rsidRoot w:val="008068A2"/>
    <w:rsid w:val="000006BB"/>
    <w:rsid w:val="00002C1C"/>
    <w:rsid w:val="00007044"/>
    <w:rsid w:val="00012A6F"/>
    <w:rsid w:val="0001451E"/>
    <w:rsid w:val="00023DC6"/>
    <w:rsid w:val="00025F04"/>
    <w:rsid w:val="00064D15"/>
    <w:rsid w:val="00082B5B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D3CEB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B01BC"/>
    <w:rsid w:val="006D239A"/>
    <w:rsid w:val="006E1302"/>
    <w:rsid w:val="006E2245"/>
    <w:rsid w:val="006E55B4"/>
    <w:rsid w:val="006E7E50"/>
    <w:rsid w:val="00704432"/>
    <w:rsid w:val="007051DF"/>
    <w:rsid w:val="00724DA4"/>
    <w:rsid w:val="007343E9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22FE"/>
    <w:rsid w:val="007D55CB"/>
    <w:rsid w:val="007D742F"/>
    <w:rsid w:val="007E0960"/>
    <w:rsid w:val="007E4E4F"/>
    <w:rsid w:val="007F04BF"/>
    <w:rsid w:val="007F177C"/>
    <w:rsid w:val="007F27E9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B770D"/>
    <w:rsid w:val="008C2344"/>
    <w:rsid w:val="008C2B83"/>
    <w:rsid w:val="008C5930"/>
    <w:rsid w:val="008D6097"/>
    <w:rsid w:val="008E24B0"/>
    <w:rsid w:val="008E6CF3"/>
    <w:rsid w:val="008F202C"/>
    <w:rsid w:val="008F5B43"/>
    <w:rsid w:val="008F5FDB"/>
    <w:rsid w:val="00902E68"/>
    <w:rsid w:val="00912BC6"/>
    <w:rsid w:val="0092145D"/>
    <w:rsid w:val="0092179B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15D45"/>
    <w:rsid w:val="00A35790"/>
    <w:rsid w:val="00A35FD7"/>
    <w:rsid w:val="00A45A89"/>
    <w:rsid w:val="00A47F12"/>
    <w:rsid w:val="00A66DE2"/>
    <w:rsid w:val="00A70227"/>
    <w:rsid w:val="00A847D3"/>
    <w:rsid w:val="00A9557D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2238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45D64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309A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qFormat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table" w:styleId="6">
    <w:name w:val="Grid Table 6 Colorful"/>
    <w:basedOn w:val="a1"/>
    <w:uiPriority w:val="51"/>
    <w:rsid w:val="00A35FD7"/>
    <w:pPr>
      <w:spacing w:after="0" w:line="240" w:lineRule="auto"/>
    </w:pPr>
    <w:rPr>
      <w:color w:val="000000" w:themeColor="text1"/>
      <w:lang w:val="bg-BG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oleObject" Target="embeddings/oleObject3.bin"/><Relationship Id="rId3" Type="http://schemas.openxmlformats.org/officeDocument/2006/relationships/styles" Target="styles.xml"/><Relationship Id="rId21" Type="http://schemas.openxmlformats.org/officeDocument/2006/relationships/image" Target="media/image11.png"/><Relationship Id="rId34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oleObject" Target="embeddings/oleObject1.bin"/><Relationship Id="rId17" Type="http://schemas.openxmlformats.org/officeDocument/2006/relationships/image" Target="media/image7.png"/><Relationship Id="rId25" Type="http://schemas.openxmlformats.org/officeDocument/2006/relationships/image" Target="media/image14.png"/><Relationship Id="rId33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29" Type="http://schemas.openxmlformats.org/officeDocument/2006/relationships/image" Target="media/image17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oleObject" Target="embeddings/oleObject2.bin"/><Relationship Id="rId32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28" Type="http://schemas.openxmlformats.org/officeDocument/2006/relationships/image" Target="media/image16.png"/><Relationship Id="rId10" Type="http://schemas.openxmlformats.org/officeDocument/2006/relationships/image" Target="media/image1.png"/><Relationship Id="rId19" Type="http://schemas.openxmlformats.org/officeDocument/2006/relationships/image" Target="media/image9.png"/><Relationship Id="rId31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bg/Contests/2464/Graph-Theory-Traversal-and-Shortest-Paths-Exercise" TargetMode="External"/><Relationship Id="rId14" Type="http://schemas.openxmlformats.org/officeDocument/2006/relationships/image" Target="media/image4.png"/><Relationship Id="rId22" Type="http://schemas.openxmlformats.org/officeDocument/2006/relationships/image" Target="media/image12.png"/><Relationship Id="rId27" Type="http://schemas.openxmlformats.org/officeDocument/2006/relationships/image" Target="media/image15.png"/><Relationship Id="rId30" Type="http://schemas.openxmlformats.org/officeDocument/2006/relationships/image" Target="media/image18.png"/><Relationship Id="rId8" Type="http://schemas.openxmlformats.org/officeDocument/2006/relationships/hyperlink" Target="https://softuni.bg/trainings/3811/algorithms-fundamentals-with-java-june-2022" TargetMode="Externa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26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240.png"/><Relationship Id="rId7" Type="http://schemas.openxmlformats.org/officeDocument/2006/relationships/image" Target="media/image21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25.png"/><Relationship Id="rId20" Type="http://schemas.openxmlformats.org/officeDocument/2006/relationships/image" Target="media/image27.png"/><Relationship Id="rId29" Type="http://schemas.openxmlformats.org/officeDocument/2006/relationships/image" Target="media/image220.png"/><Relationship Id="rId41" Type="http://schemas.openxmlformats.org/officeDocument/2006/relationships/image" Target="media/image28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23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270.png"/><Relationship Id="rId5" Type="http://schemas.openxmlformats.org/officeDocument/2006/relationships/image" Target="media/image20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9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25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22.png"/><Relationship Id="rId14" Type="http://schemas.openxmlformats.org/officeDocument/2006/relationships/image" Target="media/image24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21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9.png"/><Relationship Id="rId12" Type="http://schemas.openxmlformats.org/officeDocument/2006/relationships/image" Target="media/image23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26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37236F1-9C69-441B-A265-81AB5BA7828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</TotalTime>
  <Pages>10</Pages>
  <Words>1474</Words>
  <Characters>8408</Characters>
  <Application>Microsoft Office Word</Application>
  <DocSecurity>0</DocSecurity>
  <Lines>70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about.softuni.bg</Company>
  <LinksUpToDate>false</LinksUpToDate>
  <CharactersWithSpaces>98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joana.veskova</cp:lastModifiedBy>
  <cp:revision>14</cp:revision>
  <cp:lastPrinted>2015-10-26T22:35:00Z</cp:lastPrinted>
  <dcterms:created xsi:type="dcterms:W3CDTF">2019-11-12T12:29:00Z</dcterms:created>
  <dcterms:modified xsi:type="dcterms:W3CDTF">2022-06-15T06:54:00Z</dcterms:modified>
  <cp:category>computer programming;programming;software development;software engineering</cp:category>
</cp:coreProperties>
</file>